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5E8E" w:rsidRPr="00EE5E8E" w:rsidRDefault="00EE5E8E" w:rsidP="00EE5E8E">
      <w:pPr>
        <w:pStyle w:val="Default"/>
        <w:jc w:val="center"/>
        <w:rPr>
          <w:rFonts w:ascii="Comic Sans MS" w:hAnsi="Comic Sans MS"/>
          <w:b/>
          <w:color w:val="FF0000"/>
          <w:sz w:val="40"/>
          <w:szCs w:val="40"/>
        </w:rPr>
      </w:pPr>
      <w:r w:rsidRPr="00EE5E8E">
        <w:rPr>
          <w:rFonts w:ascii="Comic Sans MS" w:hAnsi="Comic Sans MS"/>
          <w:b/>
          <w:color w:val="FF0000"/>
          <w:sz w:val="40"/>
          <w:szCs w:val="40"/>
        </w:rPr>
        <w:t xml:space="preserve">Cena de Nochevieja 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b/>
          <w:color w:val="008000"/>
          <w:sz w:val="40"/>
          <w:szCs w:val="40"/>
        </w:rPr>
      </w:pPr>
      <w:r w:rsidRPr="00EE5E8E">
        <w:rPr>
          <w:rFonts w:ascii="Comic Sans MS" w:hAnsi="Comic Sans MS"/>
          <w:b/>
          <w:color w:val="008000"/>
          <w:sz w:val="40"/>
          <w:szCs w:val="40"/>
        </w:rPr>
        <w:t>Fin de Año 2018/ 2019</w:t>
      </w:r>
    </w:p>
    <w:p w:rsidR="00EE5E8E" w:rsidRDefault="00EE5E8E" w:rsidP="00EE5E8E">
      <w:pPr>
        <w:pStyle w:val="Default"/>
        <w:jc w:val="center"/>
        <w:rPr>
          <w:rFonts w:ascii="Comic Sans MS" w:hAnsi="Comic Sans MS"/>
          <w:b/>
          <w:sz w:val="40"/>
          <w:szCs w:val="40"/>
        </w:rPr>
      </w:pP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b/>
          <w:color w:val="FF0000"/>
          <w:sz w:val="40"/>
          <w:szCs w:val="40"/>
        </w:rPr>
      </w:pPr>
      <w:r w:rsidRPr="00EE5E8E">
        <w:rPr>
          <w:rFonts w:ascii="Comic Sans MS" w:hAnsi="Comic Sans MS"/>
          <w:b/>
          <w:color w:val="FF0000"/>
          <w:sz w:val="40"/>
          <w:szCs w:val="40"/>
        </w:rPr>
        <w:t xml:space="preserve">Pica </w:t>
      </w:r>
      <w:proofErr w:type="spellStart"/>
      <w:r w:rsidRPr="00EE5E8E">
        <w:rPr>
          <w:rFonts w:ascii="Comic Sans MS" w:hAnsi="Comic Sans MS"/>
          <w:b/>
          <w:color w:val="FF0000"/>
          <w:sz w:val="40"/>
          <w:szCs w:val="40"/>
        </w:rPr>
        <w:t>pica</w:t>
      </w:r>
      <w:proofErr w:type="spellEnd"/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>Tostaditas de patés caseros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>Delicias de sobrasada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 xml:space="preserve">Olivas 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color w:val="006600"/>
          <w:sz w:val="40"/>
          <w:szCs w:val="40"/>
        </w:rPr>
      </w:pPr>
      <w:r w:rsidRPr="00EE5E8E">
        <w:rPr>
          <w:rFonts w:ascii="Comic Sans MS" w:hAnsi="Comic Sans MS"/>
          <w:b/>
          <w:bCs/>
          <w:color w:val="006600"/>
          <w:sz w:val="40"/>
          <w:szCs w:val="40"/>
        </w:rPr>
        <w:t>Entrantes para compartir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>Salteado de setas con gambas y espárragos trigueros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 xml:space="preserve">Crujiente de gamba 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 xml:space="preserve">Fundido de </w:t>
      </w:r>
      <w:proofErr w:type="spellStart"/>
      <w:r w:rsidRPr="00EE5E8E">
        <w:rPr>
          <w:rFonts w:ascii="Comic Sans MS" w:hAnsi="Comic Sans MS"/>
          <w:sz w:val="27"/>
          <w:szCs w:val="27"/>
        </w:rPr>
        <w:t>provolone</w:t>
      </w:r>
      <w:proofErr w:type="spellEnd"/>
      <w:r w:rsidRPr="00EE5E8E">
        <w:rPr>
          <w:rFonts w:ascii="Comic Sans MS" w:hAnsi="Comic Sans MS"/>
          <w:sz w:val="27"/>
          <w:szCs w:val="27"/>
        </w:rPr>
        <w:t xml:space="preserve"> con sobrasada y miel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 xml:space="preserve">Croquetas de </w:t>
      </w:r>
      <w:proofErr w:type="spellStart"/>
      <w:r w:rsidRPr="00EE5E8E">
        <w:rPr>
          <w:rFonts w:ascii="Comic Sans MS" w:hAnsi="Comic Sans MS"/>
          <w:sz w:val="27"/>
          <w:szCs w:val="27"/>
        </w:rPr>
        <w:t>ceps</w:t>
      </w:r>
      <w:proofErr w:type="spellEnd"/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 xml:space="preserve">Empanadillas navideñas </w:t>
      </w:r>
      <w:bookmarkStart w:id="0" w:name="_GoBack"/>
      <w:bookmarkEnd w:id="0"/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b/>
          <w:bCs/>
          <w:sz w:val="28"/>
          <w:szCs w:val="28"/>
        </w:rPr>
      </w:pP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color w:val="FF0000"/>
          <w:sz w:val="40"/>
          <w:szCs w:val="40"/>
        </w:rPr>
      </w:pPr>
      <w:r w:rsidRPr="00EE5E8E">
        <w:rPr>
          <w:rFonts w:ascii="Comic Sans MS" w:hAnsi="Comic Sans MS"/>
          <w:b/>
          <w:bCs/>
          <w:color w:val="FF0000"/>
          <w:sz w:val="40"/>
          <w:szCs w:val="40"/>
        </w:rPr>
        <w:t>Segundos a escoger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>Paletilla de cordero al horno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>Lubina salvaje al horno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>Solomillo a la crema de setas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b/>
          <w:bCs/>
          <w:sz w:val="40"/>
          <w:szCs w:val="40"/>
        </w:rPr>
      </w:pP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color w:val="006600"/>
          <w:sz w:val="40"/>
          <w:szCs w:val="40"/>
        </w:rPr>
      </w:pPr>
      <w:r w:rsidRPr="00EE5E8E">
        <w:rPr>
          <w:rFonts w:ascii="Comic Sans MS" w:hAnsi="Comic Sans MS"/>
          <w:b/>
          <w:bCs/>
          <w:color w:val="006600"/>
          <w:sz w:val="40"/>
          <w:szCs w:val="40"/>
        </w:rPr>
        <w:t>Postres</w:t>
      </w:r>
    </w:p>
    <w:p w:rsidR="00EE5E8E" w:rsidRPr="00EE5E8E" w:rsidRDefault="00EE5E8E" w:rsidP="00EE5E8E">
      <w:pPr>
        <w:pStyle w:val="Default"/>
        <w:jc w:val="center"/>
        <w:rPr>
          <w:rFonts w:ascii="Comic Sans MS" w:hAnsi="Comic Sans MS"/>
          <w:sz w:val="27"/>
          <w:szCs w:val="27"/>
        </w:rPr>
      </w:pPr>
      <w:r w:rsidRPr="00EE5E8E">
        <w:rPr>
          <w:rFonts w:ascii="Comic Sans MS" w:hAnsi="Comic Sans MS"/>
          <w:sz w:val="27"/>
          <w:szCs w:val="27"/>
        </w:rPr>
        <w:t>Surtido de Turrones</w:t>
      </w:r>
      <w:r>
        <w:rPr>
          <w:rFonts w:ascii="Comic Sans MS" w:hAnsi="Comic Sans MS"/>
          <w:sz w:val="27"/>
          <w:szCs w:val="27"/>
        </w:rPr>
        <w:t xml:space="preserve"> </w:t>
      </w:r>
      <w:r w:rsidRPr="00EE5E8E">
        <w:rPr>
          <w:rFonts w:ascii="Comic Sans MS" w:hAnsi="Comic Sans MS" w:cs="Arial"/>
          <w:color w:val="auto"/>
          <w:sz w:val="28"/>
          <w:szCs w:val="28"/>
        </w:rPr>
        <w:t>Café Te</w:t>
      </w:r>
    </w:p>
    <w:p w:rsidR="00EE5E8E" w:rsidRDefault="00EE5E8E" w:rsidP="00EE5E8E">
      <w:pPr>
        <w:pStyle w:val="NormalWeb"/>
        <w:shd w:val="clear" w:color="auto" w:fill="FFFFFF"/>
        <w:spacing w:line="315" w:lineRule="atLeast"/>
        <w:jc w:val="center"/>
        <w:rPr>
          <w:rFonts w:ascii="Comic Sans MS" w:hAnsi="Comic Sans MS" w:cs="Arial"/>
          <w:sz w:val="28"/>
          <w:szCs w:val="28"/>
        </w:rPr>
      </w:pPr>
      <w:r w:rsidRPr="00EE5E8E">
        <w:rPr>
          <w:rFonts w:ascii="Comic Sans MS" w:hAnsi="Comic Sans MS" w:cs="Arial"/>
          <w:b/>
          <w:color w:val="FF0000"/>
          <w:sz w:val="28"/>
          <w:szCs w:val="28"/>
        </w:rPr>
        <w:t>BEBIDA</w:t>
      </w:r>
      <w:r w:rsidRPr="00EE5E8E">
        <w:rPr>
          <w:rFonts w:ascii="Comic Sans MS" w:hAnsi="Comic Sans MS" w:cs="Arial"/>
          <w:sz w:val="28"/>
          <w:szCs w:val="28"/>
        </w:rPr>
        <w:br/>
        <w:t>Agua</w:t>
      </w:r>
      <w:r>
        <w:rPr>
          <w:rFonts w:ascii="Comic Sans MS" w:hAnsi="Comic Sans MS" w:cs="Arial"/>
          <w:sz w:val="28"/>
          <w:szCs w:val="28"/>
        </w:rPr>
        <w:t>,</w:t>
      </w:r>
      <w:r w:rsidRPr="00EE5E8E">
        <w:rPr>
          <w:rFonts w:ascii="Comic Sans MS" w:hAnsi="Comic Sans MS" w:cs="Arial"/>
          <w:sz w:val="28"/>
          <w:szCs w:val="28"/>
        </w:rPr>
        <w:t xml:space="preserve"> Soda ó cerveza Vino tinto, blanco ó Rosado </w:t>
      </w:r>
    </w:p>
    <w:p w:rsidR="00EE5E8E" w:rsidRPr="00EE5E8E" w:rsidRDefault="00EE5E8E" w:rsidP="00EE5E8E">
      <w:pPr>
        <w:pStyle w:val="NormalWeb"/>
        <w:shd w:val="clear" w:color="auto" w:fill="FFFFFF"/>
        <w:spacing w:line="315" w:lineRule="atLeast"/>
        <w:jc w:val="center"/>
        <w:rPr>
          <w:rFonts w:ascii="Comic Sans MS" w:hAnsi="Comic Sans MS" w:cs="Arial"/>
          <w:color w:val="FF0000"/>
          <w:sz w:val="28"/>
          <w:szCs w:val="28"/>
        </w:rPr>
      </w:pPr>
      <w:r w:rsidRPr="00EE5E8E">
        <w:rPr>
          <w:rFonts w:ascii="Comic Sans MS" w:hAnsi="Comic Sans MS" w:cs="Arial"/>
          <w:color w:val="FF0000"/>
          <w:sz w:val="28"/>
          <w:szCs w:val="28"/>
        </w:rPr>
        <w:t>*Incluye copa de cava + uvas para Las doce campanadas Variedad de turrón navideño + cotillón festivo</w:t>
      </w:r>
    </w:p>
    <w:p w:rsidR="008A7217" w:rsidRDefault="008A7217"/>
    <w:sectPr w:rsidR="008A7217" w:rsidSect="008A721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sDC2NDM3MzY2MTM0NrZQ0lEKTi0uzszPAykwqgUAlSerjiwAAAA="/>
  </w:docVars>
  <w:rsids>
    <w:rsidRoot w:val="00EE5E8E"/>
    <w:rsid w:val="00000078"/>
    <w:rsid w:val="00000337"/>
    <w:rsid w:val="000006AB"/>
    <w:rsid w:val="000011E5"/>
    <w:rsid w:val="00001484"/>
    <w:rsid w:val="0000177B"/>
    <w:rsid w:val="00001CA2"/>
    <w:rsid w:val="00001E60"/>
    <w:rsid w:val="0000221F"/>
    <w:rsid w:val="00002685"/>
    <w:rsid w:val="00002BDA"/>
    <w:rsid w:val="00002C5A"/>
    <w:rsid w:val="00003B12"/>
    <w:rsid w:val="00003F11"/>
    <w:rsid w:val="0000427F"/>
    <w:rsid w:val="00004363"/>
    <w:rsid w:val="00004A95"/>
    <w:rsid w:val="00004CC6"/>
    <w:rsid w:val="00004F53"/>
    <w:rsid w:val="00005449"/>
    <w:rsid w:val="000056F7"/>
    <w:rsid w:val="00005728"/>
    <w:rsid w:val="00006D93"/>
    <w:rsid w:val="0000776E"/>
    <w:rsid w:val="00007A4C"/>
    <w:rsid w:val="00007C16"/>
    <w:rsid w:val="00007CD2"/>
    <w:rsid w:val="00007FC7"/>
    <w:rsid w:val="00011320"/>
    <w:rsid w:val="00011619"/>
    <w:rsid w:val="000117EB"/>
    <w:rsid w:val="000118A6"/>
    <w:rsid w:val="00011D2A"/>
    <w:rsid w:val="00011EAC"/>
    <w:rsid w:val="000124A7"/>
    <w:rsid w:val="0001290F"/>
    <w:rsid w:val="00012F5E"/>
    <w:rsid w:val="000136B9"/>
    <w:rsid w:val="00013B41"/>
    <w:rsid w:val="00014CD3"/>
    <w:rsid w:val="00015441"/>
    <w:rsid w:val="0001553A"/>
    <w:rsid w:val="00015CF2"/>
    <w:rsid w:val="0001670E"/>
    <w:rsid w:val="0001687D"/>
    <w:rsid w:val="00016FE2"/>
    <w:rsid w:val="00017C80"/>
    <w:rsid w:val="00020902"/>
    <w:rsid w:val="00021839"/>
    <w:rsid w:val="0002185B"/>
    <w:rsid w:val="00021D7D"/>
    <w:rsid w:val="000220AA"/>
    <w:rsid w:val="000228F4"/>
    <w:rsid w:val="00022A5C"/>
    <w:rsid w:val="000235E0"/>
    <w:rsid w:val="00023F10"/>
    <w:rsid w:val="000242E7"/>
    <w:rsid w:val="000251F3"/>
    <w:rsid w:val="00025D9E"/>
    <w:rsid w:val="00026309"/>
    <w:rsid w:val="000264E5"/>
    <w:rsid w:val="000266C2"/>
    <w:rsid w:val="00027652"/>
    <w:rsid w:val="00030E12"/>
    <w:rsid w:val="00031038"/>
    <w:rsid w:val="000313EB"/>
    <w:rsid w:val="000315FB"/>
    <w:rsid w:val="00031BD3"/>
    <w:rsid w:val="00032688"/>
    <w:rsid w:val="00032BCE"/>
    <w:rsid w:val="000335A8"/>
    <w:rsid w:val="00033F83"/>
    <w:rsid w:val="00034026"/>
    <w:rsid w:val="0003418C"/>
    <w:rsid w:val="00034E69"/>
    <w:rsid w:val="00035B60"/>
    <w:rsid w:val="00035EC7"/>
    <w:rsid w:val="0003695C"/>
    <w:rsid w:val="00037090"/>
    <w:rsid w:val="000377E3"/>
    <w:rsid w:val="00037CA6"/>
    <w:rsid w:val="000407CE"/>
    <w:rsid w:val="000413B9"/>
    <w:rsid w:val="00041C51"/>
    <w:rsid w:val="00041D5D"/>
    <w:rsid w:val="000420BD"/>
    <w:rsid w:val="000438C7"/>
    <w:rsid w:val="00043C60"/>
    <w:rsid w:val="00043CE3"/>
    <w:rsid w:val="00044334"/>
    <w:rsid w:val="00045913"/>
    <w:rsid w:val="00045E00"/>
    <w:rsid w:val="00045F00"/>
    <w:rsid w:val="00046125"/>
    <w:rsid w:val="00046415"/>
    <w:rsid w:val="00046A26"/>
    <w:rsid w:val="00046ADD"/>
    <w:rsid w:val="00046CF2"/>
    <w:rsid w:val="00046F03"/>
    <w:rsid w:val="000478A5"/>
    <w:rsid w:val="00047DD6"/>
    <w:rsid w:val="00047FBF"/>
    <w:rsid w:val="000502C9"/>
    <w:rsid w:val="00050392"/>
    <w:rsid w:val="00050B7B"/>
    <w:rsid w:val="00050F99"/>
    <w:rsid w:val="00051A80"/>
    <w:rsid w:val="00051B84"/>
    <w:rsid w:val="00052F16"/>
    <w:rsid w:val="00052FA8"/>
    <w:rsid w:val="00054BB1"/>
    <w:rsid w:val="00055294"/>
    <w:rsid w:val="00055A49"/>
    <w:rsid w:val="00055FE3"/>
    <w:rsid w:val="00056070"/>
    <w:rsid w:val="0005672D"/>
    <w:rsid w:val="00057588"/>
    <w:rsid w:val="00057ADD"/>
    <w:rsid w:val="00057E17"/>
    <w:rsid w:val="000604A7"/>
    <w:rsid w:val="00061172"/>
    <w:rsid w:val="0006179E"/>
    <w:rsid w:val="00061896"/>
    <w:rsid w:val="0006202E"/>
    <w:rsid w:val="000622B8"/>
    <w:rsid w:val="00062E42"/>
    <w:rsid w:val="00063908"/>
    <w:rsid w:val="000639EF"/>
    <w:rsid w:val="00063B78"/>
    <w:rsid w:val="000659C3"/>
    <w:rsid w:val="00065DDA"/>
    <w:rsid w:val="00066205"/>
    <w:rsid w:val="00066744"/>
    <w:rsid w:val="00066766"/>
    <w:rsid w:val="0006698D"/>
    <w:rsid w:val="0006772D"/>
    <w:rsid w:val="00067964"/>
    <w:rsid w:val="00070103"/>
    <w:rsid w:val="00070193"/>
    <w:rsid w:val="00070DCF"/>
    <w:rsid w:val="00072364"/>
    <w:rsid w:val="00072439"/>
    <w:rsid w:val="00073126"/>
    <w:rsid w:val="00073DAC"/>
    <w:rsid w:val="00074104"/>
    <w:rsid w:val="000741C9"/>
    <w:rsid w:val="0007422D"/>
    <w:rsid w:val="00074309"/>
    <w:rsid w:val="00074BCF"/>
    <w:rsid w:val="0007517A"/>
    <w:rsid w:val="000751EC"/>
    <w:rsid w:val="000752BB"/>
    <w:rsid w:val="000753C6"/>
    <w:rsid w:val="0007560C"/>
    <w:rsid w:val="000758FD"/>
    <w:rsid w:val="00076606"/>
    <w:rsid w:val="00077222"/>
    <w:rsid w:val="00077710"/>
    <w:rsid w:val="00077D3E"/>
    <w:rsid w:val="000808AE"/>
    <w:rsid w:val="00080B8C"/>
    <w:rsid w:val="00080D2A"/>
    <w:rsid w:val="000819F9"/>
    <w:rsid w:val="00081F6E"/>
    <w:rsid w:val="00082188"/>
    <w:rsid w:val="000821C0"/>
    <w:rsid w:val="0008285D"/>
    <w:rsid w:val="00083870"/>
    <w:rsid w:val="00084CC0"/>
    <w:rsid w:val="00084DC6"/>
    <w:rsid w:val="0008587F"/>
    <w:rsid w:val="00085970"/>
    <w:rsid w:val="00086470"/>
    <w:rsid w:val="00086E9B"/>
    <w:rsid w:val="00091BC7"/>
    <w:rsid w:val="000921AD"/>
    <w:rsid w:val="00092E88"/>
    <w:rsid w:val="00093481"/>
    <w:rsid w:val="00093BFE"/>
    <w:rsid w:val="0009494D"/>
    <w:rsid w:val="000966B5"/>
    <w:rsid w:val="00096717"/>
    <w:rsid w:val="000968C2"/>
    <w:rsid w:val="00096ACB"/>
    <w:rsid w:val="00096CBE"/>
    <w:rsid w:val="00096D41"/>
    <w:rsid w:val="00097555"/>
    <w:rsid w:val="00097682"/>
    <w:rsid w:val="00097F86"/>
    <w:rsid w:val="000A043B"/>
    <w:rsid w:val="000A0728"/>
    <w:rsid w:val="000A377F"/>
    <w:rsid w:val="000A3BB9"/>
    <w:rsid w:val="000A45D2"/>
    <w:rsid w:val="000A4C9C"/>
    <w:rsid w:val="000A4F7A"/>
    <w:rsid w:val="000A54D8"/>
    <w:rsid w:val="000A6C08"/>
    <w:rsid w:val="000A6E12"/>
    <w:rsid w:val="000A704D"/>
    <w:rsid w:val="000A71B3"/>
    <w:rsid w:val="000A7669"/>
    <w:rsid w:val="000A7B20"/>
    <w:rsid w:val="000B0336"/>
    <w:rsid w:val="000B0933"/>
    <w:rsid w:val="000B0D34"/>
    <w:rsid w:val="000B1148"/>
    <w:rsid w:val="000B1463"/>
    <w:rsid w:val="000B17AB"/>
    <w:rsid w:val="000B1E65"/>
    <w:rsid w:val="000B1F6A"/>
    <w:rsid w:val="000B265C"/>
    <w:rsid w:val="000B2A4D"/>
    <w:rsid w:val="000B2BD2"/>
    <w:rsid w:val="000B2E19"/>
    <w:rsid w:val="000B3866"/>
    <w:rsid w:val="000B3E3D"/>
    <w:rsid w:val="000B3F69"/>
    <w:rsid w:val="000B42A6"/>
    <w:rsid w:val="000B43AA"/>
    <w:rsid w:val="000B447B"/>
    <w:rsid w:val="000B5EEF"/>
    <w:rsid w:val="000B7A30"/>
    <w:rsid w:val="000C16AF"/>
    <w:rsid w:val="000C1E9F"/>
    <w:rsid w:val="000C22F2"/>
    <w:rsid w:val="000C24BC"/>
    <w:rsid w:val="000C2BC3"/>
    <w:rsid w:val="000C34D4"/>
    <w:rsid w:val="000C413D"/>
    <w:rsid w:val="000C45E3"/>
    <w:rsid w:val="000C4B50"/>
    <w:rsid w:val="000C4CE0"/>
    <w:rsid w:val="000C5559"/>
    <w:rsid w:val="000C5CFC"/>
    <w:rsid w:val="000C6AC5"/>
    <w:rsid w:val="000C6C09"/>
    <w:rsid w:val="000C6F46"/>
    <w:rsid w:val="000C7663"/>
    <w:rsid w:val="000C7789"/>
    <w:rsid w:val="000C779E"/>
    <w:rsid w:val="000D0AA3"/>
    <w:rsid w:val="000D29EE"/>
    <w:rsid w:val="000D2B8B"/>
    <w:rsid w:val="000D2DF3"/>
    <w:rsid w:val="000D3AD4"/>
    <w:rsid w:val="000D41F4"/>
    <w:rsid w:val="000D4788"/>
    <w:rsid w:val="000D4F66"/>
    <w:rsid w:val="000D625D"/>
    <w:rsid w:val="000D65F3"/>
    <w:rsid w:val="000D6856"/>
    <w:rsid w:val="000D7090"/>
    <w:rsid w:val="000D7CA5"/>
    <w:rsid w:val="000E041E"/>
    <w:rsid w:val="000E076B"/>
    <w:rsid w:val="000E08F5"/>
    <w:rsid w:val="000E0913"/>
    <w:rsid w:val="000E0A88"/>
    <w:rsid w:val="000E0F4F"/>
    <w:rsid w:val="000E1102"/>
    <w:rsid w:val="000E168C"/>
    <w:rsid w:val="000E2B36"/>
    <w:rsid w:val="000E33B1"/>
    <w:rsid w:val="000E49CC"/>
    <w:rsid w:val="000E4A05"/>
    <w:rsid w:val="000E4C81"/>
    <w:rsid w:val="000E4D9F"/>
    <w:rsid w:val="000E695E"/>
    <w:rsid w:val="000E696A"/>
    <w:rsid w:val="000E7051"/>
    <w:rsid w:val="000E70B2"/>
    <w:rsid w:val="000E71D5"/>
    <w:rsid w:val="000E799C"/>
    <w:rsid w:val="000F07A9"/>
    <w:rsid w:val="000F0E36"/>
    <w:rsid w:val="000F14D3"/>
    <w:rsid w:val="000F15E5"/>
    <w:rsid w:val="000F1E5F"/>
    <w:rsid w:val="000F260E"/>
    <w:rsid w:val="000F3788"/>
    <w:rsid w:val="000F3984"/>
    <w:rsid w:val="000F42F8"/>
    <w:rsid w:val="000F4627"/>
    <w:rsid w:val="000F4899"/>
    <w:rsid w:val="000F7355"/>
    <w:rsid w:val="000F7910"/>
    <w:rsid w:val="000F7962"/>
    <w:rsid w:val="000F7964"/>
    <w:rsid w:val="000F7BB3"/>
    <w:rsid w:val="000F7C68"/>
    <w:rsid w:val="001004D3"/>
    <w:rsid w:val="00100804"/>
    <w:rsid w:val="00100832"/>
    <w:rsid w:val="00100A6C"/>
    <w:rsid w:val="0010228B"/>
    <w:rsid w:val="001023BE"/>
    <w:rsid w:val="00102454"/>
    <w:rsid w:val="00102930"/>
    <w:rsid w:val="001037C4"/>
    <w:rsid w:val="0010393E"/>
    <w:rsid w:val="00103BEF"/>
    <w:rsid w:val="00104170"/>
    <w:rsid w:val="0010457C"/>
    <w:rsid w:val="001047ED"/>
    <w:rsid w:val="00104B26"/>
    <w:rsid w:val="00105155"/>
    <w:rsid w:val="0010693F"/>
    <w:rsid w:val="0010792C"/>
    <w:rsid w:val="00107BA2"/>
    <w:rsid w:val="0011014D"/>
    <w:rsid w:val="00110594"/>
    <w:rsid w:val="00110917"/>
    <w:rsid w:val="00111504"/>
    <w:rsid w:val="00111A71"/>
    <w:rsid w:val="00112354"/>
    <w:rsid w:val="00112404"/>
    <w:rsid w:val="00115C9E"/>
    <w:rsid w:val="001167AF"/>
    <w:rsid w:val="00121660"/>
    <w:rsid w:val="00121FE3"/>
    <w:rsid w:val="00122372"/>
    <w:rsid w:val="00123A8F"/>
    <w:rsid w:val="00123C5A"/>
    <w:rsid w:val="00123E00"/>
    <w:rsid w:val="00124303"/>
    <w:rsid w:val="00125D6C"/>
    <w:rsid w:val="00125EFA"/>
    <w:rsid w:val="00126635"/>
    <w:rsid w:val="001267F2"/>
    <w:rsid w:val="00126A9E"/>
    <w:rsid w:val="00127ACA"/>
    <w:rsid w:val="00127D34"/>
    <w:rsid w:val="00127FD2"/>
    <w:rsid w:val="00130470"/>
    <w:rsid w:val="00131378"/>
    <w:rsid w:val="00131909"/>
    <w:rsid w:val="00131E90"/>
    <w:rsid w:val="001322FC"/>
    <w:rsid w:val="00132651"/>
    <w:rsid w:val="00132808"/>
    <w:rsid w:val="001330EC"/>
    <w:rsid w:val="0013426C"/>
    <w:rsid w:val="00134412"/>
    <w:rsid w:val="00135082"/>
    <w:rsid w:val="001354E2"/>
    <w:rsid w:val="0013553C"/>
    <w:rsid w:val="00137305"/>
    <w:rsid w:val="0014052A"/>
    <w:rsid w:val="00140678"/>
    <w:rsid w:val="0014165E"/>
    <w:rsid w:val="00142071"/>
    <w:rsid w:val="00142C80"/>
    <w:rsid w:val="00142E01"/>
    <w:rsid w:val="0014394B"/>
    <w:rsid w:val="00144B4F"/>
    <w:rsid w:val="00144C0A"/>
    <w:rsid w:val="0014520A"/>
    <w:rsid w:val="00145BD5"/>
    <w:rsid w:val="0014615E"/>
    <w:rsid w:val="0014634B"/>
    <w:rsid w:val="00147439"/>
    <w:rsid w:val="00147A6A"/>
    <w:rsid w:val="00150158"/>
    <w:rsid w:val="001512C3"/>
    <w:rsid w:val="00151312"/>
    <w:rsid w:val="001520CD"/>
    <w:rsid w:val="0015215E"/>
    <w:rsid w:val="001523AA"/>
    <w:rsid w:val="00152627"/>
    <w:rsid w:val="001536CD"/>
    <w:rsid w:val="00153A1C"/>
    <w:rsid w:val="00153B34"/>
    <w:rsid w:val="0015493F"/>
    <w:rsid w:val="00160055"/>
    <w:rsid w:val="0016035C"/>
    <w:rsid w:val="00160718"/>
    <w:rsid w:val="00160EB3"/>
    <w:rsid w:val="00160F96"/>
    <w:rsid w:val="00160FC4"/>
    <w:rsid w:val="00161539"/>
    <w:rsid w:val="0016162D"/>
    <w:rsid w:val="0016217D"/>
    <w:rsid w:val="001622F4"/>
    <w:rsid w:val="0016249C"/>
    <w:rsid w:val="00162B0A"/>
    <w:rsid w:val="00162E6B"/>
    <w:rsid w:val="00163067"/>
    <w:rsid w:val="001630A7"/>
    <w:rsid w:val="00164485"/>
    <w:rsid w:val="0016480A"/>
    <w:rsid w:val="00164EAF"/>
    <w:rsid w:val="00165057"/>
    <w:rsid w:val="001650CB"/>
    <w:rsid w:val="001651D7"/>
    <w:rsid w:val="001653D9"/>
    <w:rsid w:val="00165AEF"/>
    <w:rsid w:val="00165BA6"/>
    <w:rsid w:val="00166918"/>
    <w:rsid w:val="00166E5D"/>
    <w:rsid w:val="001677B4"/>
    <w:rsid w:val="00167C85"/>
    <w:rsid w:val="00170EF8"/>
    <w:rsid w:val="001711D1"/>
    <w:rsid w:val="0017155F"/>
    <w:rsid w:val="00171AB8"/>
    <w:rsid w:val="00171BEA"/>
    <w:rsid w:val="00172F85"/>
    <w:rsid w:val="00173ACE"/>
    <w:rsid w:val="00173E91"/>
    <w:rsid w:val="00174019"/>
    <w:rsid w:val="001752CD"/>
    <w:rsid w:val="001753AA"/>
    <w:rsid w:val="00175B8F"/>
    <w:rsid w:val="00175DDB"/>
    <w:rsid w:val="001775D5"/>
    <w:rsid w:val="0017777B"/>
    <w:rsid w:val="00177783"/>
    <w:rsid w:val="001779A6"/>
    <w:rsid w:val="00177BE1"/>
    <w:rsid w:val="00180201"/>
    <w:rsid w:val="0018186F"/>
    <w:rsid w:val="00181991"/>
    <w:rsid w:val="00181AFD"/>
    <w:rsid w:val="00181FC6"/>
    <w:rsid w:val="00182075"/>
    <w:rsid w:val="0018220D"/>
    <w:rsid w:val="00182465"/>
    <w:rsid w:val="00182864"/>
    <w:rsid w:val="00183143"/>
    <w:rsid w:val="00183456"/>
    <w:rsid w:val="00183576"/>
    <w:rsid w:val="00183D0F"/>
    <w:rsid w:val="00184A90"/>
    <w:rsid w:val="00184D29"/>
    <w:rsid w:val="00185E46"/>
    <w:rsid w:val="001870A0"/>
    <w:rsid w:val="00187A31"/>
    <w:rsid w:val="00187EDD"/>
    <w:rsid w:val="00190136"/>
    <w:rsid w:val="00190796"/>
    <w:rsid w:val="00190BB7"/>
    <w:rsid w:val="001919BB"/>
    <w:rsid w:val="00191AFC"/>
    <w:rsid w:val="0019252D"/>
    <w:rsid w:val="00192D7E"/>
    <w:rsid w:val="0019347D"/>
    <w:rsid w:val="0019363D"/>
    <w:rsid w:val="001940BF"/>
    <w:rsid w:val="00195FF1"/>
    <w:rsid w:val="00196A5B"/>
    <w:rsid w:val="00196EF8"/>
    <w:rsid w:val="00196F51"/>
    <w:rsid w:val="0019781D"/>
    <w:rsid w:val="001A0081"/>
    <w:rsid w:val="001A08B6"/>
    <w:rsid w:val="001A094E"/>
    <w:rsid w:val="001A151F"/>
    <w:rsid w:val="001A193C"/>
    <w:rsid w:val="001A1AF3"/>
    <w:rsid w:val="001A1B9C"/>
    <w:rsid w:val="001A2559"/>
    <w:rsid w:val="001A2DF8"/>
    <w:rsid w:val="001A3AEA"/>
    <w:rsid w:val="001A4294"/>
    <w:rsid w:val="001A46DA"/>
    <w:rsid w:val="001A60AA"/>
    <w:rsid w:val="001A61D0"/>
    <w:rsid w:val="001A6417"/>
    <w:rsid w:val="001A652B"/>
    <w:rsid w:val="001A6B59"/>
    <w:rsid w:val="001A6B5B"/>
    <w:rsid w:val="001A718D"/>
    <w:rsid w:val="001B0B4A"/>
    <w:rsid w:val="001B1041"/>
    <w:rsid w:val="001B114F"/>
    <w:rsid w:val="001B12EF"/>
    <w:rsid w:val="001B252A"/>
    <w:rsid w:val="001B2968"/>
    <w:rsid w:val="001B312C"/>
    <w:rsid w:val="001B34D0"/>
    <w:rsid w:val="001B3B2D"/>
    <w:rsid w:val="001B4E00"/>
    <w:rsid w:val="001B50BA"/>
    <w:rsid w:val="001B5666"/>
    <w:rsid w:val="001B56BF"/>
    <w:rsid w:val="001B629A"/>
    <w:rsid w:val="001B65F1"/>
    <w:rsid w:val="001B67B2"/>
    <w:rsid w:val="001B786A"/>
    <w:rsid w:val="001C041F"/>
    <w:rsid w:val="001C16D0"/>
    <w:rsid w:val="001C1B3C"/>
    <w:rsid w:val="001C2161"/>
    <w:rsid w:val="001C4051"/>
    <w:rsid w:val="001C42EB"/>
    <w:rsid w:val="001C4429"/>
    <w:rsid w:val="001C457D"/>
    <w:rsid w:val="001C4B01"/>
    <w:rsid w:val="001C51FA"/>
    <w:rsid w:val="001C58B6"/>
    <w:rsid w:val="001C5C4B"/>
    <w:rsid w:val="001C69D2"/>
    <w:rsid w:val="001C74B7"/>
    <w:rsid w:val="001C777F"/>
    <w:rsid w:val="001D05BF"/>
    <w:rsid w:val="001D0B14"/>
    <w:rsid w:val="001D0F94"/>
    <w:rsid w:val="001D26F4"/>
    <w:rsid w:val="001D2EFC"/>
    <w:rsid w:val="001D33CF"/>
    <w:rsid w:val="001D33D4"/>
    <w:rsid w:val="001D3B73"/>
    <w:rsid w:val="001D4BE0"/>
    <w:rsid w:val="001D52CD"/>
    <w:rsid w:val="001D54BA"/>
    <w:rsid w:val="001D581F"/>
    <w:rsid w:val="001D5B43"/>
    <w:rsid w:val="001D64F1"/>
    <w:rsid w:val="001D664C"/>
    <w:rsid w:val="001D6AA7"/>
    <w:rsid w:val="001D778A"/>
    <w:rsid w:val="001E0E35"/>
    <w:rsid w:val="001E23FA"/>
    <w:rsid w:val="001E2557"/>
    <w:rsid w:val="001E3BA6"/>
    <w:rsid w:val="001E4456"/>
    <w:rsid w:val="001E45B3"/>
    <w:rsid w:val="001E53F0"/>
    <w:rsid w:val="001E5F8E"/>
    <w:rsid w:val="001E62E3"/>
    <w:rsid w:val="001E6FDD"/>
    <w:rsid w:val="001E7C1F"/>
    <w:rsid w:val="001E7EEE"/>
    <w:rsid w:val="001F034D"/>
    <w:rsid w:val="001F0D7B"/>
    <w:rsid w:val="001F0FFE"/>
    <w:rsid w:val="001F1550"/>
    <w:rsid w:val="001F19A4"/>
    <w:rsid w:val="001F1CBC"/>
    <w:rsid w:val="001F2A5D"/>
    <w:rsid w:val="001F33FD"/>
    <w:rsid w:val="001F3497"/>
    <w:rsid w:val="001F3F09"/>
    <w:rsid w:val="001F4043"/>
    <w:rsid w:val="001F424E"/>
    <w:rsid w:val="001F43F5"/>
    <w:rsid w:val="001F46B9"/>
    <w:rsid w:val="001F4FAC"/>
    <w:rsid w:val="001F4FD8"/>
    <w:rsid w:val="001F5149"/>
    <w:rsid w:val="001F6763"/>
    <w:rsid w:val="001F68D4"/>
    <w:rsid w:val="001F6CAD"/>
    <w:rsid w:val="001F6E4C"/>
    <w:rsid w:val="00200B69"/>
    <w:rsid w:val="00201474"/>
    <w:rsid w:val="00201A8C"/>
    <w:rsid w:val="00202062"/>
    <w:rsid w:val="00202596"/>
    <w:rsid w:val="002026E4"/>
    <w:rsid w:val="00202A2C"/>
    <w:rsid w:val="00202F19"/>
    <w:rsid w:val="002033BB"/>
    <w:rsid w:val="002035AD"/>
    <w:rsid w:val="0020403F"/>
    <w:rsid w:val="0020409A"/>
    <w:rsid w:val="00204393"/>
    <w:rsid w:val="00204D59"/>
    <w:rsid w:val="00205294"/>
    <w:rsid w:val="0020534E"/>
    <w:rsid w:val="002070AC"/>
    <w:rsid w:val="00207535"/>
    <w:rsid w:val="00207A87"/>
    <w:rsid w:val="00207B9D"/>
    <w:rsid w:val="00210093"/>
    <w:rsid w:val="002102AF"/>
    <w:rsid w:val="0021039F"/>
    <w:rsid w:val="00210D92"/>
    <w:rsid w:val="00210E31"/>
    <w:rsid w:val="00212167"/>
    <w:rsid w:val="002127B5"/>
    <w:rsid w:val="00213080"/>
    <w:rsid w:val="00214E12"/>
    <w:rsid w:val="0021507D"/>
    <w:rsid w:val="00215FFF"/>
    <w:rsid w:val="002164EA"/>
    <w:rsid w:val="002168DA"/>
    <w:rsid w:val="00216D77"/>
    <w:rsid w:val="00216DE5"/>
    <w:rsid w:val="00217524"/>
    <w:rsid w:val="002177B3"/>
    <w:rsid w:val="00221211"/>
    <w:rsid w:val="00221EF2"/>
    <w:rsid w:val="002222CD"/>
    <w:rsid w:val="00222327"/>
    <w:rsid w:val="00222787"/>
    <w:rsid w:val="00222A94"/>
    <w:rsid w:val="00222AE6"/>
    <w:rsid w:val="0022343B"/>
    <w:rsid w:val="00223539"/>
    <w:rsid w:val="00223C43"/>
    <w:rsid w:val="00223CDD"/>
    <w:rsid w:val="002244A4"/>
    <w:rsid w:val="0022462D"/>
    <w:rsid w:val="00224B92"/>
    <w:rsid w:val="00224CCD"/>
    <w:rsid w:val="0022535F"/>
    <w:rsid w:val="0022572F"/>
    <w:rsid w:val="002259F7"/>
    <w:rsid w:val="00225B2A"/>
    <w:rsid w:val="00225E8D"/>
    <w:rsid w:val="00226C3F"/>
    <w:rsid w:val="00226FC7"/>
    <w:rsid w:val="00227235"/>
    <w:rsid w:val="002276B0"/>
    <w:rsid w:val="00230329"/>
    <w:rsid w:val="002303B2"/>
    <w:rsid w:val="00230C2A"/>
    <w:rsid w:val="00231371"/>
    <w:rsid w:val="002315B9"/>
    <w:rsid w:val="00231CEC"/>
    <w:rsid w:val="002322C4"/>
    <w:rsid w:val="002323B3"/>
    <w:rsid w:val="0023343F"/>
    <w:rsid w:val="00235015"/>
    <w:rsid w:val="00235270"/>
    <w:rsid w:val="00235830"/>
    <w:rsid w:val="00236550"/>
    <w:rsid w:val="0023735D"/>
    <w:rsid w:val="00237C9E"/>
    <w:rsid w:val="00237F83"/>
    <w:rsid w:val="00240E64"/>
    <w:rsid w:val="00240F11"/>
    <w:rsid w:val="0024109B"/>
    <w:rsid w:val="00241101"/>
    <w:rsid w:val="00241516"/>
    <w:rsid w:val="002418C0"/>
    <w:rsid w:val="00241C8A"/>
    <w:rsid w:val="0024228C"/>
    <w:rsid w:val="002426B4"/>
    <w:rsid w:val="002426C5"/>
    <w:rsid w:val="0024299C"/>
    <w:rsid w:val="00242B93"/>
    <w:rsid w:val="0024340D"/>
    <w:rsid w:val="0024387E"/>
    <w:rsid w:val="00243C61"/>
    <w:rsid w:val="00245829"/>
    <w:rsid w:val="00245B0E"/>
    <w:rsid w:val="00245FC9"/>
    <w:rsid w:val="002462A4"/>
    <w:rsid w:val="002462CA"/>
    <w:rsid w:val="00246C05"/>
    <w:rsid w:val="00247414"/>
    <w:rsid w:val="00247559"/>
    <w:rsid w:val="002476E4"/>
    <w:rsid w:val="00250BBE"/>
    <w:rsid w:val="00250D51"/>
    <w:rsid w:val="00250DAE"/>
    <w:rsid w:val="00251011"/>
    <w:rsid w:val="002515C8"/>
    <w:rsid w:val="0025178E"/>
    <w:rsid w:val="00252F76"/>
    <w:rsid w:val="00254735"/>
    <w:rsid w:val="00254760"/>
    <w:rsid w:val="00255C6F"/>
    <w:rsid w:val="00256AF0"/>
    <w:rsid w:val="00256E25"/>
    <w:rsid w:val="0025729F"/>
    <w:rsid w:val="00257BB1"/>
    <w:rsid w:val="002603B2"/>
    <w:rsid w:val="00260416"/>
    <w:rsid w:val="00260651"/>
    <w:rsid w:val="00261E10"/>
    <w:rsid w:val="00261E9B"/>
    <w:rsid w:val="00262B10"/>
    <w:rsid w:val="00262D89"/>
    <w:rsid w:val="00263E32"/>
    <w:rsid w:val="00264521"/>
    <w:rsid w:val="00264608"/>
    <w:rsid w:val="00264988"/>
    <w:rsid w:val="0026499F"/>
    <w:rsid w:val="00265E09"/>
    <w:rsid w:val="00266D2E"/>
    <w:rsid w:val="00267377"/>
    <w:rsid w:val="00267E27"/>
    <w:rsid w:val="002705B5"/>
    <w:rsid w:val="00271625"/>
    <w:rsid w:val="00271E2C"/>
    <w:rsid w:val="00272604"/>
    <w:rsid w:val="00272B4E"/>
    <w:rsid w:val="00273441"/>
    <w:rsid w:val="00273714"/>
    <w:rsid w:val="00274185"/>
    <w:rsid w:val="002746BF"/>
    <w:rsid w:val="00275713"/>
    <w:rsid w:val="00275B5F"/>
    <w:rsid w:val="00276D02"/>
    <w:rsid w:val="0027764C"/>
    <w:rsid w:val="0027798B"/>
    <w:rsid w:val="00277FAE"/>
    <w:rsid w:val="00280ED9"/>
    <w:rsid w:val="00280FF4"/>
    <w:rsid w:val="00281744"/>
    <w:rsid w:val="00281B94"/>
    <w:rsid w:val="00281BA4"/>
    <w:rsid w:val="00282876"/>
    <w:rsid w:val="00282BE7"/>
    <w:rsid w:val="00283E0A"/>
    <w:rsid w:val="00283E91"/>
    <w:rsid w:val="002850A5"/>
    <w:rsid w:val="0028601F"/>
    <w:rsid w:val="002861EC"/>
    <w:rsid w:val="002866F0"/>
    <w:rsid w:val="00286C0C"/>
    <w:rsid w:val="0028741C"/>
    <w:rsid w:val="00290B25"/>
    <w:rsid w:val="00290FFB"/>
    <w:rsid w:val="00291169"/>
    <w:rsid w:val="00292BA4"/>
    <w:rsid w:val="00292BD5"/>
    <w:rsid w:val="00293700"/>
    <w:rsid w:val="00293B5D"/>
    <w:rsid w:val="00293BD3"/>
    <w:rsid w:val="00294580"/>
    <w:rsid w:val="00294A95"/>
    <w:rsid w:val="002956F5"/>
    <w:rsid w:val="00295E32"/>
    <w:rsid w:val="00295E7F"/>
    <w:rsid w:val="00295F56"/>
    <w:rsid w:val="00296498"/>
    <w:rsid w:val="002964A1"/>
    <w:rsid w:val="00296DCD"/>
    <w:rsid w:val="00297230"/>
    <w:rsid w:val="0029759B"/>
    <w:rsid w:val="002A037E"/>
    <w:rsid w:val="002A0C35"/>
    <w:rsid w:val="002A11E9"/>
    <w:rsid w:val="002A23A8"/>
    <w:rsid w:val="002A2EAD"/>
    <w:rsid w:val="002A3C9D"/>
    <w:rsid w:val="002A3F09"/>
    <w:rsid w:val="002A429A"/>
    <w:rsid w:val="002A53DB"/>
    <w:rsid w:val="002A5705"/>
    <w:rsid w:val="002A6637"/>
    <w:rsid w:val="002A70AD"/>
    <w:rsid w:val="002A7AC4"/>
    <w:rsid w:val="002B14ED"/>
    <w:rsid w:val="002B191A"/>
    <w:rsid w:val="002B19BD"/>
    <w:rsid w:val="002B2772"/>
    <w:rsid w:val="002B2AA0"/>
    <w:rsid w:val="002B2D93"/>
    <w:rsid w:val="002B2DFD"/>
    <w:rsid w:val="002B2EFE"/>
    <w:rsid w:val="002B35A2"/>
    <w:rsid w:val="002B3769"/>
    <w:rsid w:val="002B42B2"/>
    <w:rsid w:val="002B50CC"/>
    <w:rsid w:val="002B5529"/>
    <w:rsid w:val="002B5CE7"/>
    <w:rsid w:val="002B7E3E"/>
    <w:rsid w:val="002C0780"/>
    <w:rsid w:val="002C219F"/>
    <w:rsid w:val="002C23AF"/>
    <w:rsid w:val="002C24C0"/>
    <w:rsid w:val="002C2830"/>
    <w:rsid w:val="002C3475"/>
    <w:rsid w:val="002C3BB6"/>
    <w:rsid w:val="002C3F30"/>
    <w:rsid w:val="002C3F9E"/>
    <w:rsid w:val="002C449A"/>
    <w:rsid w:val="002C44F2"/>
    <w:rsid w:val="002C50DC"/>
    <w:rsid w:val="002C5F08"/>
    <w:rsid w:val="002C62BF"/>
    <w:rsid w:val="002C757B"/>
    <w:rsid w:val="002C7598"/>
    <w:rsid w:val="002D07EE"/>
    <w:rsid w:val="002D0879"/>
    <w:rsid w:val="002D143D"/>
    <w:rsid w:val="002D1660"/>
    <w:rsid w:val="002D1899"/>
    <w:rsid w:val="002D1C10"/>
    <w:rsid w:val="002D26D2"/>
    <w:rsid w:val="002D3855"/>
    <w:rsid w:val="002D3895"/>
    <w:rsid w:val="002D5DD4"/>
    <w:rsid w:val="002D604B"/>
    <w:rsid w:val="002D6EF5"/>
    <w:rsid w:val="002D7337"/>
    <w:rsid w:val="002E03F3"/>
    <w:rsid w:val="002E0D72"/>
    <w:rsid w:val="002E12D0"/>
    <w:rsid w:val="002E1450"/>
    <w:rsid w:val="002E16CD"/>
    <w:rsid w:val="002E2E6A"/>
    <w:rsid w:val="002E2E98"/>
    <w:rsid w:val="002E3B0F"/>
    <w:rsid w:val="002E4289"/>
    <w:rsid w:val="002E4667"/>
    <w:rsid w:val="002E47C1"/>
    <w:rsid w:val="002E48F9"/>
    <w:rsid w:val="002E611E"/>
    <w:rsid w:val="002E62EE"/>
    <w:rsid w:val="002E7299"/>
    <w:rsid w:val="002E76A9"/>
    <w:rsid w:val="002E77C3"/>
    <w:rsid w:val="002E7CA3"/>
    <w:rsid w:val="002F0EC6"/>
    <w:rsid w:val="002F14B0"/>
    <w:rsid w:val="002F2266"/>
    <w:rsid w:val="002F2846"/>
    <w:rsid w:val="002F2C7A"/>
    <w:rsid w:val="002F41E5"/>
    <w:rsid w:val="002F4A92"/>
    <w:rsid w:val="002F4DA1"/>
    <w:rsid w:val="002F52B2"/>
    <w:rsid w:val="002F52B7"/>
    <w:rsid w:val="002F62AB"/>
    <w:rsid w:val="002F6440"/>
    <w:rsid w:val="002F6D4F"/>
    <w:rsid w:val="002F6F96"/>
    <w:rsid w:val="002F74B7"/>
    <w:rsid w:val="003011CA"/>
    <w:rsid w:val="00301247"/>
    <w:rsid w:val="00301919"/>
    <w:rsid w:val="00301C1A"/>
    <w:rsid w:val="00301D88"/>
    <w:rsid w:val="003020BF"/>
    <w:rsid w:val="00302BB8"/>
    <w:rsid w:val="00302DBD"/>
    <w:rsid w:val="0030379C"/>
    <w:rsid w:val="00303E2C"/>
    <w:rsid w:val="00303E70"/>
    <w:rsid w:val="0030434B"/>
    <w:rsid w:val="00305A86"/>
    <w:rsid w:val="00306998"/>
    <w:rsid w:val="00306AAC"/>
    <w:rsid w:val="00306C90"/>
    <w:rsid w:val="00306D9A"/>
    <w:rsid w:val="00306FDF"/>
    <w:rsid w:val="003102CB"/>
    <w:rsid w:val="003103BF"/>
    <w:rsid w:val="00310E2F"/>
    <w:rsid w:val="00311659"/>
    <w:rsid w:val="00311A3F"/>
    <w:rsid w:val="003124DF"/>
    <w:rsid w:val="0031290F"/>
    <w:rsid w:val="00312DC8"/>
    <w:rsid w:val="00314D9E"/>
    <w:rsid w:val="0031576E"/>
    <w:rsid w:val="00315790"/>
    <w:rsid w:val="00315BDD"/>
    <w:rsid w:val="00315C70"/>
    <w:rsid w:val="00315CED"/>
    <w:rsid w:val="0031606E"/>
    <w:rsid w:val="0031712B"/>
    <w:rsid w:val="0031776A"/>
    <w:rsid w:val="00317CFE"/>
    <w:rsid w:val="003203B4"/>
    <w:rsid w:val="00320455"/>
    <w:rsid w:val="003205E4"/>
    <w:rsid w:val="00320B58"/>
    <w:rsid w:val="003216C6"/>
    <w:rsid w:val="00321E1F"/>
    <w:rsid w:val="00322212"/>
    <w:rsid w:val="003224D1"/>
    <w:rsid w:val="00322839"/>
    <w:rsid w:val="003233C9"/>
    <w:rsid w:val="003234E4"/>
    <w:rsid w:val="003240CF"/>
    <w:rsid w:val="00324E94"/>
    <w:rsid w:val="00324F76"/>
    <w:rsid w:val="00324F9F"/>
    <w:rsid w:val="003258F5"/>
    <w:rsid w:val="00325BED"/>
    <w:rsid w:val="00325C7E"/>
    <w:rsid w:val="0032612F"/>
    <w:rsid w:val="003272E3"/>
    <w:rsid w:val="003274E5"/>
    <w:rsid w:val="00327B47"/>
    <w:rsid w:val="00327DEE"/>
    <w:rsid w:val="00330478"/>
    <w:rsid w:val="00330E89"/>
    <w:rsid w:val="0033156F"/>
    <w:rsid w:val="003323FC"/>
    <w:rsid w:val="00332B49"/>
    <w:rsid w:val="00332C0C"/>
    <w:rsid w:val="00332F2E"/>
    <w:rsid w:val="0033314A"/>
    <w:rsid w:val="003345F3"/>
    <w:rsid w:val="00335FAD"/>
    <w:rsid w:val="00336215"/>
    <w:rsid w:val="0033643A"/>
    <w:rsid w:val="00337563"/>
    <w:rsid w:val="00337D56"/>
    <w:rsid w:val="00340015"/>
    <w:rsid w:val="00340228"/>
    <w:rsid w:val="0034046C"/>
    <w:rsid w:val="00342382"/>
    <w:rsid w:val="003425BB"/>
    <w:rsid w:val="003426F3"/>
    <w:rsid w:val="00343B3B"/>
    <w:rsid w:val="00343B75"/>
    <w:rsid w:val="00343D94"/>
    <w:rsid w:val="00346414"/>
    <w:rsid w:val="00346F8A"/>
    <w:rsid w:val="003477CB"/>
    <w:rsid w:val="00347985"/>
    <w:rsid w:val="00350D83"/>
    <w:rsid w:val="00351B08"/>
    <w:rsid w:val="00351DFB"/>
    <w:rsid w:val="0035240E"/>
    <w:rsid w:val="00352779"/>
    <w:rsid w:val="00352E27"/>
    <w:rsid w:val="00353B77"/>
    <w:rsid w:val="00356140"/>
    <w:rsid w:val="003561C3"/>
    <w:rsid w:val="00356717"/>
    <w:rsid w:val="00356B98"/>
    <w:rsid w:val="00357416"/>
    <w:rsid w:val="00357B7D"/>
    <w:rsid w:val="00360BD5"/>
    <w:rsid w:val="0036137C"/>
    <w:rsid w:val="003613E2"/>
    <w:rsid w:val="00361AF3"/>
    <w:rsid w:val="00361EAC"/>
    <w:rsid w:val="00363009"/>
    <w:rsid w:val="0036380D"/>
    <w:rsid w:val="00363FAD"/>
    <w:rsid w:val="0036417E"/>
    <w:rsid w:val="00364810"/>
    <w:rsid w:val="00364850"/>
    <w:rsid w:val="00365263"/>
    <w:rsid w:val="0036532B"/>
    <w:rsid w:val="00365419"/>
    <w:rsid w:val="0036594A"/>
    <w:rsid w:val="00365B0A"/>
    <w:rsid w:val="00366166"/>
    <w:rsid w:val="0036655C"/>
    <w:rsid w:val="00366978"/>
    <w:rsid w:val="00366F95"/>
    <w:rsid w:val="00367157"/>
    <w:rsid w:val="00367BC7"/>
    <w:rsid w:val="00367BE9"/>
    <w:rsid w:val="00367EED"/>
    <w:rsid w:val="00370478"/>
    <w:rsid w:val="003706C5"/>
    <w:rsid w:val="00370A22"/>
    <w:rsid w:val="00370E82"/>
    <w:rsid w:val="003710E1"/>
    <w:rsid w:val="00371183"/>
    <w:rsid w:val="0037156C"/>
    <w:rsid w:val="003718A7"/>
    <w:rsid w:val="00371ED2"/>
    <w:rsid w:val="00372D71"/>
    <w:rsid w:val="00373292"/>
    <w:rsid w:val="00373A79"/>
    <w:rsid w:val="0037478A"/>
    <w:rsid w:val="00374CE5"/>
    <w:rsid w:val="00375A5F"/>
    <w:rsid w:val="00375D9C"/>
    <w:rsid w:val="00376467"/>
    <w:rsid w:val="00376807"/>
    <w:rsid w:val="00376DCC"/>
    <w:rsid w:val="00376F46"/>
    <w:rsid w:val="00377242"/>
    <w:rsid w:val="00377AF6"/>
    <w:rsid w:val="00377DEA"/>
    <w:rsid w:val="0038003C"/>
    <w:rsid w:val="0038098E"/>
    <w:rsid w:val="00381D88"/>
    <w:rsid w:val="00383905"/>
    <w:rsid w:val="003846DC"/>
    <w:rsid w:val="00385B36"/>
    <w:rsid w:val="00385C5F"/>
    <w:rsid w:val="0038621D"/>
    <w:rsid w:val="00386750"/>
    <w:rsid w:val="00386C39"/>
    <w:rsid w:val="00387363"/>
    <w:rsid w:val="00390AA2"/>
    <w:rsid w:val="003921CE"/>
    <w:rsid w:val="00392311"/>
    <w:rsid w:val="003924A5"/>
    <w:rsid w:val="00392916"/>
    <w:rsid w:val="00393061"/>
    <w:rsid w:val="0039369B"/>
    <w:rsid w:val="003936A5"/>
    <w:rsid w:val="00393924"/>
    <w:rsid w:val="00395309"/>
    <w:rsid w:val="00395BF7"/>
    <w:rsid w:val="00396BAF"/>
    <w:rsid w:val="00397041"/>
    <w:rsid w:val="003973E3"/>
    <w:rsid w:val="00397957"/>
    <w:rsid w:val="003A00C2"/>
    <w:rsid w:val="003A0468"/>
    <w:rsid w:val="003A04CE"/>
    <w:rsid w:val="003A0868"/>
    <w:rsid w:val="003A0E22"/>
    <w:rsid w:val="003A0E60"/>
    <w:rsid w:val="003A2376"/>
    <w:rsid w:val="003A2E2A"/>
    <w:rsid w:val="003A41F1"/>
    <w:rsid w:val="003A4C15"/>
    <w:rsid w:val="003A5361"/>
    <w:rsid w:val="003A54F6"/>
    <w:rsid w:val="003A630C"/>
    <w:rsid w:val="003A6397"/>
    <w:rsid w:val="003A708F"/>
    <w:rsid w:val="003A7328"/>
    <w:rsid w:val="003B0AB5"/>
    <w:rsid w:val="003B0D76"/>
    <w:rsid w:val="003B0F02"/>
    <w:rsid w:val="003B1564"/>
    <w:rsid w:val="003B1D64"/>
    <w:rsid w:val="003B2AC7"/>
    <w:rsid w:val="003B3E66"/>
    <w:rsid w:val="003B3FDE"/>
    <w:rsid w:val="003B4380"/>
    <w:rsid w:val="003B4CE9"/>
    <w:rsid w:val="003B4E1E"/>
    <w:rsid w:val="003B531C"/>
    <w:rsid w:val="003B64C5"/>
    <w:rsid w:val="003B74AA"/>
    <w:rsid w:val="003B7AFA"/>
    <w:rsid w:val="003B7C84"/>
    <w:rsid w:val="003C0CA2"/>
    <w:rsid w:val="003C1054"/>
    <w:rsid w:val="003C1273"/>
    <w:rsid w:val="003C1C92"/>
    <w:rsid w:val="003C1E7F"/>
    <w:rsid w:val="003C22C8"/>
    <w:rsid w:val="003C283B"/>
    <w:rsid w:val="003C2A5C"/>
    <w:rsid w:val="003C3B91"/>
    <w:rsid w:val="003C4196"/>
    <w:rsid w:val="003C4DA3"/>
    <w:rsid w:val="003C613B"/>
    <w:rsid w:val="003C68F2"/>
    <w:rsid w:val="003C78CE"/>
    <w:rsid w:val="003C792D"/>
    <w:rsid w:val="003D174D"/>
    <w:rsid w:val="003D1BD1"/>
    <w:rsid w:val="003D24FE"/>
    <w:rsid w:val="003D36FB"/>
    <w:rsid w:val="003D3768"/>
    <w:rsid w:val="003D3934"/>
    <w:rsid w:val="003D3C9E"/>
    <w:rsid w:val="003D440B"/>
    <w:rsid w:val="003D47E5"/>
    <w:rsid w:val="003D492F"/>
    <w:rsid w:val="003D50F2"/>
    <w:rsid w:val="003D5729"/>
    <w:rsid w:val="003D5850"/>
    <w:rsid w:val="003D5CD3"/>
    <w:rsid w:val="003D61D6"/>
    <w:rsid w:val="003D652D"/>
    <w:rsid w:val="003D6913"/>
    <w:rsid w:val="003E01CB"/>
    <w:rsid w:val="003E0944"/>
    <w:rsid w:val="003E0B90"/>
    <w:rsid w:val="003E0CF8"/>
    <w:rsid w:val="003E1E8C"/>
    <w:rsid w:val="003E2C22"/>
    <w:rsid w:val="003E3E37"/>
    <w:rsid w:val="003E480E"/>
    <w:rsid w:val="003E49A2"/>
    <w:rsid w:val="003E4ACA"/>
    <w:rsid w:val="003E4E76"/>
    <w:rsid w:val="003E4EF1"/>
    <w:rsid w:val="003E52EB"/>
    <w:rsid w:val="003E602E"/>
    <w:rsid w:val="003E638A"/>
    <w:rsid w:val="003E6BBC"/>
    <w:rsid w:val="003E7E29"/>
    <w:rsid w:val="003F0105"/>
    <w:rsid w:val="003F02A2"/>
    <w:rsid w:val="003F0B24"/>
    <w:rsid w:val="003F0D99"/>
    <w:rsid w:val="003F18C0"/>
    <w:rsid w:val="003F1D2B"/>
    <w:rsid w:val="003F2373"/>
    <w:rsid w:val="003F2D7F"/>
    <w:rsid w:val="003F3683"/>
    <w:rsid w:val="003F3D25"/>
    <w:rsid w:val="003F461C"/>
    <w:rsid w:val="003F4714"/>
    <w:rsid w:val="003F4A02"/>
    <w:rsid w:val="003F5129"/>
    <w:rsid w:val="003F516F"/>
    <w:rsid w:val="003F5295"/>
    <w:rsid w:val="003F53F2"/>
    <w:rsid w:val="003F6069"/>
    <w:rsid w:val="003F6294"/>
    <w:rsid w:val="003F62DF"/>
    <w:rsid w:val="003F65A7"/>
    <w:rsid w:val="003F741E"/>
    <w:rsid w:val="003F7506"/>
    <w:rsid w:val="003F7CA9"/>
    <w:rsid w:val="003F7D95"/>
    <w:rsid w:val="00400842"/>
    <w:rsid w:val="004011E2"/>
    <w:rsid w:val="00401C1A"/>
    <w:rsid w:val="0040234D"/>
    <w:rsid w:val="00402E8E"/>
    <w:rsid w:val="004038D5"/>
    <w:rsid w:val="00404F19"/>
    <w:rsid w:val="00404F39"/>
    <w:rsid w:val="004052A9"/>
    <w:rsid w:val="00405C4B"/>
    <w:rsid w:val="00405EEC"/>
    <w:rsid w:val="004061EB"/>
    <w:rsid w:val="00406476"/>
    <w:rsid w:val="00406FD4"/>
    <w:rsid w:val="00407C6C"/>
    <w:rsid w:val="004105CF"/>
    <w:rsid w:val="00410E7C"/>
    <w:rsid w:val="00411DA8"/>
    <w:rsid w:val="00412135"/>
    <w:rsid w:val="00412789"/>
    <w:rsid w:val="0041279B"/>
    <w:rsid w:val="00413202"/>
    <w:rsid w:val="00413A23"/>
    <w:rsid w:val="00413BCC"/>
    <w:rsid w:val="0041436A"/>
    <w:rsid w:val="00414A5C"/>
    <w:rsid w:val="00415CF5"/>
    <w:rsid w:val="00416C33"/>
    <w:rsid w:val="00416F8F"/>
    <w:rsid w:val="00417F83"/>
    <w:rsid w:val="00420359"/>
    <w:rsid w:val="004208AE"/>
    <w:rsid w:val="00420AFC"/>
    <w:rsid w:val="0042101C"/>
    <w:rsid w:val="00421D9E"/>
    <w:rsid w:val="00421ED0"/>
    <w:rsid w:val="004221A7"/>
    <w:rsid w:val="004226BC"/>
    <w:rsid w:val="004226F2"/>
    <w:rsid w:val="0042283E"/>
    <w:rsid w:val="00422FB2"/>
    <w:rsid w:val="0042397F"/>
    <w:rsid w:val="00425D45"/>
    <w:rsid w:val="00426522"/>
    <w:rsid w:val="0042655C"/>
    <w:rsid w:val="00426EAF"/>
    <w:rsid w:val="004274BC"/>
    <w:rsid w:val="004279F6"/>
    <w:rsid w:val="00430837"/>
    <w:rsid w:val="00430B3A"/>
    <w:rsid w:val="00430EF2"/>
    <w:rsid w:val="004314E6"/>
    <w:rsid w:val="004318B5"/>
    <w:rsid w:val="00431D9C"/>
    <w:rsid w:val="00431F45"/>
    <w:rsid w:val="00433BF1"/>
    <w:rsid w:val="00433E44"/>
    <w:rsid w:val="0043400A"/>
    <w:rsid w:val="00435286"/>
    <w:rsid w:val="00435B7B"/>
    <w:rsid w:val="00435BFC"/>
    <w:rsid w:val="00435F7C"/>
    <w:rsid w:val="004366A3"/>
    <w:rsid w:val="0043759F"/>
    <w:rsid w:val="00440D80"/>
    <w:rsid w:val="00441884"/>
    <w:rsid w:val="00441DE5"/>
    <w:rsid w:val="00441FAF"/>
    <w:rsid w:val="00442C9E"/>
    <w:rsid w:val="00442F17"/>
    <w:rsid w:val="0044318C"/>
    <w:rsid w:val="0044397D"/>
    <w:rsid w:val="00443AD7"/>
    <w:rsid w:val="00443FFE"/>
    <w:rsid w:val="0044461B"/>
    <w:rsid w:val="00444755"/>
    <w:rsid w:val="00444780"/>
    <w:rsid w:val="004451A3"/>
    <w:rsid w:val="00445628"/>
    <w:rsid w:val="00445BBC"/>
    <w:rsid w:val="00446268"/>
    <w:rsid w:val="00446280"/>
    <w:rsid w:val="0044708D"/>
    <w:rsid w:val="004475B4"/>
    <w:rsid w:val="004479C4"/>
    <w:rsid w:val="0045002F"/>
    <w:rsid w:val="004508E9"/>
    <w:rsid w:val="00450FBA"/>
    <w:rsid w:val="0045145E"/>
    <w:rsid w:val="004517C4"/>
    <w:rsid w:val="00451839"/>
    <w:rsid w:val="004519CB"/>
    <w:rsid w:val="00451D33"/>
    <w:rsid w:val="00451E98"/>
    <w:rsid w:val="00451F58"/>
    <w:rsid w:val="00452362"/>
    <w:rsid w:val="0045318A"/>
    <w:rsid w:val="00453555"/>
    <w:rsid w:val="00453697"/>
    <w:rsid w:val="00454B4B"/>
    <w:rsid w:val="00454B6F"/>
    <w:rsid w:val="00455020"/>
    <w:rsid w:val="00455141"/>
    <w:rsid w:val="00455B76"/>
    <w:rsid w:val="00455C17"/>
    <w:rsid w:val="00456429"/>
    <w:rsid w:val="00456C71"/>
    <w:rsid w:val="004576C2"/>
    <w:rsid w:val="0045790E"/>
    <w:rsid w:val="004613DB"/>
    <w:rsid w:val="00465DE0"/>
    <w:rsid w:val="00466048"/>
    <w:rsid w:val="00466445"/>
    <w:rsid w:val="004664A9"/>
    <w:rsid w:val="00467641"/>
    <w:rsid w:val="004677C6"/>
    <w:rsid w:val="00470A9B"/>
    <w:rsid w:val="00470F46"/>
    <w:rsid w:val="00471119"/>
    <w:rsid w:val="0047168B"/>
    <w:rsid w:val="004721BE"/>
    <w:rsid w:val="00472BA0"/>
    <w:rsid w:val="00473551"/>
    <w:rsid w:val="004736D8"/>
    <w:rsid w:val="00473766"/>
    <w:rsid w:val="00473EF4"/>
    <w:rsid w:val="004747BB"/>
    <w:rsid w:val="00474B0B"/>
    <w:rsid w:val="0047545E"/>
    <w:rsid w:val="004755DB"/>
    <w:rsid w:val="00476642"/>
    <w:rsid w:val="00477959"/>
    <w:rsid w:val="00480C7B"/>
    <w:rsid w:val="00480DEF"/>
    <w:rsid w:val="00481104"/>
    <w:rsid w:val="00481262"/>
    <w:rsid w:val="004812AE"/>
    <w:rsid w:val="00482546"/>
    <w:rsid w:val="0048282F"/>
    <w:rsid w:val="004831A4"/>
    <w:rsid w:val="00483336"/>
    <w:rsid w:val="004859C8"/>
    <w:rsid w:val="004872E6"/>
    <w:rsid w:val="00490BEB"/>
    <w:rsid w:val="00491327"/>
    <w:rsid w:val="00491822"/>
    <w:rsid w:val="0049185F"/>
    <w:rsid w:val="004919E7"/>
    <w:rsid w:val="00493348"/>
    <w:rsid w:val="00493613"/>
    <w:rsid w:val="00493C81"/>
    <w:rsid w:val="0049454B"/>
    <w:rsid w:val="004949BB"/>
    <w:rsid w:val="00494C5D"/>
    <w:rsid w:val="0049529E"/>
    <w:rsid w:val="00495501"/>
    <w:rsid w:val="004955DF"/>
    <w:rsid w:val="00496142"/>
    <w:rsid w:val="00496BD8"/>
    <w:rsid w:val="0049716C"/>
    <w:rsid w:val="004978B5"/>
    <w:rsid w:val="00497C98"/>
    <w:rsid w:val="004A0AA3"/>
    <w:rsid w:val="004A1059"/>
    <w:rsid w:val="004A1C04"/>
    <w:rsid w:val="004A2173"/>
    <w:rsid w:val="004A231B"/>
    <w:rsid w:val="004A26C0"/>
    <w:rsid w:val="004A3BE9"/>
    <w:rsid w:val="004A482B"/>
    <w:rsid w:val="004A4EE3"/>
    <w:rsid w:val="004A5224"/>
    <w:rsid w:val="004A53A2"/>
    <w:rsid w:val="004A551C"/>
    <w:rsid w:val="004A65B7"/>
    <w:rsid w:val="004A7553"/>
    <w:rsid w:val="004A77A0"/>
    <w:rsid w:val="004A7EA4"/>
    <w:rsid w:val="004B042A"/>
    <w:rsid w:val="004B053D"/>
    <w:rsid w:val="004B112A"/>
    <w:rsid w:val="004B141A"/>
    <w:rsid w:val="004B1BD3"/>
    <w:rsid w:val="004B1D5F"/>
    <w:rsid w:val="004B1D91"/>
    <w:rsid w:val="004B2066"/>
    <w:rsid w:val="004B2BDB"/>
    <w:rsid w:val="004B305C"/>
    <w:rsid w:val="004B5605"/>
    <w:rsid w:val="004B679B"/>
    <w:rsid w:val="004B771B"/>
    <w:rsid w:val="004B78B1"/>
    <w:rsid w:val="004B7ACF"/>
    <w:rsid w:val="004B7F4D"/>
    <w:rsid w:val="004C04EE"/>
    <w:rsid w:val="004C0EF5"/>
    <w:rsid w:val="004C1D9B"/>
    <w:rsid w:val="004C2125"/>
    <w:rsid w:val="004C2959"/>
    <w:rsid w:val="004C2C05"/>
    <w:rsid w:val="004C2D9D"/>
    <w:rsid w:val="004C2E5D"/>
    <w:rsid w:val="004C337F"/>
    <w:rsid w:val="004C3706"/>
    <w:rsid w:val="004C39F6"/>
    <w:rsid w:val="004C3D8A"/>
    <w:rsid w:val="004C3FA8"/>
    <w:rsid w:val="004C3FBE"/>
    <w:rsid w:val="004C445A"/>
    <w:rsid w:val="004C4991"/>
    <w:rsid w:val="004C4A23"/>
    <w:rsid w:val="004C4B3F"/>
    <w:rsid w:val="004C5B84"/>
    <w:rsid w:val="004C62FC"/>
    <w:rsid w:val="004C64E7"/>
    <w:rsid w:val="004C7834"/>
    <w:rsid w:val="004C7ABF"/>
    <w:rsid w:val="004D0329"/>
    <w:rsid w:val="004D1A98"/>
    <w:rsid w:val="004D2E3F"/>
    <w:rsid w:val="004D3007"/>
    <w:rsid w:val="004D43E0"/>
    <w:rsid w:val="004D44BC"/>
    <w:rsid w:val="004D48DF"/>
    <w:rsid w:val="004D6693"/>
    <w:rsid w:val="004D6EBB"/>
    <w:rsid w:val="004D7392"/>
    <w:rsid w:val="004D7AC1"/>
    <w:rsid w:val="004E0137"/>
    <w:rsid w:val="004E1075"/>
    <w:rsid w:val="004E2A62"/>
    <w:rsid w:val="004E2FBA"/>
    <w:rsid w:val="004E3572"/>
    <w:rsid w:val="004E4F11"/>
    <w:rsid w:val="004E535D"/>
    <w:rsid w:val="004E629B"/>
    <w:rsid w:val="004E7735"/>
    <w:rsid w:val="004F0DBE"/>
    <w:rsid w:val="004F1504"/>
    <w:rsid w:val="004F1847"/>
    <w:rsid w:val="004F1B40"/>
    <w:rsid w:val="004F2DBF"/>
    <w:rsid w:val="004F3F2F"/>
    <w:rsid w:val="004F4328"/>
    <w:rsid w:val="004F47B6"/>
    <w:rsid w:val="004F4A4F"/>
    <w:rsid w:val="004F4B1C"/>
    <w:rsid w:val="004F4CEB"/>
    <w:rsid w:val="004F541C"/>
    <w:rsid w:val="004F6049"/>
    <w:rsid w:val="004F6251"/>
    <w:rsid w:val="004F6672"/>
    <w:rsid w:val="004F6DB7"/>
    <w:rsid w:val="004F7082"/>
    <w:rsid w:val="00500B88"/>
    <w:rsid w:val="00501968"/>
    <w:rsid w:val="00501D96"/>
    <w:rsid w:val="005027C9"/>
    <w:rsid w:val="00502DA8"/>
    <w:rsid w:val="0050365B"/>
    <w:rsid w:val="005036E0"/>
    <w:rsid w:val="00503B7D"/>
    <w:rsid w:val="00503D31"/>
    <w:rsid w:val="0050511F"/>
    <w:rsid w:val="005058A8"/>
    <w:rsid w:val="0050608A"/>
    <w:rsid w:val="0050628E"/>
    <w:rsid w:val="00506693"/>
    <w:rsid w:val="00506C03"/>
    <w:rsid w:val="00506F03"/>
    <w:rsid w:val="00506F16"/>
    <w:rsid w:val="00507AC9"/>
    <w:rsid w:val="00507B2F"/>
    <w:rsid w:val="0051044C"/>
    <w:rsid w:val="00510727"/>
    <w:rsid w:val="00510E42"/>
    <w:rsid w:val="005116BE"/>
    <w:rsid w:val="005118E6"/>
    <w:rsid w:val="00511C49"/>
    <w:rsid w:val="005120C1"/>
    <w:rsid w:val="005124F5"/>
    <w:rsid w:val="00512EC2"/>
    <w:rsid w:val="00512F8F"/>
    <w:rsid w:val="0051346E"/>
    <w:rsid w:val="00514EF1"/>
    <w:rsid w:val="00516B5B"/>
    <w:rsid w:val="005170E8"/>
    <w:rsid w:val="00517FC9"/>
    <w:rsid w:val="005206EB"/>
    <w:rsid w:val="005208A5"/>
    <w:rsid w:val="0052172C"/>
    <w:rsid w:val="00521AD1"/>
    <w:rsid w:val="00521B8E"/>
    <w:rsid w:val="00521FD1"/>
    <w:rsid w:val="005223F9"/>
    <w:rsid w:val="0052358D"/>
    <w:rsid w:val="005235FE"/>
    <w:rsid w:val="00524637"/>
    <w:rsid w:val="005248BD"/>
    <w:rsid w:val="00525633"/>
    <w:rsid w:val="005258B7"/>
    <w:rsid w:val="00525DED"/>
    <w:rsid w:val="00526249"/>
    <w:rsid w:val="0052698D"/>
    <w:rsid w:val="00526A56"/>
    <w:rsid w:val="00526CE4"/>
    <w:rsid w:val="00526CEB"/>
    <w:rsid w:val="00527BAE"/>
    <w:rsid w:val="00527D82"/>
    <w:rsid w:val="005304E5"/>
    <w:rsid w:val="005309D6"/>
    <w:rsid w:val="00530A51"/>
    <w:rsid w:val="00530CCC"/>
    <w:rsid w:val="00530F1A"/>
    <w:rsid w:val="005312C5"/>
    <w:rsid w:val="00531D60"/>
    <w:rsid w:val="005321CD"/>
    <w:rsid w:val="00532279"/>
    <w:rsid w:val="0053270F"/>
    <w:rsid w:val="005333CC"/>
    <w:rsid w:val="005339B9"/>
    <w:rsid w:val="00533FEB"/>
    <w:rsid w:val="005347C5"/>
    <w:rsid w:val="00534B82"/>
    <w:rsid w:val="00534C94"/>
    <w:rsid w:val="0053539B"/>
    <w:rsid w:val="0053611D"/>
    <w:rsid w:val="00536D34"/>
    <w:rsid w:val="00536E43"/>
    <w:rsid w:val="005370A4"/>
    <w:rsid w:val="005374D7"/>
    <w:rsid w:val="00537E6A"/>
    <w:rsid w:val="005402DE"/>
    <w:rsid w:val="0054078F"/>
    <w:rsid w:val="0054096D"/>
    <w:rsid w:val="00540BE5"/>
    <w:rsid w:val="0054163C"/>
    <w:rsid w:val="005416FC"/>
    <w:rsid w:val="00541A8F"/>
    <w:rsid w:val="00542158"/>
    <w:rsid w:val="005422BA"/>
    <w:rsid w:val="00542EFE"/>
    <w:rsid w:val="00543B15"/>
    <w:rsid w:val="0054423F"/>
    <w:rsid w:val="00544C79"/>
    <w:rsid w:val="00544EBF"/>
    <w:rsid w:val="00545171"/>
    <w:rsid w:val="005452A3"/>
    <w:rsid w:val="005459F3"/>
    <w:rsid w:val="005470AE"/>
    <w:rsid w:val="00547AE2"/>
    <w:rsid w:val="00550083"/>
    <w:rsid w:val="00550262"/>
    <w:rsid w:val="005512D8"/>
    <w:rsid w:val="00552564"/>
    <w:rsid w:val="005525D1"/>
    <w:rsid w:val="0055370B"/>
    <w:rsid w:val="0055386A"/>
    <w:rsid w:val="00553D13"/>
    <w:rsid w:val="00553D85"/>
    <w:rsid w:val="00553F6D"/>
    <w:rsid w:val="005543C4"/>
    <w:rsid w:val="00554C39"/>
    <w:rsid w:val="0055589D"/>
    <w:rsid w:val="005567DA"/>
    <w:rsid w:val="00556CD0"/>
    <w:rsid w:val="00557CB9"/>
    <w:rsid w:val="0056165D"/>
    <w:rsid w:val="00561CF6"/>
    <w:rsid w:val="005620C1"/>
    <w:rsid w:val="005629E7"/>
    <w:rsid w:val="0056306B"/>
    <w:rsid w:val="005641B3"/>
    <w:rsid w:val="005647F8"/>
    <w:rsid w:val="00565A68"/>
    <w:rsid w:val="00566F71"/>
    <w:rsid w:val="0056711C"/>
    <w:rsid w:val="00567293"/>
    <w:rsid w:val="005679F4"/>
    <w:rsid w:val="00567C0D"/>
    <w:rsid w:val="00571029"/>
    <w:rsid w:val="00571225"/>
    <w:rsid w:val="00571732"/>
    <w:rsid w:val="00571AF4"/>
    <w:rsid w:val="00571B0D"/>
    <w:rsid w:val="0057255B"/>
    <w:rsid w:val="0057299C"/>
    <w:rsid w:val="0057393C"/>
    <w:rsid w:val="00574246"/>
    <w:rsid w:val="00574369"/>
    <w:rsid w:val="0057440A"/>
    <w:rsid w:val="00574A80"/>
    <w:rsid w:val="00574EA9"/>
    <w:rsid w:val="0057565B"/>
    <w:rsid w:val="00575F36"/>
    <w:rsid w:val="00576237"/>
    <w:rsid w:val="00576A2A"/>
    <w:rsid w:val="00576E2E"/>
    <w:rsid w:val="00577E83"/>
    <w:rsid w:val="00582579"/>
    <w:rsid w:val="00582C62"/>
    <w:rsid w:val="00582FD9"/>
    <w:rsid w:val="00583006"/>
    <w:rsid w:val="005830C2"/>
    <w:rsid w:val="005847E3"/>
    <w:rsid w:val="005850BB"/>
    <w:rsid w:val="0058584B"/>
    <w:rsid w:val="005859C1"/>
    <w:rsid w:val="005864E7"/>
    <w:rsid w:val="0058663A"/>
    <w:rsid w:val="005869E2"/>
    <w:rsid w:val="0058783A"/>
    <w:rsid w:val="00587AB6"/>
    <w:rsid w:val="00590080"/>
    <w:rsid w:val="005905B8"/>
    <w:rsid w:val="00590A1E"/>
    <w:rsid w:val="00590DE4"/>
    <w:rsid w:val="0059121C"/>
    <w:rsid w:val="00591FF5"/>
    <w:rsid w:val="00593252"/>
    <w:rsid w:val="005936D4"/>
    <w:rsid w:val="00593D02"/>
    <w:rsid w:val="00593E9F"/>
    <w:rsid w:val="00594B10"/>
    <w:rsid w:val="00594CFD"/>
    <w:rsid w:val="00595A42"/>
    <w:rsid w:val="00596631"/>
    <w:rsid w:val="00596CCA"/>
    <w:rsid w:val="00597E33"/>
    <w:rsid w:val="00597FAE"/>
    <w:rsid w:val="00597FE4"/>
    <w:rsid w:val="005A001C"/>
    <w:rsid w:val="005A02A1"/>
    <w:rsid w:val="005A16EB"/>
    <w:rsid w:val="005A1F59"/>
    <w:rsid w:val="005A25E4"/>
    <w:rsid w:val="005A2776"/>
    <w:rsid w:val="005A379D"/>
    <w:rsid w:val="005A529E"/>
    <w:rsid w:val="005A5CDB"/>
    <w:rsid w:val="005A6657"/>
    <w:rsid w:val="005A75AB"/>
    <w:rsid w:val="005A78FF"/>
    <w:rsid w:val="005A7BE8"/>
    <w:rsid w:val="005A7C44"/>
    <w:rsid w:val="005B08BF"/>
    <w:rsid w:val="005B08E2"/>
    <w:rsid w:val="005B0A3E"/>
    <w:rsid w:val="005B232A"/>
    <w:rsid w:val="005B2676"/>
    <w:rsid w:val="005B30C1"/>
    <w:rsid w:val="005B3B4D"/>
    <w:rsid w:val="005B483A"/>
    <w:rsid w:val="005B555E"/>
    <w:rsid w:val="005B5DF9"/>
    <w:rsid w:val="005B5EC2"/>
    <w:rsid w:val="005B5F57"/>
    <w:rsid w:val="005B60EE"/>
    <w:rsid w:val="005B6704"/>
    <w:rsid w:val="005B6A54"/>
    <w:rsid w:val="005B6D5E"/>
    <w:rsid w:val="005B6F42"/>
    <w:rsid w:val="005C10C3"/>
    <w:rsid w:val="005C1174"/>
    <w:rsid w:val="005C190C"/>
    <w:rsid w:val="005C1BC2"/>
    <w:rsid w:val="005C1F32"/>
    <w:rsid w:val="005C2175"/>
    <w:rsid w:val="005C26D5"/>
    <w:rsid w:val="005C3521"/>
    <w:rsid w:val="005C3D32"/>
    <w:rsid w:val="005C4C8A"/>
    <w:rsid w:val="005D043B"/>
    <w:rsid w:val="005D091D"/>
    <w:rsid w:val="005D0CC3"/>
    <w:rsid w:val="005D128E"/>
    <w:rsid w:val="005D164A"/>
    <w:rsid w:val="005D1921"/>
    <w:rsid w:val="005D29E1"/>
    <w:rsid w:val="005D4152"/>
    <w:rsid w:val="005D4341"/>
    <w:rsid w:val="005D4495"/>
    <w:rsid w:val="005D4A2A"/>
    <w:rsid w:val="005D4B63"/>
    <w:rsid w:val="005D4E45"/>
    <w:rsid w:val="005D5211"/>
    <w:rsid w:val="005D552D"/>
    <w:rsid w:val="005D57A2"/>
    <w:rsid w:val="005E0500"/>
    <w:rsid w:val="005E0BAF"/>
    <w:rsid w:val="005E0F47"/>
    <w:rsid w:val="005E3A6F"/>
    <w:rsid w:val="005E4470"/>
    <w:rsid w:val="005E52CE"/>
    <w:rsid w:val="005E5548"/>
    <w:rsid w:val="005E5BDD"/>
    <w:rsid w:val="005E6441"/>
    <w:rsid w:val="005E7DCE"/>
    <w:rsid w:val="005F0AE0"/>
    <w:rsid w:val="005F0C7A"/>
    <w:rsid w:val="005F0D96"/>
    <w:rsid w:val="005F1289"/>
    <w:rsid w:val="005F27EA"/>
    <w:rsid w:val="005F34FC"/>
    <w:rsid w:val="005F38E7"/>
    <w:rsid w:val="005F3DBC"/>
    <w:rsid w:val="005F40A7"/>
    <w:rsid w:val="005F4EBA"/>
    <w:rsid w:val="005F6AB5"/>
    <w:rsid w:val="005F6AE3"/>
    <w:rsid w:val="005F7A14"/>
    <w:rsid w:val="005F7AE6"/>
    <w:rsid w:val="00600443"/>
    <w:rsid w:val="006007F1"/>
    <w:rsid w:val="00600E51"/>
    <w:rsid w:val="006026DD"/>
    <w:rsid w:val="00602AE8"/>
    <w:rsid w:val="00602D93"/>
    <w:rsid w:val="00603A31"/>
    <w:rsid w:val="00603C85"/>
    <w:rsid w:val="00604A6A"/>
    <w:rsid w:val="00604AD8"/>
    <w:rsid w:val="00604C47"/>
    <w:rsid w:val="006052E3"/>
    <w:rsid w:val="00605467"/>
    <w:rsid w:val="00605B77"/>
    <w:rsid w:val="00606197"/>
    <w:rsid w:val="00606ABC"/>
    <w:rsid w:val="006071F2"/>
    <w:rsid w:val="006074E3"/>
    <w:rsid w:val="006075CE"/>
    <w:rsid w:val="00607DA2"/>
    <w:rsid w:val="006102FF"/>
    <w:rsid w:val="00610A75"/>
    <w:rsid w:val="00610D63"/>
    <w:rsid w:val="00611966"/>
    <w:rsid w:val="006119BE"/>
    <w:rsid w:val="00611C3A"/>
    <w:rsid w:val="00612940"/>
    <w:rsid w:val="00612A6B"/>
    <w:rsid w:val="00613122"/>
    <w:rsid w:val="00615371"/>
    <w:rsid w:val="0061548B"/>
    <w:rsid w:val="0061636F"/>
    <w:rsid w:val="00616703"/>
    <w:rsid w:val="00616F90"/>
    <w:rsid w:val="00617006"/>
    <w:rsid w:val="00617495"/>
    <w:rsid w:val="00617C44"/>
    <w:rsid w:val="00620C55"/>
    <w:rsid w:val="00620CEF"/>
    <w:rsid w:val="006211A4"/>
    <w:rsid w:val="006213E7"/>
    <w:rsid w:val="00621664"/>
    <w:rsid w:val="0062223A"/>
    <w:rsid w:val="006225ED"/>
    <w:rsid w:val="006235AC"/>
    <w:rsid w:val="006238B4"/>
    <w:rsid w:val="00624893"/>
    <w:rsid w:val="00625230"/>
    <w:rsid w:val="006255C7"/>
    <w:rsid w:val="0062595A"/>
    <w:rsid w:val="00626F34"/>
    <w:rsid w:val="00627217"/>
    <w:rsid w:val="006277D6"/>
    <w:rsid w:val="00627A80"/>
    <w:rsid w:val="00630112"/>
    <w:rsid w:val="00630277"/>
    <w:rsid w:val="00630379"/>
    <w:rsid w:val="0063047B"/>
    <w:rsid w:val="0063140D"/>
    <w:rsid w:val="0063200F"/>
    <w:rsid w:val="00632746"/>
    <w:rsid w:val="006331C4"/>
    <w:rsid w:val="00633B40"/>
    <w:rsid w:val="00634310"/>
    <w:rsid w:val="00634394"/>
    <w:rsid w:val="0063451E"/>
    <w:rsid w:val="0063558D"/>
    <w:rsid w:val="00635815"/>
    <w:rsid w:val="006359E7"/>
    <w:rsid w:val="00635FAE"/>
    <w:rsid w:val="006364BE"/>
    <w:rsid w:val="00636648"/>
    <w:rsid w:val="00636CDA"/>
    <w:rsid w:val="00637496"/>
    <w:rsid w:val="00637FA3"/>
    <w:rsid w:val="0064014D"/>
    <w:rsid w:val="00640C58"/>
    <w:rsid w:val="0064117D"/>
    <w:rsid w:val="006412E2"/>
    <w:rsid w:val="0064139E"/>
    <w:rsid w:val="00642104"/>
    <w:rsid w:val="006423A1"/>
    <w:rsid w:val="00642AC0"/>
    <w:rsid w:val="006436AC"/>
    <w:rsid w:val="00643A20"/>
    <w:rsid w:val="006442FF"/>
    <w:rsid w:val="0064466B"/>
    <w:rsid w:val="00644E59"/>
    <w:rsid w:val="006451B1"/>
    <w:rsid w:val="006453F3"/>
    <w:rsid w:val="0064593F"/>
    <w:rsid w:val="006462B2"/>
    <w:rsid w:val="00646A7E"/>
    <w:rsid w:val="00646CC8"/>
    <w:rsid w:val="00646D46"/>
    <w:rsid w:val="00647974"/>
    <w:rsid w:val="006501E8"/>
    <w:rsid w:val="006506FA"/>
    <w:rsid w:val="0065099C"/>
    <w:rsid w:val="00650BF2"/>
    <w:rsid w:val="006510D6"/>
    <w:rsid w:val="0065168D"/>
    <w:rsid w:val="00651A5D"/>
    <w:rsid w:val="00651AF1"/>
    <w:rsid w:val="00651F5E"/>
    <w:rsid w:val="00652422"/>
    <w:rsid w:val="00652676"/>
    <w:rsid w:val="00652AF9"/>
    <w:rsid w:val="00653132"/>
    <w:rsid w:val="00653C21"/>
    <w:rsid w:val="00653C71"/>
    <w:rsid w:val="00653E90"/>
    <w:rsid w:val="0065433F"/>
    <w:rsid w:val="00655874"/>
    <w:rsid w:val="00656873"/>
    <w:rsid w:val="00656AC8"/>
    <w:rsid w:val="0065741B"/>
    <w:rsid w:val="00657549"/>
    <w:rsid w:val="006575ED"/>
    <w:rsid w:val="00657977"/>
    <w:rsid w:val="00657AC4"/>
    <w:rsid w:val="0066007A"/>
    <w:rsid w:val="00660116"/>
    <w:rsid w:val="0066012A"/>
    <w:rsid w:val="00660BB4"/>
    <w:rsid w:val="0066234B"/>
    <w:rsid w:val="00662D46"/>
    <w:rsid w:val="00662E55"/>
    <w:rsid w:val="00663318"/>
    <w:rsid w:val="0066355E"/>
    <w:rsid w:val="00663E3F"/>
    <w:rsid w:val="00664883"/>
    <w:rsid w:val="00664AB8"/>
    <w:rsid w:val="00664D1A"/>
    <w:rsid w:val="00665651"/>
    <w:rsid w:val="006657E3"/>
    <w:rsid w:val="00665BA3"/>
    <w:rsid w:val="00665D01"/>
    <w:rsid w:val="006668EE"/>
    <w:rsid w:val="00666F6D"/>
    <w:rsid w:val="00666FD0"/>
    <w:rsid w:val="0066795E"/>
    <w:rsid w:val="00670A81"/>
    <w:rsid w:val="00671824"/>
    <w:rsid w:val="006720BD"/>
    <w:rsid w:val="00672C92"/>
    <w:rsid w:val="006741C2"/>
    <w:rsid w:val="006741CE"/>
    <w:rsid w:val="006758A4"/>
    <w:rsid w:val="00675A22"/>
    <w:rsid w:val="0067688A"/>
    <w:rsid w:val="00677B7D"/>
    <w:rsid w:val="00680F78"/>
    <w:rsid w:val="0068150E"/>
    <w:rsid w:val="00681A99"/>
    <w:rsid w:val="00682A87"/>
    <w:rsid w:val="006830BB"/>
    <w:rsid w:val="0068335E"/>
    <w:rsid w:val="00683441"/>
    <w:rsid w:val="00683C06"/>
    <w:rsid w:val="00683D47"/>
    <w:rsid w:val="00684882"/>
    <w:rsid w:val="006856FB"/>
    <w:rsid w:val="00685780"/>
    <w:rsid w:val="00686061"/>
    <w:rsid w:val="00686269"/>
    <w:rsid w:val="00686270"/>
    <w:rsid w:val="0068629A"/>
    <w:rsid w:val="00690563"/>
    <w:rsid w:val="0069175F"/>
    <w:rsid w:val="00692205"/>
    <w:rsid w:val="00692513"/>
    <w:rsid w:val="00693A38"/>
    <w:rsid w:val="00693B3C"/>
    <w:rsid w:val="00693F44"/>
    <w:rsid w:val="00694037"/>
    <w:rsid w:val="00694140"/>
    <w:rsid w:val="00694310"/>
    <w:rsid w:val="0069474C"/>
    <w:rsid w:val="00694E41"/>
    <w:rsid w:val="006955FF"/>
    <w:rsid w:val="006971E9"/>
    <w:rsid w:val="006972CE"/>
    <w:rsid w:val="0069758F"/>
    <w:rsid w:val="0069769B"/>
    <w:rsid w:val="006977BA"/>
    <w:rsid w:val="00697A0F"/>
    <w:rsid w:val="00697BD3"/>
    <w:rsid w:val="00697D04"/>
    <w:rsid w:val="006A098D"/>
    <w:rsid w:val="006A0996"/>
    <w:rsid w:val="006A0CE7"/>
    <w:rsid w:val="006A0F6D"/>
    <w:rsid w:val="006A0FB6"/>
    <w:rsid w:val="006A14A7"/>
    <w:rsid w:val="006A16EF"/>
    <w:rsid w:val="006A1C70"/>
    <w:rsid w:val="006A1E64"/>
    <w:rsid w:val="006A2549"/>
    <w:rsid w:val="006A27B3"/>
    <w:rsid w:val="006A329B"/>
    <w:rsid w:val="006A3A86"/>
    <w:rsid w:val="006A3DF7"/>
    <w:rsid w:val="006A4627"/>
    <w:rsid w:val="006A46CC"/>
    <w:rsid w:val="006A489D"/>
    <w:rsid w:val="006A4927"/>
    <w:rsid w:val="006A5603"/>
    <w:rsid w:val="006A6B8E"/>
    <w:rsid w:val="006A779C"/>
    <w:rsid w:val="006A7C65"/>
    <w:rsid w:val="006A7DC9"/>
    <w:rsid w:val="006B07B2"/>
    <w:rsid w:val="006B10C2"/>
    <w:rsid w:val="006B1B45"/>
    <w:rsid w:val="006B1BC5"/>
    <w:rsid w:val="006B1D15"/>
    <w:rsid w:val="006B270B"/>
    <w:rsid w:val="006B2C9D"/>
    <w:rsid w:val="006B4039"/>
    <w:rsid w:val="006B45E5"/>
    <w:rsid w:val="006B4A5B"/>
    <w:rsid w:val="006B5063"/>
    <w:rsid w:val="006B56A5"/>
    <w:rsid w:val="006B5872"/>
    <w:rsid w:val="006B5949"/>
    <w:rsid w:val="006B5F8E"/>
    <w:rsid w:val="006B6C03"/>
    <w:rsid w:val="006B734B"/>
    <w:rsid w:val="006B7948"/>
    <w:rsid w:val="006C040D"/>
    <w:rsid w:val="006C13AE"/>
    <w:rsid w:val="006C2278"/>
    <w:rsid w:val="006C3AFE"/>
    <w:rsid w:val="006C48C5"/>
    <w:rsid w:val="006C502F"/>
    <w:rsid w:val="006C50D1"/>
    <w:rsid w:val="006C51EA"/>
    <w:rsid w:val="006C5B8D"/>
    <w:rsid w:val="006C615F"/>
    <w:rsid w:val="006C64C9"/>
    <w:rsid w:val="006C6A37"/>
    <w:rsid w:val="006C6B9F"/>
    <w:rsid w:val="006C6CB5"/>
    <w:rsid w:val="006C7584"/>
    <w:rsid w:val="006C7858"/>
    <w:rsid w:val="006D1298"/>
    <w:rsid w:val="006D1C39"/>
    <w:rsid w:val="006D2BF1"/>
    <w:rsid w:val="006D2CE1"/>
    <w:rsid w:val="006D3169"/>
    <w:rsid w:val="006D39BD"/>
    <w:rsid w:val="006D3A94"/>
    <w:rsid w:val="006D4113"/>
    <w:rsid w:val="006D4221"/>
    <w:rsid w:val="006D448B"/>
    <w:rsid w:val="006D453D"/>
    <w:rsid w:val="006D489D"/>
    <w:rsid w:val="006D58ED"/>
    <w:rsid w:val="006D59CC"/>
    <w:rsid w:val="006D5B2C"/>
    <w:rsid w:val="006D65C6"/>
    <w:rsid w:val="006D68B7"/>
    <w:rsid w:val="006D6A9D"/>
    <w:rsid w:val="006D7C14"/>
    <w:rsid w:val="006E0184"/>
    <w:rsid w:val="006E098F"/>
    <w:rsid w:val="006E1EB9"/>
    <w:rsid w:val="006E1FA7"/>
    <w:rsid w:val="006E243F"/>
    <w:rsid w:val="006E27DD"/>
    <w:rsid w:val="006E28C5"/>
    <w:rsid w:val="006E4709"/>
    <w:rsid w:val="006E4E2F"/>
    <w:rsid w:val="006E61D0"/>
    <w:rsid w:val="006E65DE"/>
    <w:rsid w:val="006E67D1"/>
    <w:rsid w:val="006E7238"/>
    <w:rsid w:val="006F1CB8"/>
    <w:rsid w:val="006F1E54"/>
    <w:rsid w:val="006F1EC0"/>
    <w:rsid w:val="006F2C10"/>
    <w:rsid w:val="006F30A7"/>
    <w:rsid w:val="006F3D29"/>
    <w:rsid w:val="006F4333"/>
    <w:rsid w:val="006F4C20"/>
    <w:rsid w:val="006F4D9C"/>
    <w:rsid w:val="006F5FE8"/>
    <w:rsid w:val="006F60DF"/>
    <w:rsid w:val="006F625A"/>
    <w:rsid w:val="006F6DEF"/>
    <w:rsid w:val="007003FA"/>
    <w:rsid w:val="00700DD6"/>
    <w:rsid w:val="00700FCF"/>
    <w:rsid w:val="0070144C"/>
    <w:rsid w:val="00701BD0"/>
    <w:rsid w:val="00702476"/>
    <w:rsid w:val="00703FDA"/>
    <w:rsid w:val="00704187"/>
    <w:rsid w:val="00704689"/>
    <w:rsid w:val="00704D1F"/>
    <w:rsid w:val="00704FDC"/>
    <w:rsid w:val="0070510A"/>
    <w:rsid w:val="00705325"/>
    <w:rsid w:val="007054BE"/>
    <w:rsid w:val="0070553C"/>
    <w:rsid w:val="007055F1"/>
    <w:rsid w:val="00705967"/>
    <w:rsid w:val="00705DD1"/>
    <w:rsid w:val="007069A4"/>
    <w:rsid w:val="007069CB"/>
    <w:rsid w:val="00707C38"/>
    <w:rsid w:val="00710008"/>
    <w:rsid w:val="00710469"/>
    <w:rsid w:val="00710CEC"/>
    <w:rsid w:val="0071308C"/>
    <w:rsid w:val="007131DB"/>
    <w:rsid w:val="0071336B"/>
    <w:rsid w:val="0071372E"/>
    <w:rsid w:val="0071391A"/>
    <w:rsid w:val="007140F1"/>
    <w:rsid w:val="00714864"/>
    <w:rsid w:val="007153D2"/>
    <w:rsid w:val="00716E68"/>
    <w:rsid w:val="00717B03"/>
    <w:rsid w:val="00720C73"/>
    <w:rsid w:val="0072126A"/>
    <w:rsid w:val="0072349D"/>
    <w:rsid w:val="00723D19"/>
    <w:rsid w:val="00723F95"/>
    <w:rsid w:val="0072491B"/>
    <w:rsid w:val="00724B15"/>
    <w:rsid w:val="00724D84"/>
    <w:rsid w:val="00725227"/>
    <w:rsid w:val="0072535F"/>
    <w:rsid w:val="007267B8"/>
    <w:rsid w:val="00726D13"/>
    <w:rsid w:val="00727021"/>
    <w:rsid w:val="007277E0"/>
    <w:rsid w:val="007301DD"/>
    <w:rsid w:val="00730DFB"/>
    <w:rsid w:val="007316E0"/>
    <w:rsid w:val="007324A1"/>
    <w:rsid w:val="00732E11"/>
    <w:rsid w:val="0073360D"/>
    <w:rsid w:val="007341F0"/>
    <w:rsid w:val="00736AE1"/>
    <w:rsid w:val="00736E40"/>
    <w:rsid w:val="00737387"/>
    <w:rsid w:val="007400F9"/>
    <w:rsid w:val="007401C6"/>
    <w:rsid w:val="0074113F"/>
    <w:rsid w:val="007412A9"/>
    <w:rsid w:val="00741F48"/>
    <w:rsid w:val="00742C7C"/>
    <w:rsid w:val="00742EE6"/>
    <w:rsid w:val="00742F0C"/>
    <w:rsid w:val="00742FB0"/>
    <w:rsid w:val="007430A2"/>
    <w:rsid w:val="0074331F"/>
    <w:rsid w:val="00743A9B"/>
    <w:rsid w:val="00743E56"/>
    <w:rsid w:val="00744294"/>
    <w:rsid w:val="00744E62"/>
    <w:rsid w:val="0074589C"/>
    <w:rsid w:val="00746BEA"/>
    <w:rsid w:val="00747471"/>
    <w:rsid w:val="00751705"/>
    <w:rsid w:val="007520DD"/>
    <w:rsid w:val="00752671"/>
    <w:rsid w:val="0075292B"/>
    <w:rsid w:val="007530F9"/>
    <w:rsid w:val="00753D77"/>
    <w:rsid w:val="007542B0"/>
    <w:rsid w:val="007543BA"/>
    <w:rsid w:val="00756151"/>
    <w:rsid w:val="0075733D"/>
    <w:rsid w:val="00760428"/>
    <w:rsid w:val="0076112D"/>
    <w:rsid w:val="007613E7"/>
    <w:rsid w:val="00761511"/>
    <w:rsid w:val="00761935"/>
    <w:rsid w:val="00761A91"/>
    <w:rsid w:val="00762B32"/>
    <w:rsid w:val="00762DE4"/>
    <w:rsid w:val="0076353C"/>
    <w:rsid w:val="00763804"/>
    <w:rsid w:val="0076427B"/>
    <w:rsid w:val="0076449F"/>
    <w:rsid w:val="00764AC4"/>
    <w:rsid w:val="00764C22"/>
    <w:rsid w:val="00764DCB"/>
    <w:rsid w:val="00765609"/>
    <w:rsid w:val="0076670B"/>
    <w:rsid w:val="00767BAE"/>
    <w:rsid w:val="007709DC"/>
    <w:rsid w:val="00771234"/>
    <w:rsid w:val="00771A3E"/>
    <w:rsid w:val="0077254D"/>
    <w:rsid w:val="00772841"/>
    <w:rsid w:val="00773016"/>
    <w:rsid w:val="0077380E"/>
    <w:rsid w:val="00773D69"/>
    <w:rsid w:val="007742BE"/>
    <w:rsid w:val="00774C06"/>
    <w:rsid w:val="00775629"/>
    <w:rsid w:val="00775CFB"/>
    <w:rsid w:val="00775D6E"/>
    <w:rsid w:val="00776ACD"/>
    <w:rsid w:val="0077740E"/>
    <w:rsid w:val="007779D7"/>
    <w:rsid w:val="00777C08"/>
    <w:rsid w:val="007807EB"/>
    <w:rsid w:val="00780CCE"/>
    <w:rsid w:val="007810AD"/>
    <w:rsid w:val="007820E4"/>
    <w:rsid w:val="0078315E"/>
    <w:rsid w:val="0078317F"/>
    <w:rsid w:val="0078356E"/>
    <w:rsid w:val="00783B53"/>
    <w:rsid w:val="00783E1B"/>
    <w:rsid w:val="0078465D"/>
    <w:rsid w:val="00786430"/>
    <w:rsid w:val="007872A3"/>
    <w:rsid w:val="00790319"/>
    <w:rsid w:val="007906DE"/>
    <w:rsid w:val="00790D3D"/>
    <w:rsid w:val="00790D86"/>
    <w:rsid w:val="00790E6C"/>
    <w:rsid w:val="0079101E"/>
    <w:rsid w:val="007910A9"/>
    <w:rsid w:val="00791199"/>
    <w:rsid w:val="0079134F"/>
    <w:rsid w:val="00791755"/>
    <w:rsid w:val="00791F5F"/>
    <w:rsid w:val="0079235E"/>
    <w:rsid w:val="00793690"/>
    <w:rsid w:val="00793BE0"/>
    <w:rsid w:val="00793DDC"/>
    <w:rsid w:val="007944E3"/>
    <w:rsid w:val="00794758"/>
    <w:rsid w:val="007949F1"/>
    <w:rsid w:val="00795658"/>
    <w:rsid w:val="00795AE7"/>
    <w:rsid w:val="007964B9"/>
    <w:rsid w:val="007967EC"/>
    <w:rsid w:val="00796BDC"/>
    <w:rsid w:val="00796FC0"/>
    <w:rsid w:val="007973FB"/>
    <w:rsid w:val="00797768"/>
    <w:rsid w:val="00797F38"/>
    <w:rsid w:val="007A00E6"/>
    <w:rsid w:val="007A022D"/>
    <w:rsid w:val="007A0352"/>
    <w:rsid w:val="007A0B6D"/>
    <w:rsid w:val="007A0DA1"/>
    <w:rsid w:val="007A0E45"/>
    <w:rsid w:val="007A12E1"/>
    <w:rsid w:val="007A141E"/>
    <w:rsid w:val="007A2354"/>
    <w:rsid w:val="007A2717"/>
    <w:rsid w:val="007A2F31"/>
    <w:rsid w:val="007A4081"/>
    <w:rsid w:val="007A4C17"/>
    <w:rsid w:val="007A5D56"/>
    <w:rsid w:val="007A6992"/>
    <w:rsid w:val="007A73E1"/>
    <w:rsid w:val="007A77BB"/>
    <w:rsid w:val="007A786D"/>
    <w:rsid w:val="007A7990"/>
    <w:rsid w:val="007A7FCD"/>
    <w:rsid w:val="007B0879"/>
    <w:rsid w:val="007B1206"/>
    <w:rsid w:val="007B2288"/>
    <w:rsid w:val="007B2497"/>
    <w:rsid w:val="007B3438"/>
    <w:rsid w:val="007B386A"/>
    <w:rsid w:val="007B573D"/>
    <w:rsid w:val="007B5D74"/>
    <w:rsid w:val="007B5F82"/>
    <w:rsid w:val="007B5FBE"/>
    <w:rsid w:val="007B65ED"/>
    <w:rsid w:val="007B6D98"/>
    <w:rsid w:val="007B7202"/>
    <w:rsid w:val="007B7589"/>
    <w:rsid w:val="007B7C52"/>
    <w:rsid w:val="007B7D8A"/>
    <w:rsid w:val="007C0D61"/>
    <w:rsid w:val="007C10DE"/>
    <w:rsid w:val="007C189A"/>
    <w:rsid w:val="007C1902"/>
    <w:rsid w:val="007C1CCB"/>
    <w:rsid w:val="007C2562"/>
    <w:rsid w:val="007C2FD0"/>
    <w:rsid w:val="007C3D3F"/>
    <w:rsid w:val="007C3E07"/>
    <w:rsid w:val="007C49DE"/>
    <w:rsid w:val="007C59E9"/>
    <w:rsid w:val="007C61E0"/>
    <w:rsid w:val="007C639D"/>
    <w:rsid w:val="007C6E2C"/>
    <w:rsid w:val="007C711F"/>
    <w:rsid w:val="007C7CF1"/>
    <w:rsid w:val="007D0159"/>
    <w:rsid w:val="007D029C"/>
    <w:rsid w:val="007D07C7"/>
    <w:rsid w:val="007D09EB"/>
    <w:rsid w:val="007D29F8"/>
    <w:rsid w:val="007D4BCE"/>
    <w:rsid w:val="007D4D1D"/>
    <w:rsid w:val="007D53C1"/>
    <w:rsid w:val="007D571B"/>
    <w:rsid w:val="007D6134"/>
    <w:rsid w:val="007D676E"/>
    <w:rsid w:val="007D6BE8"/>
    <w:rsid w:val="007D6F0C"/>
    <w:rsid w:val="007D7673"/>
    <w:rsid w:val="007E0A24"/>
    <w:rsid w:val="007E0A43"/>
    <w:rsid w:val="007E11C2"/>
    <w:rsid w:val="007E1578"/>
    <w:rsid w:val="007E308D"/>
    <w:rsid w:val="007E4D14"/>
    <w:rsid w:val="007E5070"/>
    <w:rsid w:val="007E5713"/>
    <w:rsid w:val="007E6A1C"/>
    <w:rsid w:val="007E6D79"/>
    <w:rsid w:val="007E7BA6"/>
    <w:rsid w:val="007F07CE"/>
    <w:rsid w:val="007F1E25"/>
    <w:rsid w:val="007F2B62"/>
    <w:rsid w:val="007F3058"/>
    <w:rsid w:val="007F3A8D"/>
    <w:rsid w:val="007F3B7A"/>
    <w:rsid w:val="007F431D"/>
    <w:rsid w:val="007F48AA"/>
    <w:rsid w:val="007F48FB"/>
    <w:rsid w:val="007F549D"/>
    <w:rsid w:val="007F630E"/>
    <w:rsid w:val="007F6824"/>
    <w:rsid w:val="007F6896"/>
    <w:rsid w:val="007F6C73"/>
    <w:rsid w:val="007F7114"/>
    <w:rsid w:val="007F729C"/>
    <w:rsid w:val="0080004A"/>
    <w:rsid w:val="008004F0"/>
    <w:rsid w:val="008010C8"/>
    <w:rsid w:val="0080144D"/>
    <w:rsid w:val="00801AB4"/>
    <w:rsid w:val="00801C68"/>
    <w:rsid w:val="00802499"/>
    <w:rsid w:val="008024F3"/>
    <w:rsid w:val="0080256E"/>
    <w:rsid w:val="00802CA4"/>
    <w:rsid w:val="00803275"/>
    <w:rsid w:val="00803867"/>
    <w:rsid w:val="00804837"/>
    <w:rsid w:val="00804C26"/>
    <w:rsid w:val="008052B5"/>
    <w:rsid w:val="00806082"/>
    <w:rsid w:val="00806148"/>
    <w:rsid w:val="0080634E"/>
    <w:rsid w:val="00807EBE"/>
    <w:rsid w:val="008100EE"/>
    <w:rsid w:val="0081064A"/>
    <w:rsid w:val="00810EC5"/>
    <w:rsid w:val="00811016"/>
    <w:rsid w:val="008111F4"/>
    <w:rsid w:val="00811246"/>
    <w:rsid w:val="00812167"/>
    <w:rsid w:val="008129DC"/>
    <w:rsid w:val="00812D10"/>
    <w:rsid w:val="008131AD"/>
    <w:rsid w:val="0081320A"/>
    <w:rsid w:val="008140EF"/>
    <w:rsid w:val="008147E3"/>
    <w:rsid w:val="00814E43"/>
    <w:rsid w:val="008151A0"/>
    <w:rsid w:val="0081701C"/>
    <w:rsid w:val="0081775D"/>
    <w:rsid w:val="008202A1"/>
    <w:rsid w:val="00820A7A"/>
    <w:rsid w:val="00823DC1"/>
    <w:rsid w:val="00825B9E"/>
    <w:rsid w:val="0082611B"/>
    <w:rsid w:val="00826F42"/>
    <w:rsid w:val="008278BE"/>
    <w:rsid w:val="00827A90"/>
    <w:rsid w:val="00827C1B"/>
    <w:rsid w:val="00827C79"/>
    <w:rsid w:val="00832091"/>
    <w:rsid w:val="0083210C"/>
    <w:rsid w:val="00832332"/>
    <w:rsid w:val="00832B8F"/>
    <w:rsid w:val="00833A02"/>
    <w:rsid w:val="0083475C"/>
    <w:rsid w:val="008350DC"/>
    <w:rsid w:val="008358A7"/>
    <w:rsid w:val="0083629B"/>
    <w:rsid w:val="00836D4D"/>
    <w:rsid w:val="0083749F"/>
    <w:rsid w:val="00840607"/>
    <w:rsid w:val="00841093"/>
    <w:rsid w:val="0084202A"/>
    <w:rsid w:val="00842943"/>
    <w:rsid w:val="00842A82"/>
    <w:rsid w:val="0084419D"/>
    <w:rsid w:val="00844E9E"/>
    <w:rsid w:val="008460FD"/>
    <w:rsid w:val="0084611A"/>
    <w:rsid w:val="0084643E"/>
    <w:rsid w:val="0084647B"/>
    <w:rsid w:val="00847A9E"/>
    <w:rsid w:val="00847CAB"/>
    <w:rsid w:val="008500D9"/>
    <w:rsid w:val="00850E23"/>
    <w:rsid w:val="00850F40"/>
    <w:rsid w:val="008511EF"/>
    <w:rsid w:val="008513C9"/>
    <w:rsid w:val="0085153E"/>
    <w:rsid w:val="008521BC"/>
    <w:rsid w:val="008522E0"/>
    <w:rsid w:val="008522E9"/>
    <w:rsid w:val="00853244"/>
    <w:rsid w:val="00853254"/>
    <w:rsid w:val="00853E87"/>
    <w:rsid w:val="008552EE"/>
    <w:rsid w:val="00855CBD"/>
    <w:rsid w:val="00856039"/>
    <w:rsid w:val="0085686C"/>
    <w:rsid w:val="008568C5"/>
    <w:rsid w:val="00856B3D"/>
    <w:rsid w:val="00856CB2"/>
    <w:rsid w:val="00857309"/>
    <w:rsid w:val="00857840"/>
    <w:rsid w:val="00857C10"/>
    <w:rsid w:val="00857D2B"/>
    <w:rsid w:val="0086120E"/>
    <w:rsid w:val="008616AD"/>
    <w:rsid w:val="00862292"/>
    <w:rsid w:val="00862664"/>
    <w:rsid w:val="00862D74"/>
    <w:rsid w:val="00862DCA"/>
    <w:rsid w:val="008631D1"/>
    <w:rsid w:val="0086358D"/>
    <w:rsid w:val="00863BFD"/>
    <w:rsid w:val="00863D5D"/>
    <w:rsid w:val="00863EFD"/>
    <w:rsid w:val="00865834"/>
    <w:rsid w:val="00865E34"/>
    <w:rsid w:val="00866156"/>
    <w:rsid w:val="008663B1"/>
    <w:rsid w:val="00866443"/>
    <w:rsid w:val="00867134"/>
    <w:rsid w:val="0086714B"/>
    <w:rsid w:val="00867D85"/>
    <w:rsid w:val="0087118A"/>
    <w:rsid w:val="00871283"/>
    <w:rsid w:val="00871E5E"/>
    <w:rsid w:val="00872032"/>
    <w:rsid w:val="00872152"/>
    <w:rsid w:val="0087377F"/>
    <w:rsid w:val="00873A07"/>
    <w:rsid w:val="0087403C"/>
    <w:rsid w:val="00874433"/>
    <w:rsid w:val="00875024"/>
    <w:rsid w:val="00875261"/>
    <w:rsid w:val="008756FE"/>
    <w:rsid w:val="00875916"/>
    <w:rsid w:val="00875B0F"/>
    <w:rsid w:val="008764B6"/>
    <w:rsid w:val="0087679F"/>
    <w:rsid w:val="00876A46"/>
    <w:rsid w:val="00877B79"/>
    <w:rsid w:val="00881239"/>
    <w:rsid w:val="0088198C"/>
    <w:rsid w:val="00881A0C"/>
    <w:rsid w:val="00881AB6"/>
    <w:rsid w:val="00881BC5"/>
    <w:rsid w:val="00882AC0"/>
    <w:rsid w:val="00882B2C"/>
    <w:rsid w:val="0088340A"/>
    <w:rsid w:val="00883BF2"/>
    <w:rsid w:val="00883C42"/>
    <w:rsid w:val="00883EE5"/>
    <w:rsid w:val="0088507E"/>
    <w:rsid w:val="0088529C"/>
    <w:rsid w:val="00885F9A"/>
    <w:rsid w:val="00886AEE"/>
    <w:rsid w:val="00886B5B"/>
    <w:rsid w:val="00890E38"/>
    <w:rsid w:val="00890EAE"/>
    <w:rsid w:val="008919C6"/>
    <w:rsid w:val="00891B0F"/>
    <w:rsid w:val="008926A4"/>
    <w:rsid w:val="00892D57"/>
    <w:rsid w:val="00893056"/>
    <w:rsid w:val="0089388E"/>
    <w:rsid w:val="00895F43"/>
    <w:rsid w:val="00896004"/>
    <w:rsid w:val="008964D6"/>
    <w:rsid w:val="00896C1A"/>
    <w:rsid w:val="00897E7F"/>
    <w:rsid w:val="00897ED8"/>
    <w:rsid w:val="008A026C"/>
    <w:rsid w:val="008A1021"/>
    <w:rsid w:val="008A1603"/>
    <w:rsid w:val="008A16A7"/>
    <w:rsid w:val="008A2651"/>
    <w:rsid w:val="008A270F"/>
    <w:rsid w:val="008A29E8"/>
    <w:rsid w:val="008A2C1E"/>
    <w:rsid w:val="008A40D9"/>
    <w:rsid w:val="008A4659"/>
    <w:rsid w:val="008A4880"/>
    <w:rsid w:val="008A490B"/>
    <w:rsid w:val="008A49EA"/>
    <w:rsid w:val="008A4D2F"/>
    <w:rsid w:val="008A53A7"/>
    <w:rsid w:val="008A5AE9"/>
    <w:rsid w:val="008A5EA7"/>
    <w:rsid w:val="008A610D"/>
    <w:rsid w:val="008A6C6A"/>
    <w:rsid w:val="008A6E90"/>
    <w:rsid w:val="008A7217"/>
    <w:rsid w:val="008A7355"/>
    <w:rsid w:val="008A73AC"/>
    <w:rsid w:val="008A7817"/>
    <w:rsid w:val="008A79F7"/>
    <w:rsid w:val="008B0E0C"/>
    <w:rsid w:val="008B1EF9"/>
    <w:rsid w:val="008B20F8"/>
    <w:rsid w:val="008B24FD"/>
    <w:rsid w:val="008B2C95"/>
    <w:rsid w:val="008B3044"/>
    <w:rsid w:val="008B3228"/>
    <w:rsid w:val="008B3F49"/>
    <w:rsid w:val="008B4964"/>
    <w:rsid w:val="008B5091"/>
    <w:rsid w:val="008B5C96"/>
    <w:rsid w:val="008B612B"/>
    <w:rsid w:val="008B67A8"/>
    <w:rsid w:val="008B72BC"/>
    <w:rsid w:val="008C0030"/>
    <w:rsid w:val="008C0451"/>
    <w:rsid w:val="008C04C2"/>
    <w:rsid w:val="008C164A"/>
    <w:rsid w:val="008C2053"/>
    <w:rsid w:val="008C2172"/>
    <w:rsid w:val="008C2728"/>
    <w:rsid w:val="008C290A"/>
    <w:rsid w:val="008C2A0D"/>
    <w:rsid w:val="008C3F58"/>
    <w:rsid w:val="008C414D"/>
    <w:rsid w:val="008C4509"/>
    <w:rsid w:val="008C5253"/>
    <w:rsid w:val="008C5D17"/>
    <w:rsid w:val="008C6F29"/>
    <w:rsid w:val="008C7DC9"/>
    <w:rsid w:val="008D0555"/>
    <w:rsid w:val="008D07DB"/>
    <w:rsid w:val="008D0BE1"/>
    <w:rsid w:val="008D0C23"/>
    <w:rsid w:val="008D1195"/>
    <w:rsid w:val="008D1689"/>
    <w:rsid w:val="008D1A5F"/>
    <w:rsid w:val="008D1DDA"/>
    <w:rsid w:val="008D21FC"/>
    <w:rsid w:val="008D2BC3"/>
    <w:rsid w:val="008D2C91"/>
    <w:rsid w:val="008D2D4A"/>
    <w:rsid w:val="008D2E0C"/>
    <w:rsid w:val="008D3076"/>
    <w:rsid w:val="008D37C4"/>
    <w:rsid w:val="008D3890"/>
    <w:rsid w:val="008D3CC4"/>
    <w:rsid w:val="008D42E5"/>
    <w:rsid w:val="008D6DED"/>
    <w:rsid w:val="008D7212"/>
    <w:rsid w:val="008E002D"/>
    <w:rsid w:val="008E1896"/>
    <w:rsid w:val="008E1C4B"/>
    <w:rsid w:val="008E26F0"/>
    <w:rsid w:val="008E2E86"/>
    <w:rsid w:val="008E372A"/>
    <w:rsid w:val="008E3A66"/>
    <w:rsid w:val="008E3C59"/>
    <w:rsid w:val="008E443C"/>
    <w:rsid w:val="008E4470"/>
    <w:rsid w:val="008E4926"/>
    <w:rsid w:val="008E4CC0"/>
    <w:rsid w:val="008E523A"/>
    <w:rsid w:val="008E5582"/>
    <w:rsid w:val="008E56E6"/>
    <w:rsid w:val="008E5844"/>
    <w:rsid w:val="008E5EB9"/>
    <w:rsid w:val="008E699F"/>
    <w:rsid w:val="008E766F"/>
    <w:rsid w:val="008E77DD"/>
    <w:rsid w:val="008E7C3D"/>
    <w:rsid w:val="008E7E96"/>
    <w:rsid w:val="008F01A5"/>
    <w:rsid w:val="008F0230"/>
    <w:rsid w:val="008F0970"/>
    <w:rsid w:val="008F11CF"/>
    <w:rsid w:val="008F1743"/>
    <w:rsid w:val="008F1E57"/>
    <w:rsid w:val="008F2203"/>
    <w:rsid w:val="008F2379"/>
    <w:rsid w:val="008F2829"/>
    <w:rsid w:val="008F2B5F"/>
    <w:rsid w:val="008F2B7C"/>
    <w:rsid w:val="008F2D52"/>
    <w:rsid w:val="008F2D8C"/>
    <w:rsid w:val="008F44B4"/>
    <w:rsid w:val="008F44D9"/>
    <w:rsid w:val="008F45BB"/>
    <w:rsid w:val="008F4AFA"/>
    <w:rsid w:val="008F501C"/>
    <w:rsid w:val="008F51CB"/>
    <w:rsid w:val="008F58B5"/>
    <w:rsid w:val="008F5F7B"/>
    <w:rsid w:val="008F7A68"/>
    <w:rsid w:val="00900FB5"/>
    <w:rsid w:val="00901044"/>
    <w:rsid w:val="00901230"/>
    <w:rsid w:val="00901AB2"/>
    <w:rsid w:val="009023E3"/>
    <w:rsid w:val="009027D6"/>
    <w:rsid w:val="00905A02"/>
    <w:rsid w:val="009060F4"/>
    <w:rsid w:val="00906D8F"/>
    <w:rsid w:val="00906FA4"/>
    <w:rsid w:val="009079C4"/>
    <w:rsid w:val="00907BB9"/>
    <w:rsid w:val="00907E45"/>
    <w:rsid w:val="0091025E"/>
    <w:rsid w:val="00910A66"/>
    <w:rsid w:val="00910BB4"/>
    <w:rsid w:val="00911176"/>
    <w:rsid w:val="0091130F"/>
    <w:rsid w:val="009113CA"/>
    <w:rsid w:val="00911ACE"/>
    <w:rsid w:val="00911BA0"/>
    <w:rsid w:val="00913E3D"/>
    <w:rsid w:val="0091449B"/>
    <w:rsid w:val="00915EF5"/>
    <w:rsid w:val="00916CE0"/>
    <w:rsid w:val="00917895"/>
    <w:rsid w:val="00917E89"/>
    <w:rsid w:val="00920E91"/>
    <w:rsid w:val="00920EA1"/>
    <w:rsid w:val="00921512"/>
    <w:rsid w:val="00921713"/>
    <w:rsid w:val="00921FE8"/>
    <w:rsid w:val="00922236"/>
    <w:rsid w:val="00922606"/>
    <w:rsid w:val="0092309E"/>
    <w:rsid w:val="009232BD"/>
    <w:rsid w:val="0092395E"/>
    <w:rsid w:val="00923B47"/>
    <w:rsid w:val="00923F99"/>
    <w:rsid w:val="0092410A"/>
    <w:rsid w:val="00924CC1"/>
    <w:rsid w:val="0092530D"/>
    <w:rsid w:val="0092553C"/>
    <w:rsid w:val="009258EF"/>
    <w:rsid w:val="00925D10"/>
    <w:rsid w:val="00926EC0"/>
    <w:rsid w:val="00927BE1"/>
    <w:rsid w:val="00927C1C"/>
    <w:rsid w:val="00927F8F"/>
    <w:rsid w:val="0093057C"/>
    <w:rsid w:val="00930929"/>
    <w:rsid w:val="0093320B"/>
    <w:rsid w:val="0093360B"/>
    <w:rsid w:val="00935A06"/>
    <w:rsid w:val="00935DF9"/>
    <w:rsid w:val="00937684"/>
    <w:rsid w:val="00937D38"/>
    <w:rsid w:val="00937E0C"/>
    <w:rsid w:val="00940DA4"/>
    <w:rsid w:val="00941506"/>
    <w:rsid w:val="00941709"/>
    <w:rsid w:val="00943235"/>
    <w:rsid w:val="0094324F"/>
    <w:rsid w:val="00943DCA"/>
    <w:rsid w:val="0094413D"/>
    <w:rsid w:val="009441CF"/>
    <w:rsid w:val="009443AD"/>
    <w:rsid w:val="0094595F"/>
    <w:rsid w:val="009459CD"/>
    <w:rsid w:val="0094601A"/>
    <w:rsid w:val="0094690E"/>
    <w:rsid w:val="0095022F"/>
    <w:rsid w:val="0095089F"/>
    <w:rsid w:val="009513C5"/>
    <w:rsid w:val="00951FA4"/>
    <w:rsid w:val="00951FEE"/>
    <w:rsid w:val="009520B5"/>
    <w:rsid w:val="00952155"/>
    <w:rsid w:val="009527F2"/>
    <w:rsid w:val="00952D18"/>
    <w:rsid w:val="00953272"/>
    <w:rsid w:val="009538E2"/>
    <w:rsid w:val="00953AB9"/>
    <w:rsid w:val="00953FD4"/>
    <w:rsid w:val="0095447B"/>
    <w:rsid w:val="00954CDD"/>
    <w:rsid w:val="00955838"/>
    <w:rsid w:val="00956864"/>
    <w:rsid w:val="00957A8F"/>
    <w:rsid w:val="00960343"/>
    <w:rsid w:val="00960455"/>
    <w:rsid w:val="00961185"/>
    <w:rsid w:val="009612E1"/>
    <w:rsid w:val="00961529"/>
    <w:rsid w:val="00962D38"/>
    <w:rsid w:val="00963300"/>
    <w:rsid w:val="00963746"/>
    <w:rsid w:val="00966853"/>
    <w:rsid w:val="00966AA5"/>
    <w:rsid w:val="00966AFC"/>
    <w:rsid w:val="00966BD7"/>
    <w:rsid w:val="009674F7"/>
    <w:rsid w:val="009678C1"/>
    <w:rsid w:val="00967AC3"/>
    <w:rsid w:val="00970549"/>
    <w:rsid w:val="00970F05"/>
    <w:rsid w:val="00971C18"/>
    <w:rsid w:val="00971C62"/>
    <w:rsid w:val="009724E2"/>
    <w:rsid w:val="00972AA2"/>
    <w:rsid w:val="00972F2E"/>
    <w:rsid w:val="009736B8"/>
    <w:rsid w:val="009736F1"/>
    <w:rsid w:val="00974F4F"/>
    <w:rsid w:val="009755F7"/>
    <w:rsid w:val="009756BF"/>
    <w:rsid w:val="00975749"/>
    <w:rsid w:val="009758B3"/>
    <w:rsid w:val="00975A94"/>
    <w:rsid w:val="0097783E"/>
    <w:rsid w:val="009800AD"/>
    <w:rsid w:val="00980ED0"/>
    <w:rsid w:val="009818DF"/>
    <w:rsid w:val="009819D9"/>
    <w:rsid w:val="00981A37"/>
    <w:rsid w:val="00981DA5"/>
    <w:rsid w:val="00981FA1"/>
    <w:rsid w:val="00981FE8"/>
    <w:rsid w:val="00982063"/>
    <w:rsid w:val="00983371"/>
    <w:rsid w:val="00984FE8"/>
    <w:rsid w:val="00985070"/>
    <w:rsid w:val="009850A7"/>
    <w:rsid w:val="00985A3A"/>
    <w:rsid w:val="00985A88"/>
    <w:rsid w:val="009860DF"/>
    <w:rsid w:val="00986A86"/>
    <w:rsid w:val="00986B5E"/>
    <w:rsid w:val="00987155"/>
    <w:rsid w:val="00987611"/>
    <w:rsid w:val="009878A9"/>
    <w:rsid w:val="00987D04"/>
    <w:rsid w:val="009900BA"/>
    <w:rsid w:val="0099018C"/>
    <w:rsid w:val="009906E3"/>
    <w:rsid w:val="00991140"/>
    <w:rsid w:val="009922AF"/>
    <w:rsid w:val="00992701"/>
    <w:rsid w:val="00992784"/>
    <w:rsid w:val="00992DA3"/>
    <w:rsid w:val="0099310A"/>
    <w:rsid w:val="00993149"/>
    <w:rsid w:val="0099328E"/>
    <w:rsid w:val="00993D9E"/>
    <w:rsid w:val="00993F03"/>
    <w:rsid w:val="00994A7C"/>
    <w:rsid w:val="0099603F"/>
    <w:rsid w:val="00996E35"/>
    <w:rsid w:val="00997252"/>
    <w:rsid w:val="00997874"/>
    <w:rsid w:val="009A09E9"/>
    <w:rsid w:val="009A28A2"/>
    <w:rsid w:val="009A3067"/>
    <w:rsid w:val="009A3445"/>
    <w:rsid w:val="009A498A"/>
    <w:rsid w:val="009A5BD4"/>
    <w:rsid w:val="009A72BB"/>
    <w:rsid w:val="009A7F6A"/>
    <w:rsid w:val="009B0DF2"/>
    <w:rsid w:val="009B0FB4"/>
    <w:rsid w:val="009B154D"/>
    <w:rsid w:val="009B167D"/>
    <w:rsid w:val="009B18F7"/>
    <w:rsid w:val="009B251A"/>
    <w:rsid w:val="009B2792"/>
    <w:rsid w:val="009B2921"/>
    <w:rsid w:val="009B2DA0"/>
    <w:rsid w:val="009B2DD9"/>
    <w:rsid w:val="009B31C1"/>
    <w:rsid w:val="009B423B"/>
    <w:rsid w:val="009B47C0"/>
    <w:rsid w:val="009B4C6D"/>
    <w:rsid w:val="009B4DE4"/>
    <w:rsid w:val="009B4E21"/>
    <w:rsid w:val="009B5338"/>
    <w:rsid w:val="009B5876"/>
    <w:rsid w:val="009B64A0"/>
    <w:rsid w:val="009B74C6"/>
    <w:rsid w:val="009B7934"/>
    <w:rsid w:val="009C08E4"/>
    <w:rsid w:val="009C08E6"/>
    <w:rsid w:val="009C0BA3"/>
    <w:rsid w:val="009C0E18"/>
    <w:rsid w:val="009C1A10"/>
    <w:rsid w:val="009C2198"/>
    <w:rsid w:val="009C281E"/>
    <w:rsid w:val="009C283B"/>
    <w:rsid w:val="009C30B1"/>
    <w:rsid w:val="009C38DC"/>
    <w:rsid w:val="009C3D21"/>
    <w:rsid w:val="009C3D7E"/>
    <w:rsid w:val="009C408C"/>
    <w:rsid w:val="009C478D"/>
    <w:rsid w:val="009C4B42"/>
    <w:rsid w:val="009C539D"/>
    <w:rsid w:val="009C6FFC"/>
    <w:rsid w:val="009C70F8"/>
    <w:rsid w:val="009C7720"/>
    <w:rsid w:val="009C7830"/>
    <w:rsid w:val="009C7A1B"/>
    <w:rsid w:val="009C7F3C"/>
    <w:rsid w:val="009D0350"/>
    <w:rsid w:val="009D07C6"/>
    <w:rsid w:val="009D1B8E"/>
    <w:rsid w:val="009D1E11"/>
    <w:rsid w:val="009D3131"/>
    <w:rsid w:val="009D37FF"/>
    <w:rsid w:val="009D4C4B"/>
    <w:rsid w:val="009D4D9D"/>
    <w:rsid w:val="009D5131"/>
    <w:rsid w:val="009D546E"/>
    <w:rsid w:val="009D5FDB"/>
    <w:rsid w:val="009D7205"/>
    <w:rsid w:val="009D7323"/>
    <w:rsid w:val="009D7D0F"/>
    <w:rsid w:val="009E0E75"/>
    <w:rsid w:val="009E1063"/>
    <w:rsid w:val="009E14C9"/>
    <w:rsid w:val="009E1DB4"/>
    <w:rsid w:val="009E2D9D"/>
    <w:rsid w:val="009E4F1B"/>
    <w:rsid w:val="009E6847"/>
    <w:rsid w:val="009E6BFF"/>
    <w:rsid w:val="009E6DD2"/>
    <w:rsid w:val="009E7133"/>
    <w:rsid w:val="009E762A"/>
    <w:rsid w:val="009E79E4"/>
    <w:rsid w:val="009F059D"/>
    <w:rsid w:val="009F064E"/>
    <w:rsid w:val="009F0703"/>
    <w:rsid w:val="009F0B8C"/>
    <w:rsid w:val="009F185D"/>
    <w:rsid w:val="009F1F45"/>
    <w:rsid w:val="009F20BD"/>
    <w:rsid w:val="009F3B4D"/>
    <w:rsid w:val="009F3FBF"/>
    <w:rsid w:val="009F4512"/>
    <w:rsid w:val="009F45CE"/>
    <w:rsid w:val="009F4D46"/>
    <w:rsid w:val="009F4E51"/>
    <w:rsid w:val="009F5BB9"/>
    <w:rsid w:val="009F66E5"/>
    <w:rsid w:val="009F6909"/>
    <w:rsid w:val="009F6E08"/>
    <w:rsid w:val="009F745E"/>
    <w:rsid w:val="009F75E8"/>
    <w:rsid w:val="009F7CFF"/>
    <w:rsid w:val="009F7EAA"/>
    <w:rsid w:val="00A01300"/>
    <w:rsid w:val="00A01A0D"/>
    <w:rsid w:val="00A0252C"/>
    <w:rsid w:val="00A026C8"/>
    <w:rsid w:val="00A02A9F"/>
    <w:rsid w:val="00A02D37"/>
    <w:rsid w:val="00A0324D"/>
    <w:rsid w:val="00A03983"/>
    <w:rsid w:val="00A039C3"/>
    <w:rsid w:val="00A04368"/>
    <w:rsid w:val="00A05050"/>
    <w:rsid w:val="00A0539D"/>
    <w:rsid w:val="00A05453"/>
    <w:rsid w:val="00A05595"/>
    <w:rsid w:val="00A05C1D"/>
    <w:rsid w:val="00A06BC4"/>
    <w:rsid w:val="00A06DE9"/>
    <w:rsid w:val="00A06DF0"/>
    <w:rsid w:val="00A071E6"/>
    <w:rsid w:val="00A07284"/>
    <w:rsid w:val="00A072E6"/>
    <w:rsid w:val="00A07330"/>
    <w:rsid w:val="00A075AC"/>
    <w:rsid w:val="00A07A28"/>
    <w:rsid w:val="00A07B21"/>
    <w:rsid w:val="00A07D0A"/>
    <w:rsid w:val="00A1052A"/>
    <w:rsid w:val="00A10641"/>
    <w:rsid w:val="00A1097B"/>
    <w:rsid w:val="00A10E31"/>
    <w:rsid w:val="00A1207C"/>
    <w:rsid w:val="00A14110"/>
    <w:rsid w:val="00A14498"/>
    <w:rsid w:val="00A1480C"/>
    <w:rsid w:val="00A14818"/>
    <w:rsid w:val="00A1571C"/>
    <w:rsid w:val="00A160DE"/>
    <w:rsid w:val="00A16494"/>
    <w:rsid w:val="00A16855"/>
    <w:rsid w:val="00A16E5A"/>
    <w:rsid w:val="00A17BEA"/>
    <w:rsid w:val="00A17C20"/>
    <w:rsid w:val="00A17D45"/>
    <w:rsid w:val="00A2105B"/>
    <w:rsid w:val="00A214A5"/>
    <w:rsid w:val="00A22116"/>
    <w:rsid w:val="00A221CD"/>
    <w:rsid w:val="00A22BCF"/>
    <w:rsid w:val="00A2321E"/>
    <w:rsid w:val="00A23802"/>
    <w:rsid w:val="00A23917"/>
    <w:rsid w:val="00A23C9E"/>
    <w:rsid w:val="00A23E64"/>
    <w:rsid w:val="00A24063"/>
    <w:rsid w:val="00A24680"/>
    <w:rsid w:val="00A255B1"/>
    <w:rsid w:val="00A25EEF"/>
    <w:rsid w:val="00A26016"/>
    <w:rsid w:val="00A26394"/>
    <w:rsid w:val="00A270E8"/>
    <w:rsid w:val="00A276C0"/>
    <w:rsid w:val="00A27A63"/>
    <w:rsid w:val="00A27B7C"/>
    <w:rsid w:val="00A27C18"/>
    <w:rsid w:val="00A302EC"/>
    <w:rsid w:val="00A30A9C"/>
    <w:rsid w:val="00A30C09"/>
    <w:rsid w:val="00A3262E"/>
    <w:rsid w:val="00A32B9D"/>
    <w:rsid w:val="00A32C6D"/>
    <w:rsid w:val="00A339D3"/>
    <w:rsid w:val="00A34958"/>
    <w:rsid w:val="00A35628"/>
    <w:rsid w:val="00A3688F"/>
    <w:rsid w:val="00A36F77"/>
    <w:rsid w:val="00A371AA"/>
    <w:rsid w:val="00A37238"/>
    <w:rsid w:val="00A373AB"/>
    <w:rsid w:val="00A378BA"/>
    <w:rsid w:val="00A4010B"/>
    <w:rsid w:val="00A40A0B"/>
    <w:rsid w:val="00A41AB1"/>
    <w:rsid w:val="00A432ED"/>
    <w:rsid w:val="00A43D95"/>
    <w:rsid w:val="00A43F8A"/>
    <w:rsid w:val="00A442D6"/>
    <w:rsid w:val="00A46A7A"/>
    <w:rsid w:val="00A47A11"/>
    <w:rsid w:val="00A47BA9"/>
    <w:rsid w:val="00A47BEC"/>
    <w:rsid w:val="00A5063C"/>
    <w:rsid w:val="00A51262"/>
    <w:rsid w:val="00A518B2"/>
    <w:rsid w:val="00A51B82"/>
    <w:rsid w:val="00A523CD"/>
    <w:rsid w:val="00A52CD1"/>
    <w:rsid w:val="00A53A79"/>
    <w:rsid w:val="00A540D6"/>
    <w:rsid w:val="00A54AD1"/>
    <w:rsid w:val="00A54AE7"/>
    <w:rsid w:val="00A54CEB"/>
    <w:rsid w:val="00A54D27"/>
    <w:rsid w:val="00A5603A"/>
    <w:rsid w:val="00A56314"/>
    <w:rsid w:val="00A56C33"/>
    <w:rsid w:val="00A57691"/>
    <w:rsid w:val="00A6077A"/>
    <w:rsid w:val="00A609C1"/>
    <w:rsid w:val="00A60C10"/>
    <w:rsid w:val="00A60D11"/>
    <w:rsid w:val="00A6126D"/>
    <w:rsid w:val="00A62C16"/>
    <w:rsid w:val="00A63A87"/>
    <w:rsid w:val="00A63ABF"/>
    <w:rsid w:val="00A64834"/>
    <w:rsid w:val="00A64B1D"/>
    <w:rsid w:val="00A651B9"/>
    <w:rsid w:val="00A65216"/>
    <w:rsid w:val="00A65D1E"/>
    <w:rsid w:val="00A65E76"/>
    <w:rsid w:val="00A66048"/>
    <w:rsid w:val="00A66BB4"/>
    <w:rsid w:val="00A67614"/>
    <w:rsid w:val="00A70EC2"/>
    <w:rsid w:val="00A72BDA"/>
    <w:rsid w:val="00A731A8"/>
    <w:rsid w:val="00A734B4"/>
    <w:rsid w:val="00A73533"/>
    <w:rsid w:val="00A74D74"/>
    <w:rsid w:val="00A75363"/>
    <w:rsid w:val="00A756C8"/>
    <w:rsid w:val="00A75A88"/>
    <w:rsid w:val="00A769E3"/>
    <w:rsid w:val="00A76BCF"/>
    <w:rsid w:val="00A77130"/>
    <w:rsid w:val="00A77970"/>
    <w:rsid w:val="00A77C6A"/>
    <w:rsid w:val="00A77CA8"/>
    <w:rsid w:val="00A800A5"/>
    <w:rsid w:val="00A8044F"/>
    <w:rsid w:val="00A80780"/>
    <w:rsid w:val="00A80D4A"/>
    <w:rsid w:val="00A813ED"/>
    <w:rsid w:val="00A823F5"/>
    <w:rsid w:val="00A82722"/>
    <w:rsid w:val="00A82EA9"/>
    <w:rsid w:val="00A8365D"/>
    <w:rsid w:val="00A83AFE"/>
    <w:rsid w:val="00A840F3"/>
    <w:rsid w:val="00A8437F"/>
    <w:rsid w:val="00A855D6"/>
    <w:rsid w:val="00A85BB2"/>
    <w:rsid w:val="00A85FF8"/>
    <w:rsid w:val="00A8614E"/>
    <w:rsid w:val="00A867DD"/>
    <w:rsid w:val="00A8791C"/>
    <w:rsid w:val="00A87AAD"/>
    <w:rsid w:val="00A90AF5"/>
    <w:rsid w:val="00A910C5"/>
    <w:rsid w:val="00A92278"/>
    <w:rsid w:val="00A9317A"/>
    <w:rsid w:val="00A9355F"/>
    <w:rsid w:val="00A936F6"/>
    <w:rsid w:val="00A93DF8"/>
    <w:rsid w:val="00A9427D"/>
    <w:rsid w:val="00A942B5"/>
    <w:rsid w:val="00A94719"/>
    <w:rsid w:val="00A947E6"/>
    <w:rsid w:val="00A94C34"/>
    <w:rsid w:val="00A952EF"/>
    <w:rsid w:val="00A95647"/>
    <w:rsid w:val="00A95AF2"/>
    <w:rsid w:val="00A95E3F"/>
    <w:rsid w:val="00A9614A"/>
    <w:rsid w:val="00A965BA"/>
    <w:rsid w:val="00A969B6"/>
    <w:rsid w:val="00A97016"/>
    <w:rsid w:val="00A97091"/>
    <w:rsid w:val="00A97387"/>
    <w:rsid w:val="00A97655"/>
    <w:rsid w:val="00A97684"/>
    <w:rsid w:val="00A979EF"/>
    <w:rsid w:val="00AA035B"/>
    <w:rsid w:val="00AA0916"/>
    <w:rsid w:val="00AA1F42"/>
    <w:rsid w:val="00AA2278"/>
    <w:rsid w:val="00AA2788"/>
    <w:rsid w:val="00AA2B32"/>
    <w:rsid w:val="00AA549F"/>
    <w:rsid w:val="00AA5780"/>
    <w:rsid w:val="00AA64E7"/>
    <w:rsid w:val="00AA6D87"/>
    <w:rsid w:val="00AA74E7"/>
    <w:rsid w:val="00AA7743"/>
    <w:rsid w:val="00AA7795"/>
    <w:rsid w:val="00AB0353"/>
    <w:rsid w:val="00AB189A"/>
    <w:rsid w:val="00AB1A52"/>
    <w:rsid w:val="00AB1E3F"/>
    <w:rsid w:val="00AB1EBC"/>
    <w:rsid w:val="00AB20B0"/>
    <w:rsid w:val="00AB2138"/>
    <w:rsid w:val="00AB2197"/>
    <w:rsid w:val="00AB21CC"/>
    <w:rsid w:val="00AB2A3E"/>
    <w:rsid w:val="00AB2B12"/>
    <w:rsid w:val="00AB326B"/>
    <w:rsid w:val="00AB33E9"/>
    <w:rsid w:val="00AB3F9F"/>
    <w:rsid w:val="00AB51C6"/>
    <w:rsid w:val="00AB56F4"/>
    <w:rsid w:val="00AB5E48"/>
    <w:rsid w:val="00AB60BB"/>
    <w:rsid w:val="00AB664F"/>
    <w:rsid w:val="00AB6CDC"/>
    <w:rsid w:val="00AB6D66"/>
    <w:rsid w:val="00AB7827"/>
    <w:rsid w:val="00AB786B"/>
    <w:rsid w:val="00AB7D2C"/>
    <w:rsid w:val="00AB7FC9"/>
    <w:rsid w:val="00AC011C"/>
    <w:rsid w:val="00AC06DA"/>
    <w:rsid w:val="00AC0895"/>
    <w:rsid w:val="00AC0F93"/>
    <w:rsid w:val="00AC1F0D"/>
    <w:rsid w:val="00AC1FA3"/>
    <w:rsid w:val="00AC2150"/>
    <w:rsid w:val="00AC229C"/>
    <w:rsid w:val="00AC377F"/>
    <w:rsid w:val="00AC39B8"/>
    <w:rsid w:val="00AC3B54"/>
    <w:rsid w:val="00AC4353"/>
    <w:rsid w:val="00AC4618"/>
    <w:rsid w:val="00AC5318"/>
    <w:rsid w:val="00AC55DE"/>
    <w:rsid w:val="00AC56AD"/>
    <w:rsid w:val="00AC6110"/>
    <w:rsid w:val="00AC6D50"/>
    <w:rsid w:val="00AC7A3B"/>
    <w:rsid w:val="00AC7BAD"/>
    <w:rsid w:val="00AD03E8"/>
    <w:rsid w:val="00AD0B28"/>
    <w:rsid w:val="00AD0BBB"/>
    <w:rsid w:val="00AD1274"/>
    <w:rsid w:val="00AD221E"/>
    <w:rsid w:val="00AD248B"/>
    <w:rsid w:val="00AD2A85"/>
    <w:rsid w:val="00AD32F9"/>
    <w:rsid w:val="00AD3614"/>
    <w:rsid w:val="00AD5729"/>
    <w:rsid w:val="00AD582B"/>
    <w:rsid w:val="00AD5CD9"/>
    <w:rsid w:val="00AD5E0A"/>
    <w:rsid w:val="00AD6036"/>
    <w:rsid w:val="00AD6124"/>
    <w:rsid w:val="00AD6280"/>
    <w:rsid w:val="00AD6312"/>
    <w:rsid w:val="00AD6416"/>
    <w:rsid w:val="00AD6C0E"/>
    <w:rsid w:val="00AE01AB"/>
    <w:rsid w:val="00AE1556"/>
    <w:rsid w:val="00AE200A"/>
    <w:rsid w:val="00AE294D"/>
    <w:rsid w:val="00AE305C"/>
    <w:rsid w:val="00AE32C9"/>
    <w:rsid w:val="00AE3637"/>
    <w:rsid w:val="00AE38E7"/>
    <w:rsid w:val="00AE3F26"/>
    <w:rsid w:val="00AE43A1"/>
    <w:rsid w:val="00AE464B"/>
    <w:rsid w:val="00AE58CC"/>
    <w:rsid w:val="00AE5C17"/>
    <w:rsid w:val="00AE6448"/>
    <w:rsid w:val="00AE6726"/>
    <w:rsid w:val="00AE6F98"/>
    <w:rsid w:val="00AE71C5"/>
    <w:rsid w:val="00AE730F"/>
    <w:rsid w:val="00AE73AE"/>
    <w:rsid w:val="00AE753F"/>
    <w:rsid w:val="00AF0E8E"/>
    <w:rsid w:val="00AF1093"/>
    <w:rsid w:val="00AF12AF"/>
    <w:rsid w:val="00AF144B"/>
    <w:rsid w:val="00AF194D"/>
    <w:rsid w:val="00AF1D14"/>
    <w:rsid w:val="00AF2326"/>
    <w:rsid w:val="00AF348B"/>
    <w:rsid w:val="00AF36E1"/>
    <w:rsid w:val="00AF45EA"/>
    <w:rsid w:val="00AF4F2E"/>
    <w:rsid w:val="00AF5F1E"/>
    <w:rsid w:val="00AF67E2"/>
    <w:rsid w:val="00AF7AC7"/>
    <w:rsid w:val="00B007B8"/>
    <w:rsid w:val="00B00BDC"/>
    <w:rsid w:val="00B0162F"/>
    <w:rsid w:val="00B01FAC"/>
    <w:rsid w:val="00B025C7"/>
    <w:rsid w:val="00B02859"/>
    <w:rsid w:val="00B032D4"/>
    <w:rsid w:val="00B033CC"/>
    <w:rsid w:val="00B03B9F"/>
    <w:rsid w:val="00B041E2"/>
    <w:rsid w:val="00B052E1"/>
    <w:rsid w:val="00B058F7"/>
    <w:rsid w:val="00B06074"/>
    <w:rsid w:val="00B063AB"/>
    <w:rsid w:val="00B067A0"/>
    <w:rsid w:val="00B06F32"/>
    <w:rsid w:val="00B0733F"/>
    <w:rsid w:val="00B076AC"/>
    <w:rsid w:val="00B079AD"/>
    <w:rsid w:val="00B07B59"/>
    <w:rsid w:val="00B07C67"/>
    <w:rsid w:val="00B07C80"/>
    <w:rsid w:val="00B11518"/>
    <w:rsid w:val="00B11EFA"/>
    <w:rsid w:val="00B11FB0"/>
    <w:rsid w:val="00B122DA"/>
    <w:rsid w:val="00B12362"/>
    <w:rsid w:val="00B123A1"/>
    <w:rsid w:val="00B127ED"/>
    <w:rsid w:val="00B137CD"/>
    <w:rsid w:val="00B13F8F"/>
    <w:rsid w:val="00B1445C"/>
    <w:rsid w:val="00B1462D"/>
    <w:rsid w:val="00B1633E"/>
    <w:rsid w:val="00B16687"/>
    <w:rsid w:val="00B16FF0"/>
    <w:rsid w:val="00B179FA"/>
    <w:rsid w:val="00B17BB6"/>
    <w:rsid w:val="00B20084"/>
    <w:rsid w:val="00B20263"/>
    <w:rsid w:val="00B206B6"/>
    <w:rsid w:val="00B20B01"/>
    <w:rsid w:val="00B20BF8"/>
    <w:rsid w:val="00B20E6A"/>
    <w:rsid w:val="00B21710"/>
    <w:rsid w:val="00B2254F"/>
    <w:rsid w:val="00B22712"/>
    <w:rsid w:val="00B2291E"/>
    <w:rsid w:val="00B22A91"/>
    <w:rsid w:val="00B22D16"/>
    <w:rsid w:val="00B23777"/>
    <w:rsid w:val="00B2399C"/>
    <w:rsid w:val="00B2400B"/>
    <w:rsid w:val="00B2465E"/>
    <w:rsid w:val="00B24776"/>
    <w:rsid w:val="00B24A30"/>
    <w:rsid w:val="00B24BAE"/>
    <w:rsid w:val="00B24C65"/>
    <w:rsid w:val="00B25948"/>
    <w:rsid w:val="00B262A8"/>
    <w:rsid w:val="00B26A85"/>
    <w:rsid w:val="00B272A8"/>
    <w:rsid w:val="00B27435"/>
    <w:rsid w:val="00B27A0E"/>
    <w:rsid w:val="00B302A3"/>
    <w:rsid w:val="00B30B7B"/>
    <w:rsid w:val="00B31126"/>
    <w:rsid w:val="00B316ED"/>
    <w:rsid w:val="00B31938"/>
    <w:rsid w:val="00B32507"/>
    <w:rsid w:val="00B325D9"/>
    <w:rsid w:val="00B3380C"/>
    <w:rsid w:val="00B33D6C"/>
    <w:rsid w:val="00B344FC"/>
    <w:rsid w:val="00B34662"/>
    <w:rsid w:val="00B34888"/>
    <w:rsid w:val="00B35C47"/>
    <w:rsid w:val="00B36D4E"/>
    <w:rsid w:val="00B37D30"/>
    <w:rsid w:val="00B4058E"/>
    <w:rsid w:val="00B40A28"/>
    <w:rsid w:val="00B411C5"/>
    <w:rsid w:val="00B4152A"/>
    <w:rsid w:val="00B41606"/>
    <w:rsid w:val="00B41836"/>
    <w:rsid w:val="00B41A87"/>
    <w:rsid w:val="00B41B74"/>
    <w:rsid w:val="00B41C71"/>
    <w:rsid w:val="00B428C6"/>
    <w:rsid w:val="00B42CAC"/>
    <w:rsid w:val="00B42FE7"/>
    <w:rsid w:val="00B430AC"/>
    <w:rsid w:val="00B43725"/>
    <w:rsid w:val="00B449DC"/>
    <w:rsid w:val="00B44CA2"/>
    <w:rsid w:val="00B44EF3"/>
    <w:rsid w:val="00B45F43"/>
    <w:rsid w:val="00B462AF"/>
    <w:rsid w:val="00B4650B"/>
    <w:rsid w:val="00B46CF0"/>
    <w:rsid w:val="00B474E6"/>
    <w:rsid w:val="00B47793"/>
    <w:rsid w:val="00B502EB"/>
    <w:rsid w:val="00B51BF3"/>
    <w:rsid w:val="00B522F2"/>
    <w:rsid w:val="00B52822"/>
    <w:rsid w:val="00B52CBB"/>
    <w:rsid w:val="00B52F11"/>
    <w:rsid w:val="00B535AA"/>
    <w:rsid w:val="00B53626"/>
    <w:rsid w:val="00B53981"/>
    <w:rsid w:val="00B5416B"/>
    <w:rsid w:val="00B544A4"/>
    <w:rsid w:val="00B54792"/>
    <w:rsid w:val="00B548E5"/>
    <w:rsid w:val="00B54D26"/>
    <w:rsid w:val="00B5570C"/>
    <w:rsid w:val="00B559F4"/>
    <w:rsid w:val="00B55B82"/>
    <w:rsid w:val="00B55C17"/>
    <w:rsid w:val="00B55E9A"/>
    <w:rsid w:val="00B560D6"/>
    <w:rsid w:val="00B56B15"/>
    <w:rsid w:val="00B578F4"/>
    <w:rsid w:val="00B60198"/>
    <w:rsid w:val="00B602B7"/>
    <w:rsid w:val="00B60FAD"/>
    <w:rsid w:val="00B617DE"/>
    <w:rsid w:val="00B61E3D"/>
    <w:rsid w:val="00B630E2"/>
    <w:rsid w:val="00B6327E"/>
    <w:rsid w:val="00B63AF9"/>
    <w:rsid w:val="00B63D6D"/>
    <w:rsid w:val="00B63D77"/>
    <w:rsid w:val="00B64A39"/>
    <w:rsid w:val="00B64F8C"/>
    <w:rsid w:val="00B65808"/>
    <w:rsid w:val="00B65C7E"/>
    <w:rsid w:val="00B675CA"/>
    <w:rsid w:val="00B67B83"/>
    <w:rsid w:val="00B67BC6"/>
    <w:rsid w:val="00B70CE7"/>
    <w:rsid w:val="00B71695"/>
    <w:rsid w:val="00B71F85"/>
    <w:rsid w:val="00B72089"/>
    <w:rsid w:val="00B725C4"/>
    <w:rsid w:val="00B733BE"/>
    <w:rsid w:val="00B7362D"/>
    <w:rsid w:val="00B73C38"/>
    <w:rsid w:val="00B7457E"/>
    <w:rsid w:val="00B7462B"/>
    <w:rsid w:val="00B74D97"/>
    <w:rsid w:val="00B7542A"/>
    <w:rsid w:val="00B768B7"/>
    <w:rsid w:val="00B76B5D"/>
    <w:rsid w:val="00B76DE4"/>
    <w:rsid w:val="00B76EC4"/>
    <w:rsid w:val="00B775B6"/>
    <w:rsid w:val="00B77B99"/>
    <w:rsid w:val="00B8066D"/>
    <w:rsid w:val="00B80C05"/>
    <w:rsid w:val="00B8197C"/>
    <w:rsid w:val="00B819AE"/>
    <w:rsid w:val="00B81A0E"/>
    <w:rsid w:val="00B81A4B"/>
    <w:rsid w:val="00B82637"/>
    <w:rsid w:val="00B82918"/>
    <w:rsid w:val="00B82E72"/>
    <w:rsid w:val="00B82FE4"/>
    <w:rsid w:val="00B83004"/>
    <w:rsid w:val="00B8455D"/>
    <w:rsid w:val="00B84852"/>
    <w:rsid w:val="00B86604"/>
    <w:rsid w:val="00B8687F"/>
    <w:rsid w:val="00B86BF6"/>
    <w:rsid w:val="00B86DEE"/>
    <w:rsid w:val="00B87043"/>
    <w:rsid w:val="00B874B9"/>
    <w:rsid w:val="00B87833"/>
    <w:rsid w:val="00B879D4"/>
    <w:rsid w:val="00B879D5"/>
    <w:rsid w:val="00B90818"/>
    <w:rsid w:val="00B91BF6"/>
    <w:rsid w:val="00B91C4D"/>
    <w:rsid w:val="00B91DBD"/>
    <w:rsid w:val="00B91E1D"/>
    <w:rsid w:val="00B92050"/>
    <w:rsid w:val="00B932E4"/>
    <w:rsid w:val="00B936A3"/>
    <w:rsid w:val="00B947AE"/>
    <w:rsid w:val="00B968DB"/>
    <w:rsid w:val="00B96C26"/>
    <w:rsid w:val="00B976D4"/>
    <w:rsid w:val="00BA08F7"/>
    <w:rsid w:val="00BA1202"/>
    <w:rsid w:val="00BA19BB"/>
    <w:rsid w:val="00BA268D"/>
    <w:rsid w:val="00BA27C4"/>
    <w:rsid w:val="00BA2878"/>
    <w:rsid w:val="00BA3654"/>
    <w:rsid w:val="00BA38EE"/>
    <w:rsid w:val="00BA413E"/>
    <w:rsid w:val="00BA417B"/>
    <w:rsid w:val="00BA49A2"/>
    <w:rsid w:val="00BA5A4C"/>
    <w:rsid w:val="00BA5C46"/>
    <w:rsid w:val="00BA5C68"/>
    <w:rsid w:val="00BA5D8D"/>
    <w:rsid w:val="00BA5EB4"/>
    <w:rsid w:val="00BA5F09"/>
    <w:rsid w:val="00BA62AE"/>
    <w:rsid w:val="00BA64D7"/>
    <w:rsid w:val="00BA6C35"/>
    <w:rsid w:val="00BA7164"/>
    <w:rsid w:val="00BA7579"/>
    <w:rsid w:val="00BA78EA"/>
    <w:rsid w:val="00BA7A7C"/>
    <w:rsid w:val="00BB0CD9"/>
    <w:rsid w:val="00BB0E09"/>
    <w:rsid w:val="00BB13FD"/>
    <w:rsid w:val="00BB1425"/>
    <w:rsid w:val="00BB173E"/>
    <w:rsid w:val="00BB19AD"/>
    <w:rsid w:val="00BB1FC8"/>
    <w:rsid w:val="00BB37FC"/>
    <w:rsid w:val="00BB39E2"/>
    <w:rsid w:val="00BB3B5C"/>
    <w:rsid w:val="00BB3C8D"/>
    <w:rsid w:val="00BB4531"/>
    <w:rsid w:val="00BB464C"/>
    <w:rsid w:val="00BB4D3D"/>
    <w:rsid w:val="00BB5381"/>
    <w:rsid w:val="00BB540B"/>
    <w:rsid w:val="00BB5A50"/>
    <w:rsid w:val="00BB7391"/>
    <w:rsid w:val="00BB7ADF"/>
    <w:rsid w:val="00BC02B1"/>
    <w:rsid w:val="00BC11F8"/>
    <w:rsid w:val="00BC1373"/>
    <w:rsid w:val="00BC1D51"/>
    <w:rsid w:val="00BC2783"/>
    <w:rsid w:val="00BC361E"/>
    <w:rsid w:val="00BC3F78"/>
    <w:rsid w:val="00BC48D5"/>
    <w:rsid w:val="00BC4D2D"/>
    <w:rsid w:val="00BC5003"/>
    <w:rsid w:val="00BC50AE"/>
    <w:rsid w:val="00BC5E74"/>
    <w:rsid w:val="00BC6195"/>
    <w:rsid w:val="00BC678C"/>
    <w:rsid w:val="00BC67F0"/>
    <w:rsid w:val="00BC6B0A"/>
    <w:rsid w:val="00BC6E44"/>
    <w:rsid w:val="00BC7855"/>
    <w:rsid w:val="00BD02F9"/>
    <w:rsid w:val="00BD09F2"/>
    <w:rsid w:val="00BD2F3F"/>
    <w:rsid w:val="00BD3CA6"/>
    <w:rsid w:val="00BD450B"/>
    <w:rsid w:val="00BD49F4"/>
    <w:rsid w:val="00BD4F32"/>
    <w:rsid w:val="00BD5167"/>
    <w:rsid w:val="00BD525D"/>
    <w:rsid w:val="00BD53F7"/>
    <w:rsid w:val="00BD5420"/>
    <w:rsid w:val="00BD5AEA"/>
    <w:rsid w:val="00BD68F0"/>
    <w:rsid w:val="00BD69CD"/>
    <w:rsid w:val="00BD69FB"/>
    <w:rsid w:val="00BD6BCF"/>
    <w:rsid w:val="00BD7643"/>
    <w:rsid w:val="00BD79D3"/>
    <w:rsid w:val="00BD7A86"/>
    <w:rsid w:val="00BD7DE2"/>
    <w:rsid w:val="00BE02A5"/>
    <w:rsid w:val="00BE0505"/>
    <w:rsid w:val="00BE1005"/>
    <w:rsid w:val="00BE1636"/>
    <w:rsid w:val="00BE1D8A"/>
    <w:rsid w:val="00BE239A"/>
    <w:rsid w:val="00BE24A8"/>
    <w:rsid w:val="00BE2B7C"/>
    <w:rsid w:val="00BE2FBC"/>
    <w:rsid w:val="00BE2FE2"/>
    <w:rsid w:val="00BE3F26"/>
    <w:rsid w:val="00BE44F9"/>
    <w:rsid w:val="00BE4786"/>
    <w:rsid w:val="00BE4AFB"/>
    <w:rsid w:val="00BE4F53"/>
    <w:rsid w:val="00BE5248"/>
    <w:rsid w:val="00BE562B"/>
    <w:rsid w:val="00BE566F"/>
    <w:rsid w:val="00BE5DF8"/>
    <w:rsid w:val="00BE683F"/>
    <w:rsid w:val="00BE753F"/>
    <w:rsid w:val="00BE76AD"/>
    <w:rsid w:val="00BF03F9"/>
    <w:rsid w:val="00BF0718"/>
    <w:rsid w:val="00BF09D6"/>
    <w:rsid w:val="00BF0CD0"/>
    <w:rsid w:val="00BF12A7"/>
    <w:rsid w:val="00BF1BDA"/>
    <w:rsid w:val="00BF2538"/>
    <w:rsid w:val="00BF32B9"/>
    <w:rsid w:val="00BF3B9C"/>
    <w:rsid w:val="00BF3EF4"/>
    <w:rsid w:val="00BF4327"/>
    <w:rsid w:val="00BF4790"/>
    <w:rsid w:val="00BF48E3"/>
    <w:rsid w:val="00BF4A8F"/>
    <w:rsid w:val="00BF4AE3"/>
    <w:rsid w:val="00BF4EDE"/>
    <w:rsid w:val="00BF5482"/>
    <w:rsid w:val="00BF56FA"/>
    <w:rsid w:val="00BF58C0"/>
    <w:rsid w:val="00BF6650"/>
    <w:rsid w:val="00BF7AFE"/>
    <w:rsid w:val="00BF7D45"/>
    <w:rsid w:val="00C00527"/>
    <w:rsid w:val="00C00D12"/>
    <w:rsid w:val="00C01D5E"/>
    <w:rsid w:val="00C01F70"/>
    <w:rsid w:val="00C024EF"/>
    <w:rsid w:val="00C02F8A"/>
    <w:rsid w:val="00C04CDE"/>
    <w:rsid w:val="00C05A30"/>
    <w:rsid w:val="00C05DC1"/>
    <w:rsid w:val="00C060B2"/>
    <w:rsid w:val="00C0699B"/>
    <w:rsid w:val="00C06D54"/>
    <w:rsid w:val="00C06FD2"/>
    <w:rsid w:val="00C0759D"/>
    <w:rsid w:val="00C1032F"/>
    <w:rsid w:val="00C1115E"/>
    <w:rsid w:val="00C11A87"/>
    <w:rsid w:val="00C11B25"/>
    <w:rsid w:val="00C1200E"/>
    <w:rsid w:val="00C12B93"/>
    <w:rsid w:val="00C12F80"/>
    <w:rsid w:val="00C13D23"/>
    <w:rsid w:val="00C14559"/>
    <w:rsid w:val="00C146B6"/>
    <w:rsid w:val="00C14ADD"/>
    <w:rsid w:val="00C15504"/>
    <w:rsid w:val="00C15BD5"/>
    <w:rsid w:val="00C16125"/>
    <w:rsid w:val="00C17523"/>
    <w:rsid w:val="00C17E00"/>
    <w:rsid w:val="00C17FB1"/>
    <w:rsid w:val="00C20F2C"/>
    <w:rsid w:val="00C21372"/>
    <w:rsid w:val="00C21616"/>
    <w:rsid w:val="00C21FE3"/>
    <w:rsid w:val="00C22CEF"/>
    <w:rsid w:val="00C237EE"/>
    <w:rsid w:val="00C2400B"/>
    <w:rsid w:val="00C242DF"/>
    <w:rsid w:val="00C247AB"/>
    <w:rsid w:val="00C25206"/>
    <w:rsid w:val="00C2581F"/>
    <w:rsid w:val="00C26594"/>
    <w:rsid w:val="00C270CE"/>
    <w:rsid w:val="00C274CC"/>
    <w:rsid w:val="00C27E1C"/>
    <w:rsid w:val="00C30354"/>
    <w:rsid w:val="00C315B0"/>
    <w:rsid w:val="00C320BB"/>
    <w:rsid w:val="00C33700"/>
    <w:rsid w:val="00C3449B"/>
    <w:rsid w:val="00C34C6C"/>
    <w:rsid w:val="00C35727"/>
    <w:rsid w:val="00C35748"/>
    <w:rsid w:val="00C35A44"/>
    <w:rsid w:val="00C35CE8"/>
    <w:rsid w:val="00C36B0F"/>
    <w:rsid w:val="00C37114"/>
    <w:rsid w:val="00C379B8"/>
    <w:rsid w:val="00C37A4B"/>
    <w:rsid w:val="00C410E3"/>
    <w:rsid w:val="00C41B08"/>
    <w:rsid w:val="00C41BBC"/>
    <w:rsid w:val="00C41F07"/>
    <w:rsid w:val="00C4273B"/>
    <w:rsid w:val="00C42D8D"/>
    <w:rsid w:val="00C42E6D"/>
    <w:rsid w:val="00C43E4F"/>
    <w:rsid w:val="00C44094"/>
    <w:rsid w:val="00C4417C"/>
    <w:rsid w:val="00C441C7"/>
    <w:rsid w:val="00C44A53"/>
    <w:rsid w:val="00C44E67"/>
    <w:rsid w:val="00C46CB5"/>
    <w:rsid w:val="00C47CA5"/>
    <w:rsid w:val="00C47D06"/>
    <w:rsid w:val="00C50282"/>
    <w:rsid w:val="00C50B78"/>
    <w:rsid w:val="00C52753"/>
    <w:rsid w:val="00C52ACA"/>
    <w:rsid w:val="00C52E86"/>
    <w:rsid w:val="00C53A0F"/>
    <w:rsid w:val="00C5422F"/>
    <w:rsid w:val="00C54748"/>
    <w:rsid w:val="00C54E18"/>
    <w:rsid w:val="00C552B6"/>
    <w:rsid w:val="00C55464"/>
    <w:rsid w:val="00C557FA"/>
    <w:rsid w:val="00C55DF2"/>
    <w:rsid w:val="00C564C2"/>
    <w:rsid w:val="00C566BE"/>
    <w:rsid w:val="00C56D09"/>
    <w:rsid w:val="00C56D49"/>
    <w:rsid w:val="00C57E0F"/>
    <w:rsid w:val="00C60388"/>
    <w:rsid w:val="00C61381"/>
    <w:rsid w:val="00C6156B"/>
    <w:rsid w:val="00C61BD9"/>
    <w:rsid w:val="00C62676"/>
    <w:rsid w:val="00C6368C"/>
    <w:rsid w:val="00C63896"/>
    <w:rsid w:val="00C638E9"/>
    <w:rsid w:val="00C63E98"/>
    <w:rsid w:val="00C641F0"/>
    <w:rsid w:val="00C64EBE"/>
    <w:rsid w:val="00C65210"/>
    <w:rsid w:val="00C653CC"/>
    <w:rsid w:val="00C703A8"/>
    <w:rsid w:val="00C706C5"/>
    <w:rsid w:val="00C70FDD"/>
    <w:rsid w:val="00C728BB"/>
    <w:rsid w:val="00C73635"/>
    <w:rsid w:val="00C73D73"/>
    <w:rsid w:val="00C74788"/>
    <w:rsid w:val="00C74D8F"/>
    <w:rsid w:val="00C75AAE"/>
    <w:rsid w:val="00C77375"/>
    <w:rsid w:val="00C77FE3"/>
    <w:rsid w:val="00C80EA6"/>
    <w:rsid w:val="00C81069"/>
    <w:rsid w:val="00C81592"/>
    <w:rsid w:val="00C81A96"/>
    <w:rsid w:val="00C81BCC"/>
    <w:rsid w:val="00C825CF"/>
    <w:rsid w:val="00C82FD5"/>
    <w:rsid w:val="00C8316B"/>
    <w:rsid w:val="00C836F1"/>
    <w:rsid w:val="00C839E2"/>
    <w:rsid w:val="00C83EC8"/>
    <w:rsid w:val="00C84728"/>
    <w:rsid w:val="00C84D40"/>
    <w:rsid w:val="00C85155"/>
    <w:rsid w:val="00C85DBF"/>
    <w:rsid w:val="00C864BC"/>
    <w:rsid w:val="00C86C63"/>
    <w:rsid w:val="00C87D14"/>
    <w:rsid w:val="00C87EBD"/>
    <w:rsid w:val="00C90678"/>
    <w:rsid w:val="00C90C94"/>
    <w:rsid w:val="00C9123C"/>
    <w:rsid w:val="00C91B53"/>
    <w:rsid w:val="00C923F1"/>
    <w:rsid w:val="00C928E6"/>
    <w:rsid w:val="00C9334E"/>
    <w:rsid w:val="00C937C1"/>
    <w:rsid w:val="00C94491"/>
    <w:rsid w:val="00C9558E"/>
    <w:rsid w:val="00C956CC"/>
    <w:rsid w:val="00C95DAB"/>
    <w:rsid w:val="00C961DD"/>
    <w:rsid w:val="00C9624E"/>
    <w:rsid w:val="00C969D6"/>
    <w:rsid w:val="00C96A88"/>
    <w:rsid w:val="00C97204"/>
    <w:rsid w:val="00C976A0"/>
    <w:rsid w:val="00C97796"/>
    <w:rsid w:val="00CA0817"/>
    <w:rsid w:val="00CA1F84"/>
    <w:rsid w:val="00CA2332"/>
    <w:rsid w:val="00CA2735"/>
    <w:rsid w:val="00CA3902"/>
    <w:rsid w:val="00CA3CE7"/>
    <w:rsid w:val="00CA3DCC"/>
    <w:rsid w:val="00CA4060"/>
    <w:rsid w:val="00CA43A5"/>
    <w:rsid w:val="00CA4426"/>
    <w:rsid w:val="00CA470C"/>
    <w:rsid w:val="00CA47EC"/>
    <w:rsid w:val="00CA48F2"/>
    <w:rsid w:val="00CA6318"/>
    <w:rsid w:val="00CA6E12"/>
    <w:rsid w:val="00CA734E"/>
    <w:rsid w:val="00CA73BF"/>
    <w:rsid w:val="00CA7B2F"/>
    <w:rsid w:val="00CB00D5"/>
    <w:rsid w:val="00CB1376"/>
    <w:rsid w:val="00CB1503"/>
    <w:rsid w:val="00CB1892"/>
    <w:rsid w:val="00CB1E27"/>
    <w:rsid w:val="00CB23AB"/>
    <w:rsid w:val="00CB258E"/>
    <w:rsid w:val="00CB38FA"/>
    <w:rsid w:val="00CB3F74"/>
    <w:rsid w:val="00CB46F2"/>
    <w:rsid w:val="00CB4DED"/>
    <w:rsid w:val="00CB55B1"/>
    <w:rsid w:val="00CB66FE"/>
    <w:rsid w:val="00CB69F5"/>
    <w:rsid w:val="00CB6C05"/>
    <w:rsid w:val="00CB74AA"/>
    <w:rsid w:val="00CB755A"/>
    <w:rsid w:val="00CB75D6"/>
    <w:rsid w:val="00CB76EF"/>
    <w:rsid w:val="00CB7C6D"/>
    <w:rsid w:val="00CB7F0D"/>
    <w:rsid w:val="00CC006B"/>
    <w:rsid w:val="00CC2985"/>
    <w:rsid w:val="00CC3083"/>
    <w:rsid w:val="00CC35B8"/>
    <w:rsid w:val="00CC38CD"/>
    <w:rsid w:val="00CC4431"/>
    <w:rsid w:val="00CC456A"/>
    <w:rsid w:val="00CC47CC"/>
    <w:rsid w:val="00CC4BE6"/>
    <w:rsid w:val="00CC4E15"/>
    <w:rsid w:val="00CC67C0"/>
    <w:rsid w:val="00CC695A"/>
    <w:rsid w:val="00CC6C0C"/>
    <w:rsid w:val="00CC6E6D"/>
    <w:rsid w:val="00CC6F7A"/>
    <w:rsid w:val="00CC72D8"/>
    <w:rsid w:val="00CC7FAE"/>
    <w:rsid w:val="00CD0287"/>
    <w:rsid w:val="00CD0E4C"/>
    <w:rsid w:val="00CD3683"/>
    <w:rsid w:val="00CD3763"/>
    <w:rsid w:val="00CD3EAD"/>
    <w:rsid w:val="00CD4492"/>
    <w:rsid w:val="00CD4702"/>
    <w:rsid w:val="00CD5928"/>
    <w:rsid w:val="00CD5C17"/>
    <w:rsid w:val="00CD5C7B"/>
    <w:rsid w:val="00CD6044"/>
    <w:rsid w:val="00CD68E2"/>
    <w:rsid w:val="00CD6B55"/>
    <w:rsid w:val="00CE0063"/>
    <w:rsid w:val="00CE1CE6"/>
    <w:rsid w:val="00CE2576"/>
    <w:rsid w:val="00CE2C39"/>
    <w:rsid w:val="00CE3109"/>
    <w:rsid w:val="00CE3DE2"/>
    <w:rsid w:val="00CE40E2"/>
    <w:rsid w:val="00CE4113"/>
    <w:rsid w:val="00CE499B"/>
    <w:rsid w:val="00CE4E81"/>
    <w:rsid w:val="00CE4F28"/>
    <w:rsid w:val="00CE6689"/>
    <w:rsid w:val="00CE68BB"/>
    <w:rsid w:val="00CE7D43"/>
    <w:rsid w:val="00CE7F7F"/>
    <w:rsid w:val="00CF0FC7"/>
    <w:rsid w:val="00CF2111"/>
    <w:rsid w:val="00CF270E"/>
    <w:rsid w:val="00CF3019"/>
    <w:rsid w:val="00CF322B"/>
    <w:rsid w:val="00CF4288"/>
    <w:rsid w:val="00CF4534"/>
    <w:rsid w:val="00CF49DA"/>
    <w:rsid w:val="00CF4C71"/>
    <w:rsid w:val="00CF57C2"/>
    <w:rsid w:val="00CF62F8"/>
    <w:rsid w:val="00CF671B"/>
    <w:rsid w:val="00CF68C4"/>
    <w:rsid w:val="00CF714A"/>
    <w:rsid w:val="00CF7D16"/>
    <w:rsid w:val="00D01725"/>
    <w:rsid w:val="00D0175E"/>
    <w:rsid w:val="00D02126"/>
    <w:rsid w:val="00D03714"/>
    <w:rsid w:val="00D03D44"/>
    <w:rsid w:val="00D04DCC"/>
    <w:rsid w:val="00D05775"/>
    <w:rsid w:val="00D05C21"/>
    <w:rsid w:val="00D05F9E"/>
    <w:rsid w:val="00D0770C"/>
    <w:rsid w:val="00D07833"/>
    <w:rsid w:val="00D07CD2"/>
    <w:rsid w:val="00D10755"/>
    <w:rsid w:val="00D11161"/>
    <w:rsid w:val="00D1160F"/>
    <w:rsid w:val="00D11A76"/>
    <w:rsid w:val="00D11F50"/>
    <w:rsid w:val="00D121E0"/>
    <w:rsid w:val="00D129D7"/>
    <w:rsid w:val="00D12D18"/>
    <w:rsid w:val="00D138CB"/>
    <w:rsid w:val="00D14422"/>
    <w:rsid w:val="00D1514C"/>
    <w:rsid w:val="00D15BF0"/>
    <w:rsid w:val="00D15CC8"/>
    <w:rsid w:val="00D165DA"/>
    <w:rsid w:val="00D17003"/>
    <w:rsid w:val="00D17163"/>
    <w:rsid w:val="00D17BD4"/>
    <w:rsid w:val="00D20B0E"/>
    <w:rsid w:val="00D213D8"/>
    <w:rsid w:val="00D21C35"/>
    <w:rsid w:val="00D229D3"/>
    <w:rsid w:val="00D2330E"/>
    <w:rsid w:val="00D24144"/>
    <w:rsid w:val="00D24AD5"/>
    <w:rsid w:val="00D25BFF"/>
    <w:rsid w:val="00D25F48"/>
    <w:rsid w:val="00D26008"/>
    <w:rsid w:val="00D26123"/>
    <w:rsid w:val="00D26496"/>
    <w:rsid w:val="00D26714"/>
    <w:rsid w:val="00D26EA7"/>
    <w:rsid w:val="00D27757"/>
    <w:rsid w:val="00D27839"/>
    <w:rsid w:val="00D278EF"/>
    <w:rsid w:val="00D307E7"/>
    <w:rsid w:val="00D3273A"/>
    <w:rsid w:val="00D327DE"/>
    <w:rsid w:val="00D329C0"/>
    <w:rsid w:val="00D32ACB"/>
    <w:rsid w:val="00D32C06"/>
    <w:rsid w:val="00D32E10"/>
    <w:rsid w:val="00D3327F"/>
    <w:rsid w:val="00D33CDE"/>
    <w:rsid w:val="00D34BB4"/>
    <w:rsid w:val="00D36527"/>
    <w:rsid w:val="00D37155"/>
    <w:rsid w:val="00D37D76"/>
    <w:rsid w:val="00D40286"/>
    <w:rsid w:val="00D411CA"/>
    <w:rsid w:val="00D416C4"/>
    <w:rsid w:val="00D423E5"/>
    <w:rsid w:val="00D427DA"/>
    <w:rsid w:val="00D431AE"/>
    <w:rsid w:val="00D436FF"/>
    <w:rsid w:val="00D4461B"/>
    <w:rsid w:val="00D449D0"/>
    <w:rsid w:val="00D44D1F"/>
    <w:rsid w:val="00D46694"/>
    <w:rsid w:val="00D46B63"/>
    <w:rsid w:val="00D47728"/>
    <w:rsid w:val="00D47C61"/>
    <w:rsid w:val="00D5020E"/>
    <w:rsid w:val="00D50900"/>
    <w:rsid w:val="00D50A52"/>
    <w:rsid w:val="00D51656"/>
    <w:rsid w:val="00D5205A"/>
    <w:rsid w:val="00D52120"/>
    <w:rsid w:val="00D521D6"/>
    <w:rsid w:val="00D526C6"/>
    <w:rsid w:val="00D52A67"/>
    <w:rsid w:val="00D52B09"/>
    <w:rsid w:val="00D5318D"/>
    <w:rsid w:val="00D531F2"/>
    <w:rsid w:val="00D53A26"/>
    <w:rsid w:val="00D544E4"/>
    <w:rsid w:val="00D55478"/>
    <w:rsid w:val="00D55621"/>
    <w:rsid w:val="00D569BE"/>
    <w:rsid w:val="00D56FE8"/>
    <w:rsid w:val="00D5785F"/>
    <w:rsid w:val="00D60201"/>
    <w:rsid w:val="00D607F0"/>
    <w:rsid w:val="00D619C6"/>
    <w:rsid w:val="00D61F4E"/>
    <w:rsid w:val="00D62184"/>
    <w:rsid w:val="00D623B5"/>
    <w:rsid w:val="00D64CD8"/>
    <w:rsid w:val="00D65022"/>
    <w:rsid w:val="00D65431"/>
    <w:rsid w:val="00D65C53"/>
    <w:rsid w:val="00D673C9"/>
    <w:rsid w:val="00D67704"/>
    <w:rsid w:val="00D719DA"/>
    <w:rsid w:val="00D71B86"/>
    <w:rsid w:val="00D723A7"/>
    <w:rsid w:val="00D73058"/>
    <w:rsid w:val="00D73ADE"/>
    <w:rsid w:val="00D73C67"/>
    <w:rsid w:val="00D73CC0"/>
    <w:rsid w:val="00D73D68"/>
    <w:rsid w:val="00D7461B"/>
    <w:rsid w:val="00D74D85"/>
    <w:rsid w:val="00D74E83"/>
    <w:rsid w:val="00D755EC"/>
    <w:rsid w:val="00D756DC"/>
    <w:rsid w:val="00D75D26"/>
    <w:rsid w:val="00D765EB"/>
    <w:rsid w:val="00D771F9"/>
    <w:rsid w:val="00D77286"/>
    <w:rsid w:val="00D803BA"/>
    <w:rsid w:val="00D80C2F"/>
    <w:rsid w:val="00D81626"/>
    <w:rsid w:val="00D817DC"/>
    <w:rsid w:val="00D81F03"/>
    <w:rsid w:val="00D8243E"/>
    <w:rsid w:val="00D82A6B"/>
    <w:rsid w:val="00D82C10"/>
    <w:rsid w:val="00D82CE4"/>
    <w:rsid w:val="00D83104"/>
    <w:rsid w:val="00D8392A"/>
    <w:rsid w:val="00D839E2"/>
    <w:rsid w:val="00D83D80"/>
    <w:rsid w:val="00D84271"/>
    <w:rsid w:val="00D84297"/>
    <w:rsid w:val="00D84FFD"/>
    <w:rsid w:val="00D85E0E"/>
    <w:rsid w:val="00D862A4"/>
    <w:rsid w:val="00D865FF"/>
    <w:rsid w:val="00D8673F"/>
    <w:rsid w:val="00D86CA1"/>
    <w:rsid w:val="00D90623"/>
    <w:rsid w:val="00D927FA"/>
    <w:rsid w:val="00D936B7"/>
    <w:rsid w:val="00D93C78"/>
    <w:rsid w:val="00D94E19"/>
    <w:rsid w:val="00D94F80"/>
    <w:rsid w:val="00D94F9E"/>
    <w:rsid w:val="00D9650D"/>
    <w:rsid w:val="00D9739D"/>
    <w:rsid w:val="00D9753E"/>
    <w:rsid w:val="00D9766B"/>
    <w:rsid w:val="00D9793A"/>
    <w:rsid w:val="00D97F56"/>
    <w:rsid w:val="00DA0AEA"/>
    <w:rsid w:val="00DA109F"/>
    <w:rsid w:val="00DA11D4"/>
    <w:rsid w:val="00DA168B"/>
    <w:rsid w:val="00DA20B9"/>
    <w:rsid w:val="00DA2DD5"/>
    <w:rsid w:val="00DA2F8C"/>
    <w:rsid w:val="00DA319A"/>
    <w:rsid w:val="00DA3687"/>
    <w:rsid w:val="00DA3BF8"/>
    <w:rsid w:val="00DA3EE6"/>
    <w:rsid w:val="00DA46CC"/>
    <w:rsid w:val="00DA4724"/>
    <w:rsid w:val="00DA4FA6"/>
    <w:rsid w:val="00DA56CC"/>
    <w:rsid w:val="00DA5EC1"/>
    <w:rsid w:val="00DA6607"/>
    <w:rsid w:val="00DA6836"/>
    <w:rsid w:val="00DA787F"/>
    <w:rsid w:val="00DB03CC"/>
    <w:rsid w:val="00DB0D72"/>
    <w:rsid w:val="00DB0F32"/>
    <w:rsid w:val="00DB1E0E"/>
    <w:rsid w:val="00DB4CCA"/>
    <w:rsid w:val="00DB4F5A"/>
    <w:rsid w:val="00DB5213"/>
    <w:rsid w:val="00DB5CCC"/>
    <w:rsid w:val="00DB6255"/>
    <w:rsid w:val="00DB7C7C"/>
    <w:rsid w:val="00DC00C5"/>
    <w:rsid w:val="00DC11DC"/>
    <w:rsid w:val="00DC1571"/>
    <w:rsid w:val="00DC1D19"/>
    <w:rsid w:val="00DC1FD4"/>
    <w:rsid w:val="00DC2467"/>
    <w:rsid w:val="00DC39C1"/>
    <w:rsid w:val="00DC3D3F"/>
    <w:rsid w:val="00DC3EF4"/>
    <w:rsid w:val="00DC4AF6"/>
    <w:rsid w:val="00DC52BA"/>
    <w:rsid w:val="00DC54A8"/>
    <w:rsid w:val="00DC5AB5"/>
    <w:rsid w:val="00DC627C"/>
    <w:rsid w:val="00DC65AB"/>
    <w:rsid w:val="00DC6AAF"/>
    <w:rsid w:val="00DC6E28"/>
    <w:rsid w:val="00DD09A1"/>
    <w:rsid w:val="00DD16EC"/>
    <w:rsid w:val="00DD178F"/>
    <w:rsid w:val="00DD2E19"/>
    <w:rsid w:val="00DD3543"/>
    <w:rsid w:val="00DD368A"/>
    <w:rsid w:val="00DD3BC5"/>
    <w:rsid w:val="00DD5D03"/>
    <w:rsid w:val="00DD689C"/>
    <w:rsid w:val="00DD7776"/>
    <w:rsid w:val="00DD7C02"/>
    <w:rsid w:val="00DD7F52"/>
    <w:rsid w:val="00DE0496"/>
    <w:rsid w:val="00DE1675"/>
    <w:rsid w:val="00DE1CF2"/>
    <w:rsid w:val="00DE1DBC"/>
    <w:rsid w:val="00DE1E58"/>
    <w:rsid w:val="00DE1E67"/>
    <w:rsid w:val="00DE2D39"/>
    <w:rsid w:val="00DE2EA6"/>
    <w:rsid w:val="00DE35CE"/>
    <w:rsid w:val="00DE50EF"/>
    <w:rsid w:val="00DE5412"/>
    <w:rsid w:val="00DE5CCB"/>
    <w:rsid w:val="00DE64CF"/>
    <w:rsid w:val="00DE65B5"/>
    <w:rsid w:val="00DE69B9"/>
    <w:rsid w:val="00DE73D1"/>
    <w:rsid w:val="00DE7858"/>
    <w:rsid w:val="00DE7A4A"/>
    <w:rsid w:val="00DF07EF"/>
    <w:rsid w:val="00DF082B"/>
    <w:rsid w:val="00DF16CC"/>
    <w:rsid w:val="00DF25E6"/>
    <w:rsid w:val="00DF2F58"/>
    <w:rsid w:val="00DF2F6E"/>
    <w:rsid w:val="00DF316A"/>
    <w:rsid w:val="00DF3293"/>
    <w:rsid w:val="00DF3DF2"/>
    <w:rsid w:val="00DF4DDD"/>
    <w:rsid w:val="00DF51F1"/>
    <w:rsid w:val="00DF607B"/>
    <w:rsid w:val="00DF6365"/>
    <w:rsid w:val="00DF7073"/>
    <w:rsid w:val="00DF72F4"/>
    <w:rsid w:val="00E00395"/>
    <w:rsid w:val="00E00FF5"/>
    <w:rsid w:val="00E01555"/>
    <w:rsid w:val="00E01921"/>
    <w:rsid w:val="00E01A46"/>
    <w:rsid w:val="00E03641"/>
    <w:rsid w:val="00E03FDA"/>
    <w:rsid w:val="00E0419D"/>
    <w:rsid w:val="00E049FC"/>
    <w:rsid w:val="00E05020"/>
    <w:rsid w:val="00E05065"/>
    <w:rsid w:val="00E05403"/>
    <w:rsid w:val="00E06115"/>
    <w:rsid w:val="00E066B7"/>
    <w:rsid w:val="00E07DE1"/>
    <w:rsid w:val="00E100CB"/>
    <w:rsid w:val="00E102F3"/>
    <w:rsid w:val="00E10851"/>
    <w:rsid w:val="00E109A7"/>
    <w:rsid w:val="00E11E88"/>
    <w:rsid w:val="00E129BF"/>
    <w:rsid w:val="00E12B83"/>
    <w:rsid w:val="00E13109"/>
    <w:rsid w:val="00E13BC4"/>
    <w:rsid w:val="00E13D9E"/>
    <w:rsid w:val="00E14128"/>
    <w:rsid w:val="00E14346"/>
    <w:rsid w:val="00E1436A"/>
    <w:rsid w:val="00E148D3"/>
    <w:rsid w:val="00E158F1"/>
    <w:rsid w:val="00E16167"/>
    <w:rsid w:val="00E1636B"/>
    <w:rsid w:val="00E16375"/>
    <w:rsid w:val="00E16895"/>
    <w:rsid w:val="00E16921"/>
    <w:rsid w:val="00E17304"/>
    <w:rsid w:val="00E20CA0"/>
    <w:rsid w:val="00E21BA6"/>
    <w:rsid w:val="00E21EBA"/>
    <w:rsid w:val="00E22001"/>
    <w:rsid w:val="00E22564"/>
    <w:rsid w:val="00E2268E"/>
    <w:rsid w:val="00E22CA6"/>
    <w:rsid w:val="00E237DF"/>
    <w:rsid w:val="00E23845"/>
    <w:rsid w:val="00E23C9F"/>
    <w:rsid w:val="00E23DAD"/>
    <w:rsid w:val="00E25CAC"/>
    <w:rsid w:val="00E25FE1"/>
    <w:rsid w:val="00E26706"/>
    <w:rsid w:val="00E27103"/>
    <w:rsid w:val="00E27A5C"/>
    <w:rsid w:val="00E27F3F"/>
    <w:rsid w:val="00E30593"/>
    <w:rsid w:val="00E309DB"/>
    <w:rsid w:val="00E30F1A"/>
    <w:rsid w:val="00E31A28"/>
    <w:rsid w:val="00E31F78"/>
    <w:rsid w:val="00E32332"/>
    <w:rsid w:val="00E32C59"/>
    <w:rsid w:val="00E344C3"/>
    <w:rsid w:val="00E3503C"/>
    <w:rsid w:val="00E35280"/>
    <w:rsid w:val="00E35B82"/>
    <w:rsid w:val="00E3617F"/>
    <w:rsid w:val="00E365C6"/>
    <w:rsid w:val="00E3723B"/>
    <w:rsid w:val="00E37E3B"/>
    <w:rsid w:val="00E37F26"/>
    <w:rsid w:val="00E40212"/>
    <w:rsid w:val="00E41B0A"/>
    <w:rsid w:val="00E4265F"/>
    <w:rsid w:val="00E4302F"/>
    <w:rsid w:val="00E43180"/>
    <w:rsid w:val="00E442E9"/>
    <w:rsid w:val="00E44F63"/>
    <w:rsid w:val="00E4525E"/>
    <w:rsid w:val="00E463AF"/>
    <w:rsid w:val="00E46631"/>
    <w:rsid w:val="00E46748"/>
    <w:rsid w:val="00E46FDB"/>
    <w:rsid w:val="00E47435"/>
    <w:rsid w:val="00E47586"/>
    <w:rsid w:val="00E4758D"/>
    <w:rsid w:val="00E47B29"/>
    <w:rsid w:val="00E47BCD"/>
    <w:rsid w:val="00E47F0B"/>
    <w:rsid w:val="00E50F15"/>
    <w:rsid w:val="00E517DD"/>
    <w:rsid w:val="00E526B3"/>
    <w:rsid w:val="00E528A7"/>
    <w:rsid w:val="00E52E9D"/>
    <w:rsid w:val="00E52EDC"/>
    <w:rsid w:val="00E53719"/>
    <w:rsid w:val="00E5392A"/>
    <w:rsid w:val="00E53E7E"/>
    <w:rsid w:val="00E54BCC"/>
    <w:rsid w:val="00E55511"/>
    <w:rsid w:val="00E55638"/>
    <w:rsid w:val="00E560DA"/>
    <w:rsid w:val="00E5639F"/>
    <w:rsid w:val="00E567FC"/>
    <w:rsid w:val="00E56806"/>
    <w:rsid w:val="00E56E27"/>
    <w:rsid w:val="00E571F8"/>
    <w:rsid w:val="00E5759F"/>
    <w:rsid w:val="00E5769F"/>
    <w:rsid w:val="00E6094A"/>
    <w:rsid w:val="00E609B8"/>
    <w:rsid w:val="00E60B21"/>
    <w:rsid w:val="00E60D09"/>
    <w:rsid w:val="00E60E68"/>
    <w:rsid w:val="00E6141A"/>
    <w:rsid w:val="00E619E1"/>
    <w:rsid w:val="00E61C6D"/>
    <w:rsid w:val="00E62B90"/>
    <w:rsid w:val="00E63713"/>
    <w:rsid w:val="00E63CD1"/>
    <w:rsid w:val="00E63D58"/>
    <w:rsid w:val="00E63F45"/>
    <w:rsid w:val="00E646E7"/>
    <w:rsid w:val="00E64E69"/>
    <w:rsid w:val="00E6557B"/>
    <w:rsid w:val="00E666EB"/>
    <w:rsid w:val="00E66FDE"/>
    <w:rsid w:val="00E67139"/>
    <w:rsid w:val="00E67332"/>
    <w:rsid w:val="00E6781F"/>
    <w:rsid w:val="00E702B9"/>
    <w:rsid w:val="00E71276"/>
    <w:rsid w:val="00E7281D"/>
    <w:rsid w:val="00E7299F"/>
    <w:rsid w:val="00E72E45"/>
    <w:rsid w:val="00E732B3"/>
    <w:rsid w:val="00E73448"/>
    <w:rsid w:val="00E73816"/>
    <w:rsid w:val="00E73D71"/>
    <w:rsid w:val="00E74387"/>
    <w:rsid w:val="00E74CCD"/>
    <w:rsid w:val="00E75326"/>
    <w:rsid w:val="00E75464"/>
    <w:rsid w:val="00E7679F"/>
    <w:rsid w:val="00E76B53"/>
    <w:rsid w:val="00E77170"/>
    <w:rsid w:val="00E774C7"/>
    <w:rsid w:val="00E80893"/>
    <w:rsid w:val="00E81AA7"/>
    <w:rsid w:val="00E81FA6"/>
    <w:rsid w:val="00E823B9"/>
    <w:rsid w:val="00E8287B"/>
    <w:rsid w:val="00E82B15"/>
    <w:rsid w:val="00E846C5"/>
    <w:rsid w:val="00E84AA4"/>
    <w:rsid w:val="00E8552F"/>
    <w:rsid w:val="00E859BF"/>
    <w:rsid w:val="00E85C7C"/>
    <w:rsid w:val="00E86346"/>
    <w:rsid w:val="00E86827"/>
    <w:rsid w:val="00E87D76"/>
    <w:rsid w:val="00E87F1C"/>
    <w:rsid w:val="00E90025"/>
    <w:rsid w:val="00E90F55"/>
    <w:rsid w:val="00E913C3"/>
    <w:rsid w:val="00E922BE"/>
    <w:rsid w:val="00E92494"/>
    <w:rsid w:val="00E92DBD"/>
    <w:rsid w:val="00E92F31"/>
    <w:rsid w:val="00E92FBD"/>
    <w:rsid w:val="00E9358E"/>
    <w:rsid w:val="00E935D5"/>
    <w:rsid w:val="00E937F9"/>
    <w:rsid w:val="00E93983"/>
    <w:rsid w:val="00E93BB0"/>
    <w:rsid w:val="00E94064"/>
    <w:rsid w:val="00E9583C"/>
    <w:rsid w:val="00E96546"/>
    <w:rsid w:val="00E96917"/>
    <w:rsid w:val="00E977D5"/>
    <w:rsid w:val="00E97B8D"/>
    <w:rsid w:val="00EA07B5"/>
    <w:rsid w:val="00EA0B35"/>
    <w:rsid w:val="00EA0D60"/>
    <w:rsid w:val="00EA0DB2"/>
    <w:rsid w:val="00EA1167"/>
    <w:rsid w:val="00EA26A7"/>
    <w:rsid w:val="00EA28DC"/>
    <w:rsid w:val="00EA2B06"/>
    <w:rsid w:val="00EA2DC7"/>
    <w:rsid w:val="00EA3717"/>
    <w:rsid w:val="00EA678B"/>
    <w:rsid w:val="00EA787C"/>
    <w:rsid w:val="00EB0163"/>
    <w:rsid w:val="00EB031F"/>
    <w:rsid w:val="00EB0EC3"/>
    <w:rsid w:val="00EB191B"/>
    <w:rsid w:val="00EB1ABF"/>
    <w:rsid w:val="00EB2D3F"/>
    <w:rsid w:val="00EB2D5A"/>
    <w:rsid w:val="00EB49F3"/>
    <w:rsid w:val="00EB4B5E"/>
    <w:rsid w:val="00EB4CFE"/>
    <w:rsid w:val="00EB52CC"/>
    <w:rsid w:val="00EB574A"/>
    <w:rsid w:val="00EB5A0D"/>
    <w:rsid w:val="00EB6602"/>
    <w:rsid w:val="00EB67E8"/>
    <w:rsid w:val="00EB6BFE"/>
    <w:rsid w:val="00EB7C99"/>
    <w:rsid w:val="00EB7CC1"/>
    <w:rsid w:val="00EB7F3E"/>
    <w:rsid w:val="00EC002F"/>
    <w:rsid w:val="00EC029D"/>
    <w:rsid w:val="00EC080C"/>
    <w:rsid w:val="00EC1162"/>
    <w:rsid w:val="00EC11FD"/>
    <w:rsid w:val="00EC19C9"/>
    <w:rsid w:val="00EC23C5"/>
    <w:rsid w:val="00EC2602"/>
    <w:rsid w:val="00EC2DC3"/>
    <w:rsid w:val="00EC3263"/>
    <w:rsid w:val="00EC35B4"/>
    <w:rsid w:val="00EC37D6"/>
    <w:rsid w:val="00EC3B78"/>
    <w:rsid w:val="00EC402D"/>
    <w:rsid w:val="00EC49C4"/>
    <w:rsid w:val="00EC4ADE"/>
    <w:rsid w:val="00EC4F9F"/>
    <w:rsid w:val="00EC59CF"/>
    <w:rsid w:val="00EC71E1"/>
    <w:rsid w:val="00EC7FCC"/>
    <w:rsid w:val="00ED0455"/>
    <w:rsid w:val="00ED0565"/>
    <w:rsid w:val="00ED0DB4"/>
    <w:rsid w:val="00ED0EF4"/>
    <w:rsid w:val="00ED172D"/>
    <w:rsid w:val="00ED181D"/>
    <w:rsid w:val="00ED28CE"/>
    <w:rsid w:val="00ED3666"/>
    <w:rsid w:val="00ED3C93"/>
    <w:rsid w:val="00ED4FCD"/>
    <w:rsid w:val="00ED5372"/>
    <w:rsid w:val="00ED55CB"/>
    <w:rsid w:val="00ED5B27"/>
    <w:rsid w:val="00ED6418"/>
    <w:rsid w:val="00EE0A95"/>
    <w:rsid w:val="00EE2099"/>
    <w:rsid w:val="00EE21B9"/>
    <w:rsid w:val="00EE399B"/>
    <w:rsid w:val="00EE3F82"/>
    <w:rsid w:val="00EE4356"/>
    <w:rsid w:val="00EE5E8E"/>
    <w:rsid w:val="00EE60BE"/>
    <w:rsid w:val="00EE77F2"/>
    <w:rsid w:val="00EE7858"/>
    <w:rsid w:val="00EE7B8F"/>
    <w:rsid w:val="00EF02DE"/>
    <w:rsid w:val="00EF0330"/>
    <w:rsid w:val="00EF03EF"/>
    <w:rsid w:val="00EF0853"/>
    <w:rsid w:val="00EF08CC"/>
    <w:rsid w:val="00EF2DBD"/>
    <w:rsid w:val="00EF40DB"/>
    <w:rsid w:val="00EF4A97"/>
    <w:rsid w:val="00EF4E69"/>
    <w:rsid w:val="00EF55C4"/>
    <w:rsid w:val="00EF5855"/>
    <w:rsid w:val="00EF6106"/>
    <w:rsid w:val="00EF635F"/>
    <w:rsid w:val="00EF7D39"/>
    <w:rsid w:val="00EF7DDB"/>
    <w:rsid w:val="00F00838"/>
    <w:rsid w:val="00F010BB"/>
    <w:rsid w:val="00F017B4"/>
    <w:rsid w:val="00F02564"/>
    <w:rsid w:val="00F028AD"/>
    <w:rsid w:val="00F0367A"/>
    <w:rsid w:val="00F04149"/>
    <w:rsid w:val="00F04314"/>
    <w:rsid w:val="00F046AE"/>
    <w:rsid w:val="00F04743"/>
    <w:rsid w:val="00F05329"/>
    <w:rsid w:val="00F056E9"/>
    <w:rsid w:val="00F057C8"/>
    <w:rsid w:val="00F05979"/>
    <w:rsid w:val="00F05D02"/>
    <w:rsid w:val="00F06D76"/>
    <w:rsid w:val="00F0778C"/>
    <w:rsid w:val="00F10BA4"/>
    <w:rsid w:val="00F1125B"/>
    <w:rsid w:val="00F119D6"/>
    <w:rsid w:val="00F12619"/>
    <w:rsid w:val="00F12660"/>
    <w:rsid w:val="00F12AE5"/>
    <w:rsid w:val="00F133FD"/>
    <w:rsid w:val="00F14BD0"/>
    <w:rsid w:val="00F14C9B"/>
    <w:rsid w:val="00F14D2E"/>
    <w:rsid w:val="00F16557"/>
    <w:rsid w:val="00F1733B"/>
    <w:rsid w:val="00F178D6"/>
    <w:rsid w:val="00F2043E"/>
    <w:rsid w:val="00F213A0"/>
    <w:rsid w:val="00F218F7"/>
    <w:rsid w:val="00F226B0"/>
    <w:rsid w:val="00F231AF"/>
    <w:rsid w:val="00F23236"/>
    <w:rsid w:val="00F2372E"/>
    <w:rsid w:val="00F23EF9"/>
    <w:rsid w:val="00F24EA0"/>
    <w:rsid w:val="00F2531B"/>
    <w:rsid w:val="00F2573B"/>
    <w:rsid w:val="00F25848"/>
    <w:rsid w:val="00F27848"/>
    <w:rsid w:val="00F27EE0"/>
    <w:rsid w:val="00F30822"/>
    <w:rsid w:val="00F3114F"/>
    <w:rsid w:val="00F31933"/>
    <w:rsid w:val="00F31AD1"/>
    <w:rsid w:val="00F31B79"/>
    <w:rsid w:val="00F33278"/>
    <w:rsid w:val="00F333C4"/>
    <w:rsid w:val="00F348D1"/>
    <w:rsid w:val="00F354E7"/>
    <w:rsid w:val="00F35A50"/>
    <w:rsid w:val="00F35BBE"/>
    <w:rsid w:val="00F360A7"/>
    <w:rsid w:val="00F36145"/>
    <w:rsid w:val="00F36237"/>
    <w:rsid w:val="00F36A2D"/>
    <w:rsid w:val="00F36AAC"/>
    <w:rsid w:val="00F37229"/>
    <w:rsid w:val="00F37EC4"/>
    <w:rsid w:val="00F37F2A"/>
    <w:rsid w:val="00F4044E"/>
    <w:rsid w:val="00F404A6"/>
    <w:rsid w:val="00F40776"/>
    <w:rsid w:val="00F40CDF"/>
    <w:rsid w:val="00F414C9"/>
    <w:rsid w:val="00F41D1A"/>
    <w:rsid w:val="00F41DD7"/>
    <w:rsid w:val="00F41F12"/>
    <w:rsid w:val="00F426F3"/>
    <w:rsid w:val="00F4297E"/>
    <w:rsid w:val="00F43615"/>
    <w:rsid w:val="00F45EA5"/>
    <w:rsid w:val="00F45F6D"/>
    <w:rsid w:val="00F470AF"/>
    <w:rsid w:val="00F47EAF"/>
    <w:rsid w:val="00F50C4E"/>
    <w:rsid w:val="00F51022"/>
    <w:rsid w:val="00F512D1"/>
    <w:rsid w:val="00F52235"/>
    <w:rsid w:val="00F52469"/>
    <w:rsid w:val="00F527B9"/>
    <w:rsid w:val="00F5318D"/>
    <w:rsid w:val="00F53511"/>
    <w:rsid w:val="00F53B37"/>
    <w:rsid w:val="00F551BA"/>
    <w:rsid w:val="00F55C38"/>
    <w:rsid w:val="00F55F2A"/>
    <w:rsid w:val="00F569C9"/>
    <w:rsid w:val="00F56B4D"/>
    <w:rsid w:val="00F56D07"/>
    <w:rsid w:val="00F574CD"/>
    <w:rsid w:val="00F60175"/>
    <w:rsid w:val="00F60A0F"/>
    <w:rsid w:val="00F61080"/>
    <w:rsid w:val="00F61739"/>
    <w:rsid w:val="00F61D39"/>
    <w:rsid w:val="00F61E1B"/>
    <w:rsid w:val="00F62119"/>
    <w:rsid w:val="00F621BD"/>
    <w:rsid w:val="00F6237E"/>
    <w:rsid w:val="00F629E4"/>
    <w:rsid w:val="00F64BC5"/>
    <w:rsid w:val="00F6648C"/>
    <w:rsid w:val="00F66E85"/>
    <w:rsid w:val="00F67030"/>
    <w:rsid w:val="00F70D03"/>
    <w:rsid w:val="00F710D4"/>
    <w:rsid w:val="00F72529"/>
    <w:rsid w:val="00F7257D"/>
    <w:rsid w:val="00F73722"/>
    <w:rsid w:val="00F738C1"/>
    <w:rsid w:val="00F74069"/>
    <w:rsid w:val="00F74103"/>
    <w:rsid w:val="00F74371"/>
    <w:rsid w:val="00F743B5"/>
    <w:rsid w:val="00F7454B"/>
    <w:rsid w:val="00F748EE"/>
    <w:rsid w:val="00F75C03"/>
    <w:rsid w:val="00F7634C"/>
    <w:rsid w:val="00F76A3A"/>
    <w:rsid w:val="00F76F7C"/>
    <w:rsid w:val="00F7711B"/>
    <w:rsid w:val="00F803FD"/>
    <w:rsid w:val="00F80CB0"/>
    <w:rsid w:val="00F81544"/>
    <w:rsid w:val="00F81724"/>
    <w:rsid w:val="00F82555"/>
    <w:rsid w:val="00F82988"/>
    <w:rsid w:val="00F829D2"/>
    <w:rsid w:val="00F82CD4"/>
    <w:rsid w:val="00F835F9"/>
    <w:rsid w:val="00F84292"/>
    <w:rsid w:val="00F8472C"/>
    <w:rsid w:val="00F84A63"/>
    <w:rsid w:val="00F85081"/>
    <w:rsid w:val="00F85E08"/>
    <w:rsid w:val="00F85EEB"/>
    <w:rsid w:val="00F85F04"/>
    <w:rsid w:val="00F86922"/>
    <w:rsid w:val="00F86C02"/>
    <w:rsid w:val="00F8758B"/>
    <w:rsid w:val="00F87D72"/>
    <w:rsid w:val="00F91180"/>
    <w:rsid w:val="00F917B4"/>
    <w:rsid w:val="00F919F9"/>
    <w:rsid w:val="00F925E2"/>
    <w:rsid w:val="00F92A5D"/>
    <w:rsid w:val="00F92ABB"/>
    <w:rsid w:val="00F92E77"/>
    <w:rsid w:val="00F9316F"/>
    <w:rsid w:val="00F93677"/>
    <w:rsid w:val="00F93F81"/>
    <w:rsid w:val="00F940D8"/>
    <w:rsid w:val="00F94333"/>
    <w:rsid w:val="00F94F94"/>
    <w:rsid w:val="00F950B4"/>
    <w:rsid w:val="00F955D3"/>
    <w:rsid w:val="00F95DE3"/>
    <w:rsid w:val="00F9643E"/>
    <w:rsid w:val="00F96486"/>
    <w:rsid w:val="00F97CA7"/>
    <w:rsid w:val="00F97E7E"/>
    <w:rsid w:val="00FA03A1"/>
    <w:rsid w:val="00FA04E8"/>
    <w:rsid w:val="00FA077A"/>
    <w:rsid w:val="00FA0871"/>
    <w:rsid w:val="00FA0AE0"/>
    <w:rsid w:val="00FA0B6F"/>
    <w:rsid w:val="00FA0ED1"/>
    <w:rsid w:val="00FA0EF6"/>
    <w:rsid w:val="00FA18B7"/>
    <w:rsid w:val="00FA1C18"/>
    <w:rsid w:val="00FA1F40"/>
    <w:rsid w:val="00FA213B"/>
    <w:rsid w:val="00FA26B9"/>
    <w:rsid w:val="00FA2B09"/>
    <w:rsid w:val="00FA2C5F"/>
    <w:rsid w:val="00FA2D82"/>
    <w:rsid w:val="00FA31FD"/>
    <w:rsid w:val="00FA40FD"/>
    <w:rsid w:val="00FA478B"/>
    <w:rsid w:val="00FA50D7"/>
    <w:rsid w:val="00FA64E4"/>
    <w:rsid w:val="00FA719B"/>
    <w:rsid w:val="00FB0457"/>
    <w:rsid w:val="00FB0A69"/>
    <w:rsid w:val="00FB0BA6"/>
    <w:rsid w:val="00FB0E08"/>
    <w:rsid w:val="00FB1634"/>
    <w:rsid w:val="00FB1744"/>
    <w:rsid w:val="00FB1B89"/>
    <w:rsid w:val="00FB22C5"/>
    <w:rsid w:val="00FB23DC"/>
    <w:rsid w:val="00FB2B56"/>
    <w:rsid w:val="00FB3BF3"/>
    <w:rsid w:val="00FB4522"/>
    <w:rsid w:val="00FB499C"/>
    <w:rsid w:val="00FB4BED"/>
    <w:rsid w:val="00FB5379"/>
    <w:rsid w:val="00FB55CC"/>
    <w:rsid w:val="00FB7062"/>
    <w:rsid w:val="00FC026C"/>
    <w:rsid w:val="00FC0A8F"/>
    <w:rsid w:val="00FC12CD"/>
    <w:rsid w:val="00FC1F51"/>
    <w:rsid w:val="00FC21CA"/>
    <w:rsid w:val="00FC30AA"/>
    <w:rsid w:val="00FC3FE8"/>
    <w:rsid w:val="00FC4EF2"/>
    <w:rsid w:val="00FC6082"/>
    <w:rsid w:val="00FC637C"/>
    <w:rsid w:val="00FC68D7"/>
    <w:rsid w:val="00FC6AF5"/>
    <w:rsid w:val="00FC71DB"/>
    <w:rsid w:val="00FC745B"/>
    <w:rsid w:val="00FC78A6"/>
    <w:rsid w:val="00FC7F79"/>
    <w:rsid w:val="00FD003C"/>
    <w:rsid w:val="00FD0168"/>
    <w:rsid w:val="00FD05C4"/>
    <w:rsid w:val="00FD06DE"/>
    <w:rsid w:val="00FD09B4"/>
    <w:rsid w:val="00FD0E16"/>
    <w:rsid w:val="00FD121E"/>
    <w:rsid w:val="00FD12C7"/>
    <w:rsid w:val="00FD2C58"/>
    <w:rsid w:val="00FD300C"/>
    <w:rsid w:val="00FD36C1"/>
    <w:rsid w:val="00FD38BB"/>
    <w:rsid w:val="00FD41B6"/>
    <w:rsid w:val="00FD430B"/>
    <w:rsid w:val="00FD4E22"/>
    <w:rsid w:val="00FD4F1C"/>
    <w:rsid w:val="00FD55A2"/>
    <w:rsid w:val="00FD6066"/>
    <w:rsid w:val="00FD6305"/>
    <w:rsid w:val="00FD64B4"/>
    <w:rsid w:val="00FD7376"/>
    <w:rsid w:val="00FD780A"/>
    <w:rsid w:val="00FE0910"/>
    <w:rsid w:val="00FE1725"/>
    <w:rsid w:val="00FE1743"/>
    <w:rsid w:val="00FE19F2"/>
    <w:rsid w:val="00FE1D5C"/>
    <w:rsid w:val="00FE2579"/>
    <w:rsid w:val="00FE3024"/>
    <w:rsid w:val="00FE3313"/>
    <w:rsid w:val="00FE3520"/>
    <w:rsid w:val="00FE4412"/>
    <w:rsid w:val="00FE4AEF"/>
    <w:rsid w:val="00FE4C35"/>
    <w:rsid w:val="00FE61A4"/>
    <w:rsid w:val="00FE693D"/>
    <w:rsid w:val="00FE709E"/>
    <w:rsid w:val="00FE70D5"/>
    <w:rsid w:val="00FE73F7"/>
    <w:rsid w:val="00FE7C88"/>
    <w:rsid w:val="00FF05A3"/>
    <w:rsid w:val="00FF0D2A"/>
    <w:rsid w:val="00FF0EFF"/>
    <w:rsid w:val="00FF3743"/>
    <w:rsid w:val="00FF4EFE"/>
    <w:rsid w:val="00FF5A05"/>
    <w:rsid w:val="00FF5B09"/>
    <w:rsid w:val="00FF5C23"/>
    <w:rsid w:val="00FF7295"/>
    <w:rsid w:val="00FF7996"/>
    <w:rsid w:val="00FF79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721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EE5E8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5E8E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7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8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5746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8" w:color="E6E6E6"/>
                        <w:left w:val="single" w:sz="6" w:space="6" w:color="E6E6E6"/>
                        <w:bottom w:val="single" w:sz="6" w:space="18" w:color="E6E6E6"/>
                        <w:right w:val="single" w:sz="6" w:space="6" w:color="E6E6E6"/>
                      </w:divBdr>
                      <w:divsChild>
                        <w:div w:id="1801337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987526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single" w:sz="6" w:space="12" w:color="E6E6E6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42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0605352">
                                      <w:marLeft w:val="-60"/>
                                      <w:marRight w:val="-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6714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9746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6958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966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Wallingford</dc:creator>
  <cp:lastModifiedBy>Gary Wallingford</cp:lastModifiedBy>
  <cp:revision>2</cp:revision>
  <dcterms:created xsi:type="dcterms:W3CDTF">2018-12-04T11:42:00Z</dcterms:created>
  <dcterms:modified xsi:type="dcterms:W3CDTF">2018-12-04T11:42:00Z</dcterms:modified>
</cp:coreProperties>
</file>